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53C47" w14:textId="77777777" w:rsidR="002354C8" w:rsidRPr="00A83D48" w:rsidRDefault="00CB5C35">
      <w:r w:rsidRPr="00A83D48">
        <w:rPr>
          <w:noProof/>
        </w:rPr>
        <w:drawing>
          <wp:anchor distT="0" distB="0" distL="114300" distR="114300" simplePos="0" relativeHeight="251658240" behindDoc="0" locked="0" layoutInCell="1" hidden="0" allowOverlap="1" wp14:anchorId="06695B86" wp14:editId="12E8DEBA">
            <wp:simplePos x="0" y="0"/>
            <wp:positionH relativeFrom="column">
              <wp:posOffset>2988310</wp:posOffset>
            </wp:positionH>
            <wp:positionV relativeFrom="paragraph">
              <wp:posOffset>171450</wp:posOffset>
            </wp:positionV>
            <wp:extent cx="774065" cy="11950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74065" cy="1195070"/>
                    </a:xfrm>
                    <a:prstGeom prst="rect">
                      <a:avLst/>
                    </a:prstGeom>
                    <a:ln/>
                  </pic:spPr>
                </pic:pic>
              </a:graphicData>
            </a:graphic>
          </wp:anchor>
        </w:drawing>
      </w:r>
    </w:p>
    <w:p w14:paraId="1DD6315C" w14:textId="77777777" w:rsidR="002354C8" w:rsidRPr="00A83D48" w:rsidRDefault="002354C8"/>
    <w:p w14:paraId="3D30476D" w14:textId="77777777" w:rsidR="002354C8" w:rsidRPr="00A83D48" w:rsidRDefault="002354C8"/>
    <w:p w14:paraId="0030F280" w14:textId="77777777" w:rsidR="002354C8" w:rsidRPr="00A83D48" w:rsidRDefault="002354C8"/>
    <w:p w14:paraId="70D3BA11" w14:textId="77777777" w:rsidR="002354C8" w:rsidRPr="00A83D48" w:rsidRDefault="002354C8">
      <w:pPr>
        <w:jc w:val="center"/>
        <w:rPr>
          <w:rFonts w:ascii="Times New Roman" w:eastAsia="Times New Roman" w:hAnsi="Times New Roman" w:cs="Times New Roman"/>
          <w:sz w:val="28"/>
          <w:szCs w:val="28"/>
        </w:rPr>
      </w:pPr>
    </w:p>
    <w:p w14:paraId="05960668" w14:textId="77777777" w:rsidR="00BC6470"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Sri Lanka Institute of Information Technology</w:t>
      </w:r>
    </w:p>
    <w:p w14:paraId="678078C1" w14:textId="77777777" w:rsidR="002354C8" w:rsidRPr="00A83D48" w:rsidRDefault="00CB5C35">
      <w:pPr>
        <w:jc w:val="center"/>
        <w:rPr>
          <w:rFonts w:ascii="Times New Roman" w:eastAsia="Times New Roman" w:hAnsi="Times New Roman" w:cs="Times New Roman"/>
          <w:sz w:val="28"/>
          <w:szCs w:val="28"/>
        </w:rPr>
      </w:pPr>
      <w:r w:rsidRPr="00A83D48">
        <w:rPr>
          <w:rFonts w:ascii="Arial" w:eastAsia="Arial" w:hAnsi="Arial" w:cs="Arial"/>
          <w:b/>
          <w:color w:val="222222"/>
          <w:sz w:val="52"/>
          <w:szCs w:val="50"/>
          <w:highlight w:val="white"/>
        </w:rPr>
        <w:t> </w:t>
      </w:r>
      <w:r w:rsidR="00346384" w:rsidRPr="00A83D48">
        <w:rPr>
          <w:rFonts w:ascii="Times New Roman" w:eastAsia="Times New Roman" w:hAnsi="Times New Roman" w:cs="Times New Roman"/>
          <w:b/>
          <w:color w:val="222222"/>
          <w:sz w:val="52"/>
          <w:szCs w:val="50"/>
        </w:rPr>
        <w:t>Online Buying and Selling System</w:t>
      </w:r>
    </w:p>
    <w:p w14:paraId="46A56E10" w14:textId="77777777" w:rsidR="002354C8" w:rsidRPr="00A83D48" w:rsidRDefault="00346384">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Programming Applications and Frameworks</w:t>
      </w:r>
      <w:r w:rsidR="00CB5C35" w:rsidRPr="00A83D48">
        <w:rPr>
          <w:rFonts w:ascii="Times New Roman" w:eastAsia="Times New Roman" w:hAnsi="Times New Roman" w:cs="Times New Roman"/>
          <w:sz w:val="28"/>
          <w:szCs w:val="28"/>
        </w:rPr>
        <w:t xml:space="preserve"> (IT </w:t>
      </w:r>
      <w:r w:rsidRPr="00A83D48">
        <w:rPr>
          <w:rFonts w:ascii="Times New Roman" w:eastAsia="Times New Roman" w:hAnsi="Times New Roman" w:cs="Times New Roman"/>
          <w:sz w:val="28"/>
          <w:szCs w:val="28"/>
        </w:rPr>
        <w:t>3030</w:t>
      </w:r>
      <w:r w:rsidR="00CB5C35" w:rsidRPr="00A83D48">
        <w:rPr>
          <w:rFonts w:ascii="Times New Roman" w:eastAsia="Times New Roman" w:hAnsi="Times New Roman" w:cs="Times New Roman"/>
          <w:sz w:val="28"/>
          <w:szCs w:val="28"/>
        </w:rPr>
        <w:t>)</w:t>
      </w:r>
    </w:p>
    <w:p w14:paraId="537C2F82" w14:textId="77777777" w:rsidR="002354C8"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2019</w:t>
      </w:r>
    </w:p>
    <w:p w14:paraId="5E3763F1" w14:textId="77777777" w:rsidR="002354C8" w:rsidRPr="00A83D48" w:rsidRDefault="00346384">
      <w:pPr>
        <w:tabs>
          <w:tab w:val="left" w:pos="2635"/>
          <w:tab w:val="center" w:pos="4680"/>
        </w:tabs>
        <w:jc w:val="center"/>
        <w:rPr>
          <w:rFonts w:ascii="Times New Roman" w:eastAsia="Times New Roman" w:hAnsi="Times New Roman" w:cs="Times New Roman"/>
          <w:b/>
          <w:sz w:val="32"/>
          <w:szCs w:val="30"/>
        </w:rPr>
      </w:pPr>
      <w:r w:rsidRPr="00A83D48">
        <w:rPr>
          <w:rFonts w:ascii="Times New Roman" w:eastAsia="Times New Roman" w:hAnsi="Times New Roman" w:cs="Times New Roman"/>
          <w:b/>
          <w:sz w:val="32"/>
          <w:szCs w:val="30"/>
        </w:rPr>
        <w:t>Group</w:t>
      </w:r>
      <w:r w:rsidR="00CB5C35" w:rsidRPr="00A83D48">
        <w:rPr>
          <w:rFonts w:ascii="Times New Roman" w:eastAsia="Times New Roman" w:hAnsi="Times New Roman" w:cs="Times New Roman"/>
          <w:b/>
          <w:sz w:val="32"/>
          <w:szCs w:val="30"/>
        </w:rPr>
        <w:t xml:space="preserve"> ID: </w:t>
      </w:r>
      <w:r w:rsidRPr="00A83D48">
        <w:rPr>
          <w:rFonts w:ascii="Times New Roman" w:eastAsia="Times New Roman" w:hAnsi="Times New Roman" w:cs="Times New Roman"/>
          <w:b/>
          <w:sz w:val="32"/>
          <w:szCs w:val="30"/>
        </w:rPr>
        <w:t>402 – G8</w:t>
      </w:r>
    </w:p>
    <w:p w14:paraId="0E020CF7" w14:textId="77777777" w:rsidR="002354C8" w:rsidRPr="00A83D48" w:rsidRDefault="00CB5C35">
      <w:pPr>
        <w:jc w:val="center"/>
        <w:rPr>
          <w:rFonts w:ascii="Times New Roman" w:eastAsia="Times New Roman" w:hAnsi="Times New Roman" w:cs="Times New Roman"/>
          <w:sz w:val="24"/>
          <w:szCs w:val="24"/>
        </w:rPr>
      </w:pPr>
      <w:bookmarkStart w:id="0" w:name="_gjdgxs" w:colFirst="0" w:colLast="0"/>
      <w:bookmarkEnd w:id="0"/>
      <w:r w:rsidRPr="00A83D48">
        <w:rPr>
          <w:rFonts w:ascii="Times New Roman" w:eastAsia="Times New Roman" w:hAnsi="Times New Roman" w:cs="Times New Roman"/>
          <w:sz w:val="24"/>
          <w:szCs w:val="24"/>
        </w:rPr>
        <w:t>Submitted By:</w:t>
      </w:r>
    </w:p>
    <w:p w14:paraId="7FB80F3B" w14:textId="77777777" w:rsidR="002354C8" w:rsidRPr="00A83D48" w:rsidRDefault="00CB5C35">
      <w:pPr>
        <w:numPr>
          <w:ilvl w:val="0"/>
          <w:numId w:val="4"/>
        </w:numPr>
        <w:pBdr>
          <w:top w:val="nil"/>
          <w:left w:val="nil"/>
          <w:bottom w:val="nil"/>
          <w:right w:val="nil"/>
          <w:between w:val="nil"/>
        </w:pBdr>
        <w:spacing w:after="0" w:line="240" w:lineRule="auto"/>
        <w:ind w:left="3119" w:hanging="141"/>
        <w:rPr>
          <w:color w:val="000000"/>
          <w:sz w:val="24"/>
          <w:szCs w:val="24"/>
        </w:rPr>
      </w:pPr>
      <w:r w:rsidRPr="00A83D48">
        <w:rPr>
          <w:rFonts w:ascii="Times New Roman" w:eastAsia="Times New Roman" w:hAnsi="Times New Roman" w:cs="Times New Roman"/>
          <w:color w:val="000000"/>
          <w:sz w:val="24"/>
          <w:szCs w:val="24"/>
        </w:rPr>
        <w:t>IT 17052498        Jayawardena J.K.S.L.</w:t>
      </w:r>
    </w:p>
    <w:p w14:paraId="532D50C7" w14:textId="77777777" w:rsidR="002354C8" w:rsidRPr="00A83D48" w:rsidRDefault="00CB5C35">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 xml:space="preserve">IT </w:t>
      </w:r>
      <w:r w:rsidR="00F35113" w:rsidRPr="00A83D48">
        <w:rPr>
          <w:rFonts w:ascii="Times New Roman" w:eastAsia="Times New Roman" w:hAnsi="Times New Roman" w:cs="Times New Roman"/>
          <w:color w:val="000000"/>
          <w:sz w:val="24"/>
          <w:szCs w:val="24"/>
        </w:rPr>
        <w:t>17005968</w:t>
      </w:r>
      <w:r w:rsidRPr="00A83D48">
        <w:rPr>
          <w:rFonts w:ascii="Times New Roman" w:eastAsia="Times New Roman" w:hAnsi="Times New Roman" w:cs="Times New Roman"/>
          <w:color w:val="000000"/>
          <w:sz w:val="24"/>
          <w:szCs w:val="24"/>
        </w:rPr>
        <w:t xml:space="preserve">        </w:t>
      </w:r>
      <w:r w:rsidR="009A5392" w:rsidRPr="00A83D48">
        <w:rPr>
          <w:rFonts w:ascii="Times New Roman" w:eastAsia="Times New Roman" w:hAnsi="Times New Roman" w:cs="Times New Roman"/>
          <w:color w:val="000000"/>
          <w:sz w:val="24"/>
          <w:szCs w:val="24"/>
        </w:rPr>
        <w:t>Ka</w:t>
      </w:r>
      <w:r w:rsidR="00F35113" w:rsidRPr="00A83D48">
        <w:rPr>
          <w:rFonts w:ascii="Times New Roman" w:eastAsia="Times New Roman" w:hAnsi="Times New Roman" w:cs="Times New Roman"/>
          <w:color w:val="000000"/>
          <w:sz w:val="24"/>
          <w:szCs w:val="24"/>
        </w:rPr>
        <w:t>rthikeyan J.</w:t>
      </w:r>
    </w:p>
    <w:p w14:paraId="0C80D65C" w14:textId="77777777" w:rsidR="002354C8" w:rsidRPr="00A83D48" w:rsidRDefault="00F35113">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22170</w:t>
      </w:r>
      <w:r w:rsidR="00CB5C35" w:rsidRPr="00A83D48">
        <w:rPr>
          <w:rFonts w:ascii="Times New Roman" w:eastAsia="Times New Roman" w:hAnsi="Times New Roman" w:cs="Times New Roman"/>
          <w:color w:val="000000"/>
          <w:sz w:val="24"/>
          <w:szCs w:val="24"/>
        </w:rPr>
        <w:t xml:space="preserve">        </w:t>
      </w:r>
      <w:r w:rsidRPr="00A83D48">
        <w:rPr>
          <w:rFonts w:ascii="Times New Roman" w:eastAsia="Times New Roman" w:hAnsi="Times New Roman" w:cs="Times New Roman"/>
          <w:color w:val="000000"/>
          <w:sz w:val="24"/>
          <w:szCs w:val="24"/>
        </w:rPr>
        <w:t>Perera P.S.R.</w:t>
      </w:r>
    </w:p>
    <w:p w14:paraId="45AC48C2" w14:textId="77777777" w:rsidR="002354C8" w:rsidRPr="00A83D48" w:rsidRDefault="00F35113" w:rsidP="005E455B">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71512</w:t>
      </w:r>
      <w:r w:rsidR="00CB5C35" w:rsidRPr="00A83D48">
        <w:rPr>
          <w:rFonts w:ascii="Times New Roman" w:eastAsia="Times New Roman" w:hAnsi="Times New Roman" w:cs="Times New Roman"/>
          <w:color w:val="000000"/>
          <w:sz w:val="24"/>
          <w:szCs w:val="24"/>
        </w:rPr>
        <w:t xml:space="preserve">        </w:t>
      </w:r>
      <w:r w:rsidRPr="00A83D48">
        <w:rPr>
          <w:rFonts w:ascii="Times New Roman" w:eastAsia="Times New Roman" w:hAnsi="Times New Roman" w:cs="Times New Roman"/>
          <w:color w:val="000000"/>
          <w:sz w:val="24"/>
          <w:szCs w:val="24"/>
        </w:rPr>
        <w:t>Ayesh Dissanayake</w:t>
      </w:r>
    </w:p>
    <w:p w14:paraId="7D70234C" w14:textId="20156B9F" w:rsidR="00FE02CE" w:rsidRDefault="00FE02CE" w:rsidP="00FE02CE">
      <w:pPr>
        <w:pBdr>
          <w:top w:val="nil"/>
          <w:left w:val="nil"/>
          <w:bottom w:val="nil"/>
          <w:right w:val="nil"/>
          <w:between w:val="nil"/>
        </w:pBdr>
        <w:spacing w:after="0" w:line="288" w:lineRule="auto"/>
        <w:rPr>
          <w:rFonts w:ascii="Times New Roman" w:eastAsia="Times New Roman" w:hAnsi="Times New Roman" w:cs="Times New Roman"/>
          <w:color w:val="000000"/>
          <w:sz w:val="24"/>
          <w:szCs w:val="24"/>
        </w:rPr>
      </w:pPr>
    </w:p>
    <w:p w14:paraId="703CA63C" w14:textId="77777777" w:rsidR="00A63F7D" w:rsidRDefault="00A63F7D" w:rsidP="00A34109">
      <w:pPr>
        <w:spacing w:line="276" w:lineRule="auto"/>
        <w:rPr>
          <w:rFonts w:ascii="Times New Roman" w:eastAsia="Times New Roman" w:hAnsi="Times New Roman" w:cs="Times New Roman"/>
          <w:color w:val="000000"/>
          <w:sz w:val="24"/>
          <w:szCs w:val="24"/>
        </w:rPr>
      </w:pPr>
    </w:p>
    <w:p w14:paraId="61C24E18" w14:textId="77777777" w:rsidR="00A63F7D" w:rsidRDefault="00A63F7D" w:rsidP="00A34109">
      <w:pPr>
        <w:spacing w:line="276" w:lineRule="auto"/>
        <w:rPr>
          <w:rFonts w:ascii="Times New Roman" w:eastAsia="Times New Roman" w:hAnsi="Times New Roman" w:cs="Times New Roman"/>
          <w:color w:val="000000"/>
          <w:sz w:val="24"/>
          <w:szCs w:val="24"/>
        </w:rPr>
      </w:pPr>
    </w:p>
    <w:p w14:paraId="763AEA1F" w14:textId="77777777" w:rsidR="00A63F7D" w:rsidRDefault="00A63F7D" w:rsidP="00A34109">
      <w:pPr>
        <w:spacing w:line="276" w:lineRule="auto"/>
        <w:rPr>
          <w:rFonts w:ascii="Times New Roman" w:eastAsia="Times New Roman" w:hAnsi="Times New Roman" w:cs="Times New Roman"/>
          <w:color w:val="000000"/>
          <w:sz w:val="24"/>
          <w:szCs w:val="24"/>
        </w:rPr>
      </w:pPr>
    </w:p>
    <w:p w14:paraId="4D34ADAF" w14:textId="77777777" w:rsidR="00A63F7D" w:rsidRDefault="00A63F7D" w:rsidP="00A34109">
      <w:pPr>
        <w:spacing w:line="276" w:lineRule="auto"/>
        <w:rPr>
          <w:rFonts w:ascii="Times New Roman" w:eastAsia="Times New Roman" w:hAnsi="Times New Roman" w:cs="Times New Roman"/>
          <w:color w:val="000000"/>
          <w:sz w:val="24"/>
          <w:szCs w:val="24"/>
        </w:rPr>
      </w:pPr>
    </w:p>
    <w:p w14:paraId="52071F3B" w14:textId="77777777" w:rsidR="002354C8" w:rsidRPr="00A83D48" w:rsidRDefault="00A34109" w:rsidP="00A34109">
      <w:pPr>
        <w:spacing w:line="276" w:lineRule="auto"/>
        <w:rPr>
          <w:rFonts w:ascii="Times New Roman" w:eastAsia="Times New Roman" w:hAnsi="Times New Roman" w:cs="Times New Roman"/>
          <w:b/>
          <w:sz w:val="24"/>
          <w:szCs w:val="24"/>
        </w:rPr>
      </w:pPr>
      <w:r w:rsidRPr="00A83D48">
        <w:rPr>
          <w:rFonts w:ascii="Times New Roman" w:eastAsia="Times New Roman" w:hAnsi="Times New Roman" w:cs="Times New Roman"/>
          <w:b/>
          <w:color w:val="000000"/>
          <w:sz w:val="24"/>
          <w:szCs w:val="24"/>
        </w:rPr>
        <w:t>1.</w:t>
      </w:r>
      <w:r w:rsidRPr="00A83D48">
        <w:rPr>
          <w:rFonts w:ascii="Times New Roman" w:eastAsia="Times New Roman" w:hAnsi="Times New Roman" w:cs="Times New Roman"/>
          <w:color w:val="000000"/>
          <w:sz w:val="24"/>
          <w:szCs w:val="24"/>
        </w:rPr>
        <w:t xml:space="preserve"> </w:t>
      </w:r>
      <w:r w:rsidR="00CB5C35" w:rsidRPr="00A83D48">
        <w:rPr>
          <w:rFonts w:ascii="Times New Roman" w:eastAsia="Times New Roman" w:hAnsi="Times New Roman" w:cs="Times New Roman"/>
          <w:b/>
          <w:sz w:val="24"/>
          <w:szCs w:val="24"/>
        </w:rPr>
        <w:t>Workload Allocation</w:t>
      </w:r>
    </w:p>
    <w:tbl>
      <w:tblPr>
        <w:tblStyle w:val="TableGrid"/>
        <w:tblW w:w="9535" w:type="dxa"/>
        <w:tblLook w:val="04A0" w:firstRow="1" w:lastRow="0" w:firstColumn="1" w:lastColumn="0" w:noHBand="0" w:noVBand="1"/>
      </w:tblPr>
      <w:tblGrid>
        <w:gridCol w:w="2878"/>
        <w:gridCol w:w="4109"/>
        <w:gridCol w:w="2548"/>
      </w:tblGrid>
      <w:tr w:rsidR="00346384" w:rsidRPr="00A83D48" w14:paraId="3F665412" w14:textId="77777777" w:rsidTr="00FD1E5F">
        <w:trPr>
          <w:trHeight w:val="899"/>
        </w:trPr>
        <w:tc>
          <w:tcPr>
            <w:tcW w:w="2878" w:type="dxa"/>
          </w:tcPr>
          <w:p w14:paraId="764607C0" w14:textId="77777777" w:rsidR="00346384" w:rsidRPr="00A83D48" w:rsidRDefault="00346384" w:rsidP="00346384">
            <w:pPr>
              <w:jc w:val="center"/>
              <w:rPr>
                <w:rFonts w:ascii="Times New Roman" w:eastAsia="Times New Roman" w:hAnsi="Times New Roman" w:cs="Times New Roman"/>
                <w:sz w:val="24"/>
                <w:szCs w:val="24"/>
              </w:rPr>
            </w:pPr>
          </w:p>
          <w:p w14:paraId="77A45179"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ervice Name</w:t>
            </w:r>
          </w:p>
        </w:tc>
        <w:tc>
          <w:tcPr>
            <w:tcW w:w="4109" w:type="dxa"/>
          </w:tcPr>
          <w:p w14:paraId="75D6918E" w14:textId="77777777" w:rsidR="00346384" w:rsidRPr="00A83D48" w:rsidRDefault="00346384" w:rsidP="00346384">
            <w:pPr>
              <w:jc w:val="center"/>
              <w:rPr>
                <w:rFonts w:ascii="Times New Roman" w:eastAsia="Times New Roman" w:hAnsi="Times New Roman" w:cs="Times New Roman"/>
                <w:sz w:val="24"/>
                <w:szCs w:val="24"/>
              </w:rPr>
            </w:pPr>
          </w:p>
          <w:p w14:paraId="439AE581"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ub Services</w:t>
            </w:r>
          </w:p>
        </w:tc>
        <w:tc>
          <w:tcPr>
            <w:tcW w:w="2548" w:type="dxa"/>
          </w:tcPr>
          <w:p w14:paraId="28635584" w14:textId="77777777" w:rsidR="00346384" w:rsidRPr="00A83D48" w:rsidRDefault="00346384" w:rsidP="00346384">
            <w:pPr>
              <w:jc w:val="center"/>
              <w:rPr>
                <w:rFonts w:ascii="Times New Roman" w:eastAsia="Times New Roman" w:hAnsi="Times New Roman" w:cs="Times New Roman"/>
                <w:sz w:val="24"/>
                <w:szCs w:val="24"/>
              </w:rPr>
            </w:pPr>
          </w:p>
          <w:p w14:paraId="05D45FA8"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Developer</w:t>
            </w:r>
          </w:p>
        </w:tc>
      </w:tr>
      <w:tr w:rsidR="00F35113" w:rsidRPr="00A83D48" w14:paraId="7BDAA27C" w14:textId="77777777" w:rsidTr="00FD1E5F">
        <w:trPr>
          <w:trHeight w:val="431"/>
        </w:trPr>
        <w:tc>
          <w:tcPr>
            <w:tcW w:w="2878" w:type="dxa"/>
            <w:vMerge w:val="restart"/>
          </w:tcPr>
          <w:p w14:paraId="53B41E8A" w14:textId="77777777" w:rsidR="00F35113" w:rsidRPr="00A83D48" w:rsidRDefault="00F35113" w:rsidP="00346384">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count Service</w:t>
            </w:r>
          </w:p>
        </w:tc>
        <w:tc>
          <w:tcPr>
            <w:tcW w:w="4109" w:type="dxa"/>
          </w:tcPr>
          <w:p w14:paraId="40047278"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Registration (Customer, Seller)</w:t>
            </w:r>
          </w:p>
        </w:tc>
        <w:tc>
          <w:tcPr>
            <w:tcW w:w="2548" w:type="dxa"/>
            <w:vMerge w:val="restart"/>
          </w:tcPr>
          <w:p w14:paraId="05A83360" w14:textId="77777777" w:rsidR="00F35113" w:rsidRPr="00A83D48" w:rsidRDefault="00F35113">
            <w:pPr>
              <w:rPr>
                <w:rFonts w:ascii="Times New Roman" w:eastAsia="Times New Roman" w:hAnsi="Times New Roman" w:cs="Times New Roman"/>
              </w:rPr>
            </w:pPr>
          </w:p>
          <w:p w14:paraId="20C78BD2" w14:textId="77777777" w:rsidR="00F35113" w:rsidRPr="00A83D48" w:rsidRDefault="00F35113">
            <w:pPr>
              <w:rPr>
                <w:rFonts w:ascii="Times New Roman" w:eastAsia="Times New Roman" w:hAnsi="Times New Roman" w:cs="Times New Roman"/>
              </w:rPr>
            </w:pPr>
          </w:p>
          <w:p w14:paraId="224BB5A2" w14:textId="77777777" w:rsidR="00F35113" w:rsidRPr="00A83D48" w:rsidRDefault="00F35113">
            <w:pPr>
              <w:rPr>
                <w:rFonts w:ascii="Times New Roman" w:eastAsia="Times New Roman" w:hAnsi="Times New Roman" w:cs="Times New Roman"/>
              </w:rPr>
            </w:pPr>
          </w:p>
          <w:p w14:paraId="4D83C01F" w14:textId="77777777" w:rsidR="00F35113" w:rsidRPr="00A83D48" w:rsidRDefault="00F35113">
            <w:pPr>
              <w:rPr>
                <w:rFonts w:ascii="Times New Roman" w:eastAsia="Times New Roman" w:hAnsi="Times New Roman" w:cs="Times New Roman"/>
              </w:rPr>
            </w:pPr>
          </w:p>
          <w:p w14:paraId="526E4EE9" w14:textId="77777777" w:rsidR="00F35113" w:rsidRPr="00A83D48" w:rsidRDefault="00F35113">
            <w:pPr>
              <w:rPr>
                <w:rFonts w:ascii="Times New Roman" w:eastAsia="Times New Roman" w:hAnsi="Times New Roman" w:cs="Times New Roman"/>
              </w:rPr>
            </w:pPr>
          </w:p>
          <w:p w14:paraId="6CD61ED4" w14:textId="77777777" w:rsidR="00F35113" w:rsidRPr="00A83D48" w:rsidRDefault="00F35113">
            <w:pPr>
              <w:rPr>
                <w:rFonts w:ascii="Times New Roman" w:eastAsia="Times New Roman" w:hAnsi="Times New Roman" w:cs="Times New Roman"/>
              </w:rPr>
            </w:pPr>
          </w:p>
          <w:p w14:paraId="6D699137" w14:textId="77777777" w:rsidR="00F35113" w:rsidRPr="00A83D48" w:rsidRDefault="00F35113">
            <w:pPr>
              <w:rPr>
                <w:rFonts w:ascii="Times New Roman" w:eastAsia="Times New Roman" w:hAnsi="Times New Roman" w:cs="Times New Roman"/>
              </w:rPr>
            </w:pPr>
          </w:p>
          <w:p w14:paraId="05F4E1E5" w14:textId="77777777" w:rsidR="00F35113" w:rsidRPr="00A83D48" w:rsidRDefault="00F35113">
            <w:pPr>
              <w:rPr>
                <w:rFonts w:ascii="Times New Roman" w:eastAsia="Times New Roman" w:hAnsi="Times New Roman" w:cs="Times New Roman"/>
              </w:rPr>
            </w:pPr>
          </w:p>
          <w:p w14:paraId="1E8ACBDC" w14:textId="77777777" w:rsidR="00F35113" w:rsidRPr="00A83D48" w:rsidRDefault="00F35113">
            <w:pPr>
              <w:rPr>
                <w:rFonts w:ascii="Times New Roman" w:eastAsia="Times New Roman" w:hAnsi="Times New Roman" w:cs="Times New Roman"/>
              </w:rPr>
            </w:pPr>
          </w:p>
          <w:p w14:paraId="4DBB7D34" w14:textId="77777777" w:rsidR="00F35113" w:rsidRPr="00A83D48" w:rsidRDefault="00F35113">
            <w:pPr>
              <w:rPr>
                <w:rFonts w:ascii="Times New Roman" w:eastAsia="Times New Roman" w:hAnsi="Times New Roman" w:cs="Times New Roman"/>
              </w:rPr>
            </w:pPr>
          </w:p>
          <w:p w14:paraId="2CBF1C4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IT17052498</w:t>
            </w:r>
          </w:p>
          <w:p w14:paraId="3AAC378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Jayawardena J.K.S.L.)</w:t>
            </w:r>
          </w:p>
        </w:tc>
      </w:tr>
      <w:tr w:rsidR="00F35113" w:rsidRPr="00A83D48" w14:paraId="0E10C142" w14:textId="77777777" w:rsidTr="00FD1E5F">
        <w:tc>
          <w:tcPr>
            <w:tcW w:w="2878" w:type="dxa"/>
            <w:vMerge/>
          </w:tcPr>
          <w:p w14:paraId="0D985F98" w14:textId="77777777" w:rsidR="00F35113" w:rsidRPr="00A83D48" w:rsidRDefault="00F35113">
            <w:pPr>
              <w:rPr>
                <w:rFonts w:ascii="Times New Roman" w:eastAsia="Times New Roman" w:hAnsi="Times New Roman" w:cs="Times New Roman"/>
              </w:rPr>
            </w:pPr>
          </w:p>
        </w:tc>
        <w:tc>
          <w:tcPr>
            <w:tcW w:w="4109" w:type="dxa"/>
          </w:tcPr>
          <w:p w14:paraId="2997F71A"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in (Customer, Seller)</w:t>
            </w:r>
          </w:p>
        </w:tc>
        <w:tc>
          <w:tcPr>
            <w:tcW w:w="2548" w:type="dxa"/>
            <w:vMerge/>
          </w:tcPr>
          <w:p w14:paraId="45EF72B7" w14:textId="77777777" w:rsidR="00F35113" w:rsidRPr="00A83D48" w:rsidRDefault="00F35113">
            <w:pPr>
              <w:rPr>
                <w:rFonts w:ascii="Times New Roman" w:eastAsia="Times New Roman" w:hAnsi="Times New Roman" w:cs="Times New Roman"/>
              </w:rPr>
            </w:pPr>
          </w:p>
        </w:tc>
      </w:tr>
      <w:tr w:rsidR="00F35113" w:rsidRPr="00A83D48" w14:paraId="1023610A" w14:textId="77777777" w:rsidTr="00FD1E5F">
        <w:tc>
          <w:tcPr>
            <w:tcW w:w="2878" w:type="dxa"/>
            <w:vMerge/>
          </w:tcPr>
          <w:p w14:paraId="33D2AE3C" w14:textId="77777777" w:rsidR="00F35113" w:rsidRPr="00A83D48" w:rsidRDefault="00F35113">
            <w:pPr>
              <w:rPr>
                <w:rFonts w:ascii="Times New Roman" w:eastAsia="Times New Roman" w:hAnsi="Times New Roman" w:cs="Times New Roman"/>
              </w:rPr>
            </w:pPr>
          </w:p>
        </w:tc>
        <w:tc>
          <w:tcPr>
            <w:tcW w:w="4109" w:type="dxa"/>
          </w:tcPr>
          <w:p w14:paraId="3473028C"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in</w:t>
            </w:r>
          </w:p>
        </w:tc>
        <w:tc>
          <w:tcPr>
            <w:tcW w:w="2548" w:type="dxa"/>
            <w:vMerge/>
          </w:tcPr>
          <w:p w14:paraId="3B358B07" w14:textId="77777777" w:rsidR="00F35113" w:rsidRPr="00A83D48" w:rsidRDefault="00F35113">
            <w:pPr>
              <w:rPr>
                <w:rFonts w:ascii="Times New Roman" w:eastAsia="Times New Roman" w:hAnsi="Times New Roman" w:cs="Times New Roman"/>
              </w:rPr>
            </w:pPr>
          </w:p>
        </w:tc>
      </w:tr>
      <w:tr w:rsidR="00F35113" w:rsidRPr="00A83D48" w14:paraId="17D3B64F" w14:textId="77777777" w:rsidTr="00FD1E5F">
        <w:tc>
          <w:tcPr>
            <w:tcW w:w="2878" w:type="dxa"/>
            <w:vMerge/>
          </w:tcPr>
          <w:p w14:paraId="384E79C6" w14:textId="77777777" w:rsidR="00F35113" w:rsidRPr="00A83D48" w:rsidRDefault="00F35113">
            <w:pPr>
              <w:rPr>
                <w:rFonts w:ascii="Times New Roman" w:eastAsia="Times New Roman" w:hAnsi="Times New Roman" w:cs="Times New Roman"/>
              </w:rPr>
            </w:pPr>
          </w:p>
        </w:tc>
        <w:tc>
          <w:tcPr>
            <w:tcW w:w="4109" w:type="dxa"/>
          </w:tcPr>
          <w:p w14:paraId="35A28329"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out (Customer, Seller)</w:t>
            </w:r>
          </w:p>
        </w:tc>
        <w:tc>
          <w:tcPr>
            <w:tcW w:w="2548" w:type="dxa"/>
            <w:vMerge/>
          </w:tcPr>
          <w:p w14:paraId="368E9AC1" w14:textId="77777777" w:rsidR="00F35113" w:rsidRPr="00A83D48" w:rsidRDefault="00F35113">
            <w:pPr>
              <w:rPr>
                <w:rFonts w:ascii="Times New Roman" w:eastAsia="Times New Roman" w:hAnsi="Times New Roman" w:cs="Times New Roman"/>
              </w:rPr>
            </w:pPr>
          </w:p>
        </w:tc>
      </w:tr>
      <w:tr w:rsidR="00F35113" w:rsidRPr="00A83D48" w14:paraId="09DE26C9" w14:textId="77777777" w:rsidTr="00FD1E5F">
        <w:tc>
          <w:tcPr>
            <w:tcW w:w="2878" w:type="dxa"/>
            <w:vMerge/>
          </w:tcPr>
          <w:p w14:paraId="3005A029" w14:textId="77777777" w:rsidR="00F35113" w:rsidRPr="00A83D48" w:rsidRDefault="00F35113">
            <w:pPr>
              <w:rPr>
                <w:rFonts w:ascii="Times New Roman" w:eastAsia="Times New Roman" w:hAnsi="Times New Roman" w:cs="Times New Roman"/>
              </w:rPr>
            </w:pPr>
          </w:p>
        </w:tc>
        <w:tc>
          <w:tcPr>
            <w:tcW w:w="4109" w:type="dxa"/>
          </w:tcPr>
          <w:p w14:paraId="62DE05D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out</w:t>
            </w:r>
          </w:p>
        </w:tc>
        <w:tc>
          <w:tcPr>
            <w:tcW w:w="2548" w:type="dxa"/>
            <w:vMerge/>
          </w:tcPr>
          <w:p w14:paraId="7A938EE7" w14:textId="77777777" w:rsidR="00F35113" w:rsidRPr="00A83D48" w:rsidRDefault="00F35113">
            <w:pPr>
              <w:rPr>
                <w:rFonts w:ascii="Times New Roman" w:eastAsia="Times New Roman" w:hAnsi="Times New Roman" w:cs="Times New Roman"/>
              </w:rPr>
            </w:pPr>
          </w:p>
        </w:tc>
      </w:tr>
      <w:tr w:rsidR="00F35113" w:rsidRPr="00A83D48" w14:paraId="788BE59A" w14:textId="77777777" w:rsidTr="00FD1E5F">
        <w:tc>
          <w:tcPr>
            <w:tcW w:w="2878" w:type="dxa"/>
            <w:vMerge/>
          </w:tcPr>
          <w:p w14:paraId="2A82B208" w14:textId="77777777" w:rsidR="00F35113" w:rsidRPr="00A83D48" w:rsidRDefault="00F35113">
            <w:pPr>
              <w:rPr>
                <w:rFonts w:ascii="Times New Roman" w:eastAsia="Times New Roman" w:hAnsi="Times New Roman" w:cs="Times New Roman"/>
              </w:rPr>
            </w:pPr>
          </w:p>
        </w:tc>
        <w:tc>
          <w:tcPr>
            <w:tcW w:w="4109" w:type="dxa"/>
          </w:tcPr>
          <w:p w14:paraId="72F49B8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Edit Profile (Customer, Seller)</w:t>
            </w:r>
          </w:p>
        </w:tc>
        <w:tc>
          <w:tcPr>
            <w:tcW w:w="2548" w:type="dxa"/>
            <w:vMerge/>
          </w:tcPr>
          <w:p w14:paraId="2D001E01" w14:textId="77777777" w:rsidR="00F35113" w:rsidRPr="00A83D48" w:rsidRDefault="00F35113">
            <w:pPr>
              <w:rPr>
                <w:rFonts w:ascii="Times New Roman" w:eastAsia="Times New Roman" w:hAnsi="Times New Roman" w:cs="Times New Roman"/>
              </w:rPr>
            </w:pPr>
          </w:p>
        </w:tc>
      </w:tr>
      <w:tr w:rsidR="00F35113" w:rsidRPr="00A83D48" w14:paraId="4F98BD0E" w14:textId="77777777" w:rsidTr="00FD1E5F">
        <w:tc>
          <w:tcPr>
            <w:tcW w:w="2878" w:type="dxa"/>
            <w:vMerge/>
          </w:tcPr>
          <w:p w14:paraId="29F42B99" w14:textId="77777777" w:rsidR="00F35113" w:rsidRPr="00A83D48" w:rsidRDefault="00F35113" w:rsidP="00346384">
            <w:pPr>
              <w:rPr>
                <w:rFonts w:ascii="Times New Roman" w:eastAsia="Times New Roman" w:hAnsi="Times New Roman" w:cs="Times New Roman"/>
              </w:rPr>
            </w:pPr>
          </w:p>
        </w:tc>
        <w:tc>
          <w:tcPr>
            <w:tcW w:w="4109" w:type="dxa"/>
          </w:tcPr>
          <w:p w14:paraId="173960BB"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Customer</w:t>
            </w:r>
          </w:p>
          <w:p w14:paraId="0F4098B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tivate Customer Account</w:t>
            </w:r>
          </w:p>
          <w:p w14:paraId="3C3043FB"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Deactivate Customer Account</w:t>
            </w:r>
          </w:p>
          <w:p w14:paraId="22ACCC4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Search Customer Details</w:t>
            </w:r>
          </w:p>
          <w:p w14:paraId="5A2670D3"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View all Customer Details</w:t>
            </w:r>
          </w:p>
        </w:tc>
        <w:tc>
          <w:tcPr>
            <w:tcW w:w="2548" w:type="dxa"/>
            <w:vMerge/>
          </w:tcPr>
          <w:p w14:paraId="0FC33A1A" w14:textId="77777777" w:rsidR="00F35113" w:rsidRPr="00A83D48" w:rsidRDefault="00F35113" w:rsidP="00346384">
            <w:pPr>
              <w:rPr>
                <w:rFonts w:ascii="Times New Roman" w:eastAsia="Times New Roman" w:hAnsi="Times New Roman" w:cs="Times New Roman"/>
              </w:rPr>
            </w:pPr>
          </w:p>
        </w:tc>
      </w:tr>
      <w:tr w:rsidR="00F35113" w:rsidRPr="00A83D48" w14:paraId="62644CA8" w14:textId="77777777" w:rsidTr="00FD1E5F">
        <w:tc>
          <w:tcPr>
            <w:tcW w:w="2878" w:type="dxa"/>
            <w:vMerge/>
          </w:tcPr>
          <w:p w14:paraId="3199921C" w14:textId="77777777" w:rsidR="00F35113" w:rsidRPr="00A83D48" w:rsidRDefault="00F35113" w:rsidP="00346384">
            <w:pPr>
              <w:rPr>
                <w:rFonts w:ascii="Times New Roman" w:eastAsia="Times New Roman" w:hAnsi="Times New Roman" w:cs="Times New Roman"/>
              </w:rPr>
            </w:pPr>
          </w:p>
        </w:tc>
        <w:tc>
          <w:tcPr>
            <w:tcW w:w="4109" w:type="dxa"/>
          </w:tcPr>
          <w:p w14:paraId="6B8715B5"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Seller</w:t>
            </w:r>
          </w:p>
          <w:p w14:paraId="3858C348"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Activate Seller Account</w:t>
            </w:r>
          </w:p>
          <w:p w14:paraId="404864D1"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Deactivate Seller Account</w:t>
            </w:r>
          </w:p>
          <w:p w14:paraId="34508097"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Search Seller Details</w:t>
            </w:r>
          </w:p>
          <w:p w14:paraId="0F61F275"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View all Seller Details</w:t>
            </w:r>
          </w:p>
        </w:tc>
        <w:tc>
          <w:tcPr>
            <w:tcW w:w="2548" w:type="dxa"/>
            <w:vMerge/>
          </w:tcPr>
          <w:p w14:paraId="3B9F1E90" w14:textId="77777777" w:rsidR="00F35113" w:rsidRPr="00A83D48" w:rsidRDefault="00F35113" w:rsidP="00346384">
            <w:pPr>
              <w:rPr>
                <w:rFonts w:ascii="Times New Roman" w:eastAsia="Times New Roman" w:hAnsi="Times New Roman" w:cs="Times New Roman"/>
              </w:rPr>
            </w:pPr>
          </w:p>
        </w:tc>
      </w:tr>
      <w:tr w:rsidR="00F35113" w:rsidRPr="00A83D48" w14:paraId="0C520E2A" w14:textId="77777777" w:rsidTr="00FD1E5F">
        <w:tc>
          <w:tcPr>
            <w:tcW w:w="2878" w:type="dxa"/>
            <w:vMerge/>
          </w:tcPr>
          <w:p w14:paraId="3CDDBAC6" w14:textId="77777777" w:rsidR="00F35113" w:rsidRPr="00A83D48" w:rsidRDefault="00F35113" w:rsidP="00346384">
            <w:pPr>
              <w:rPr>
                <w:rFonts w:ascii="Times New Roman" w:eastAsia="Times New Roman" w:hAnsi="Times New Roman" w:cs="Times New Roman"/>
              </w:rPr>
            </w:pPr>
          </w:p>
        </w:tc>
        <w:tc>
          <w:tcPr>
            <w:tcW w:w="4109" w:type="dxa"/>
          </w:tcPr>
          <w:p w14:paraId="21530D6E"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Category Management</w:t>
            </w:r>
          </w:p>
          <w:p w14:paraId="0A37041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dd a new Category</w:t>
            </w:r>
          </w:p>
          <w:p w14:paraId="7BA492A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ctivate Category</w:t>
            </w:r>
          </w:p>
          <w:p w14:paraId="739A5E7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Deactivate Category</w:t>
            </w:r>
          </w:p>
          <w:p w14:paraId="0426E0C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Edit a selected Category</w:t>
            </w:r>
          </w:p>
          <w:p w14:paraId="6289511C"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Search Categories</w:t>
            </w:r>
          </w:p>
          <w:p w14:paraId="48F988D2"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View all Categories</w:t>
            </w:r>
          </w:p>
        </w:tc>
        <w:tc>
          <w:tcPr>
            <w:tcW w:w="2548" w:type="dxa"/>
            <w:vMerge/>
          </w:tcPr>
          <w:p w14:paraId="2802BE7A" w14:textId="77777777" w:rsidR="00F35113" w:rsidRPr="00A83D48" w:rsidRDefault="00F35113" w:rsidP="00346384">
            <w:pPr>
              <w:rPr>
                <w:rFonts w:ascii="Times New Roman" w:eastAsia="Times New Roman" w:hAnsi="Times New Roman" w:cs="Times New Roman"/>
              </w:rPr>
            </w:pPr>
          </w:p>
        </w:tc>
      </w:tr>
      <w:tr w:rsidR="00F35113" w:rsidRPr="00A83D48" w14:paraId="7421D201" w14:textId="77777777" w:rsidTr="00FD1E5F">
        <w:tc>
          <w:tcPr>
            <w:tcW w:w="9535" w:type="dxa"/>
            <w:gridSpan w:val="3"/>
            <w:shd w:val="clear" w:color="auto" w:fill="BFBFBF" w:themeFill="background1" w:themeFillShade="BF"/>
          </w:tcPr>
          <w:p w14:paraId="42F60B71" w14:textId="77777777" w:rsidR="00F35113" w:rsidRPr="00A83D48" w:rsidRDefault="00F35113" w:rsidP="00346384">
            <w:pPr>
              <w:rPr>
                <w:rFonts w:ascii="Times New Roman" w:eastAsia="Times New Roman" w:hAnsi="Times New Roman" w:cs="Times New Roman"/>
              </w:rPr>
            </w:pPr>
          </w:p>
        </w:tc>
      </w:tr>
      <w:tr w:rsidR="00264C46" w:rsidRPr="00A83D48" w14:paraId="1441EC85" w14:textId="77777777" w:rsidTr="00FD1E5F">
        <w:tc>
          <w:tcPr>
            <w:tcW w:w="2878" w:type="dxa"/>
            <w:vMerge w:val="restart"/>
          </w:tcPr>
          <w:p w14:paraId="5082560A" w14:textId="77777777" w:rsidR="00264C46" w:rsidRPr="00A83D48" w:rsidRDefault="00264C46" w:rsidP="00947BD8">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Product Inventory Service</w:t>
            </w:r>
          </w:p>
        </w:tc>
        <w:tc>
          <w:tcPr>
            <w:tcW w:w="4109" w:type="dxa"/>
          </w:tcPr>
          <w:p w14:paraId="332BAA3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Inventory (Admin)</w:t>
            </w:r>
          </w:p>
          <w:p w14:paraId="2D2D6E4D"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Activate a Product</w:t>
            </w:r>
          </w:p>
          <w:p w14:paraId="42ED388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Deactivate a Product</w:t>
            </w:r>
          </w:p>
          <w:p w14:paraId="219F0BA8"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Search Product Details</w:t>
            </w:r>
          </w:p>
          <w:p w14:paraId="6D8EF9B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val="restart"/>
          </w:tcPr>
          <w:p w14:paraId="210F62A3" w14:textId="77777777" w:rsidR="00264C46" w:rsidRPr="00A83D48" w:rsidRDefault="00264C46" w:rsidP="00346384">
            <w:pPr>
              <w:rPr>
                <w:rFonts w:ascii="Times New Roman" w:eastAsia="Times New Roman" w:hAnsi="Times New Roman" w:cs="Times New Roman"/>
              </w:rPr>
            </w:pPr>
          </w:p>
          <w:p w14:paraId="6647C9AD" w14:textId="77777777" w:rsidR="00264C46" w:rsidRPr="00A83D48" w:rsidRDefault="00264C46" w:rsidP="00346384">
            <w:pPr>
              <w:rPr>
                <w:rFonts w:ascii="Times New Roman" w:eastAsia="Times New Roman" w:hAnsi="Times New Roman" w:cs="Times New Roman"/>
              </w:rPr>
            </w:pPr>
          </w:p>
          <w:p w14:paraId="6B10D01B" w14:textId="77777777" w:rsidR="00264C46" w:rsidRPr="00A83D48" w:rsidRDefault="00264C46" w:rsidP="00346384">
            <w:pPr>
              <w:rPr>
                <w:rFonts w:ascii="Times New Roman" w:eastAsia="Times New Roman" w:hAnsi="Times New Roman" w:cs="Times New Roman"/>
              </w:rPr>
            </w:pPr>
          </w:p>
          <w:p w14:paraId="7F0C88FA" w14:textId="77777777" w:rsidR="00264C46" w:rsidRPr="00A83D48" w:rsidRDefault="00264C46" w:rsidP="00346384">
            <w:pPr>
              <w:rPr>
                <w:rFonts w:ascii="Times New Roman" w:eastAsia="Times New Roman" w:hAnsi="Times New Roman" w:cs="Times New Roman"/>
              </w:rPr>
            </w:pPr>
          </w:p>
          <w:p w14:paraId="1EEFD1B0" w14:textId="078CC706"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IT170</w:t>
            </w:r>
            <w:r w:rsidR="00A83D48">
              <w:rPr>
                <w:rFonts w:ascii="Times New Roman" w:eastAsia="Times New Roman" w:hAnsi="Times New Roman" w:cs="Times New Roman"/>
              </w:rPr>
              <w:t>22170</w:t>
            </w:r>
          </w:p>
          <w:p w14:paraId="714C11F2"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Perera P.S.R.)</w:t>
            </w:r>
          </w:p>
          <w:p w14:paraId="0E5955EC" w14:textId="77777777" w:rsidR="00264C46" w:rsidRPr="00A83D48" w:rsidRDefault="00264C46" w:rsidP="00346384">
            <w:pPr>
              <w:rPr>
                <w:rFonts w:ascii="Times New Roman" w:eastAsia="Times New Roman" w:hAnsi="Times New Roman" w:cs="Times New Roman"/>
              </w:rPr>
            </w:pPr>
          </w:p>
        </w:tc>
      </w:tr>
      <w:tr w:rsidR="00264C46" w:rsidRPr="00A83D48" w14:paraId="53D0BB6C" w14:textId="77777777" w:rsidTr="00FD1E5F">
        <w:tc>
          <w:tcPr>
            <w:tcW w:w="2878" w:type="dxa"/>
            <w:vMerge/>
          </w:tcPr>
          <w:p w14:paraId="401B5D1E" w14:textId="77777777" w:rsidR="00264C46" w:rsidRPr="00A83D48" w:rsidRDefault="00264C46" w:rsidP="00346384">
            <w:pPr>
              <w:rPr>
                <w:rFonts w:ascii="Times New Roman" w:eastAsia="Times New Roman" w:hAnsi="Times New Roman" w:cs="Times New Roman"/>
              </w:rPr>
            </w:pPr>
          </w:p>
        </w:tc>
        <w:tc>
          <w:tcPr>
            <w:tcW w:w="4109" w:type="dxa"/>
          </w:tcPr>
          <w:p w14:paraId="74D0279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Products (Seller)</w:t>
            </w:r>
          </w:p>
          <w:p w14:paraId="708B573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dd a new Product</w:t>
            </w:r>
          </w:p>
          <w:p w14:paraId="2C9ED6B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Edit a selected Product</w:t>
            </w:r>
          </w:p>
          <w:p w14:paraId="64A0FC2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ctivate a Specific Product</w:t>
            </w:r>
          </w:p>
          <w:p w14:paraId="0EF763A7"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Deactivate a Specific Product</w:t>
            </w:r>
          </w:p>
          <w:p w14:paraId="43B6C992"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Search Product</w:t>
            </w:r>
          </w:p>
          <w:p w14:paraId="565FBFF4"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tcPr>
          <w:p w14:paraId="3253CC48" w14:textId="77777777" w:rsidR="00264C46" w:rsidRPr="00A83D48" w:rsidRDefault="00264C46" w:rsidP="00346384">
            <w:pPr>
              <w:rPr>
                <w:rFonts w:ascii="Times New Roman" w:eastAsia="Times New Roman" w:hAnsi="Times New Roman" w:cs="Times New Roman"/>
              </w:rPr>
            </w:pPr>
          </w:p>
        </w:tc>
      </w:tr>
      <w:tr w:rsidR="00264C46" w:rsidRPr="00A83D48" w14:paraId="35F453C2" w14:textId="77777777" w:rsidTr="00FD1E5F">
        <w:tc>
          <w:tcPr>
            <w:tcW w:w="9535" w:type="dxa"/>
            <w:gridSpan w:val="3"/>
            <w:shd w:val="clear" w:color="auto" w:fill="BFBFBF" w:themeFill="background1" w:themeFillShade="BF"/>
          </w:tcPr>
          <w:p w14:paraId="09B31333" w14:textId="77777777" w:rsidR="00264C46" w:rsidRPr="00A83D48" w:rsidRDefault="00264C46" w:rsidP="00947BD8">
            <w:pPr>
              <w:rPr>
                <w:rFonts w:ascii="Times New Roman" w:eastAsia="Times New Roman" w:hAnsi="Times New Roman" w:cs="Times New Roman"/>
              </w:rPr>
            </w:pPr>
          </w:p>
        </w:tc>
      </w:tr>
      <w:tr w:rsidR="009A5392" w:rsidRPr="00A83D48" w14:paraId="18B8AE96" w14:textId="77777777" w:rsidTr="00FD1E5F">
        <w:tc>
          <w:tcPr>
            <w:tcW w:w="2878" w:type="dxa"/>
            <w:vMerge w:val="restart"/>
          </w:tcPr>
          <w:p w14:paraId="793E1735" w14:textId="77777777" w:rsidR="009A5392" w:rsidRPr="00A83D48" w:rsidRDefault="009A5392" w:rsidP="00264C46">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Buyer Order Service</w:t>
            </w:r>
          </w:p>
        </w:tc>
        <w:tc>
          <w:tcPr>
            <w:tcW w:w="4109" w:type="dxa"/>
          </w:tcPr>
          <w:p w14:paraId="5E0D55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Shopping Cart</w:t>
            </w:r>
          </w:p>
          <w:p w14:paraId="409106F0"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Add a Product to the Shopping Cart</w:t>
            </w:r>
          </w:p>
          <w:p w14:paraId="16C3EE78"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Delete a Product from the Shopping Cart</w:t>
            </w:r>
          </w:p>
          <w:p w14:paraId="75A03DCB" w14:textId="3EBBDEE3" w:rsidR="009A5392" w:rsidRPr="00A83D48" w:rsidRDefault="009A5392" w:rsidP="007A1604">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 xml:space="preserve">Update the quantity of </w:t>
            </w:r>
            <w:r w:rsidR="00A83D48">
              <w:rPr>
                <w:rFonts w:ascii="Times New Roman" w:eastAsia="Times New Roman" w:hAnsi="Times New Roman" w:cs="Times New Roman"/>
              </w:rPr>
              <w:t xml:space="preserve">a </w:t>
            </w:r>
            <w:r w:rsidRPr="00A83D48">
              <w:rPr>
                <w:rFonts w:ascii="Times New Roman" w:eastAsia="Times New Roman" w:hAnsi="Times New Roman" w:cs="Times New Roman"/>
              </w:rPr>
              <w:t>product in Shopping Cart</w:t>
            </w:r>
          </w:p>
        </w:tc>
        <w:tc>
          <w:tcPr>
            <w:tcW w:w="2548" w:type="dxa"/>
            <w:vMerge w:val="restart"/>
          </w:tcPr>
          <w:p w14:paraId="1F6F8A89" w14:textId="77777777" w:rsidR="009A5392" w:rsidRPr="00A83D48" w:rsidRDefault="009A5392" w:rsidP="00947BD8">
            <w:pPr>
              <w:rPr>
                <w:rFonts w:ascii="Times New Roman" w:eastAsia="Times New Roman" w:hAnsi="Times New Roman" w:cs="Times New Roman"/>
              </w:rPr>
            </w:pPr>
          </w:p>
          <w:p w14:paraId="152271EE" w14:textId="77777777" w:rsidR="009A5392" w:rsidRPr="00A83D48" w:rsidRDefault="009A5392" w:rsidP="00947BD8">
            <w:pPr>
              <w:rPr>
                <w:rFonts w:ascii="Times New Roman" w:eastAsia="Times New Roman" w:hAnsi="Times New Roman" w:cs="Times New Roman"/>
              </w:rPr>
            </w:pPr>
          </w:p>
          <w:p w14:paraId="657967DD" w14:textId="77777777" w:rsidR="009A5392" w:rsidRPr="00A83D48" w:rsidRDefault="009A5392" w:rsidP="00947BD8">
            <w:pPr>
              <w:rPr>
                <w:rFonts w:ascii="Times New Roman" w:eastAsia="Times New Roman" w:hAnsi="Times New Roman" w:cs="Times New Roman"/>
              </w:rPr>
            </w:pPr>
          </w:p>
          <w:p w14:paraId="7D927029" w14:textId="77777777" w:rsidR="009A5392" w:rsidRPr="00A83D48" w:rsidRDefault="009A5392" w:rsidP="00947BD8">
            <w:pPr>
              <w:rPr>
                <w:rFonts w:ascii="Times New Roman" w:eastAsia="Times New Roman" w:hAnsi="Times New Roman" w:cs="Times New Roman"/>
              </w:rPr>
            </w:pPr>
          </w:p>
          <w:p w14:paraId="75E5BDCB"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IT17005968</w:t>
            </w:r>
          </w:p>
          <w:p w14:paraId="09AEF9FA"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Karthikeyan J.)</w:t>
            </w:r>
          </w:p>
        </w:tc>
      </w:tr>
      <w:tr w:rsidR="009A5392" w:rsidRPr="00A83D48" w14:paraId="765B4F22" w14:textId="77777777" w:rsidTr="00FD1E5F">
        <w:tc>
          <w:tcPr>
            <w:tcW w:w="2878" w:type="dxa"/>
            <w:vMerge/>
          </w:tcPr>
          <w:p w14:paraId="000E5DE7" w14:textId="77777777" w:rsidR="009A5392" w:rsidRPr="00A83D48" w:rsidRDefault="009A5392" w:rsidP="00947BD8">
            <w:pPr>
              <w:rPr>
                <w:rFonts w:ascii="Times New Roman" w:eastAsia="Times New Roman" w:hAnsi="Times New Roman" w:cs="Times New Roman"/>
              </w:rPr>
            </w:pPr>
          </w:p>
        </w:tc>
        <w:tc>
          <w:tcPr>
            <w:tcW w:w="4109" w:type="dxa"/>
          </w:tcPr>
          <w:p w14:paraId="42351D3E"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Cart Checkout</w:t>
            </w:r>
          </w:p>
          <w:p w14:paraId="0AAFA174"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Shipping Company</w:t>
            </w:r>
          </w:p>
          <w:p w14:paraId="0ED19CA9"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Payment Type</w:t>
            </w:r>
          </w:p>
          <w:p w14:paraId="1A73B7BE"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Calculate the total Order Amount</w:t>
            </w:r>
          </w:p>
          <w:p w14:paraId="645CBE47"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Order the products in the cart</w:t>
            </w:r>
          </w:p>
        </w:tc>
        <w:tc>
          <w:tcPr>
            <w:tcW w:w="2548" w:type="dxa"/>
            <w:vMerge/>
          </w:tcPr>
          <w:p w14:paraId="54FC83DB" w14:textId="77777777" w:rsidR="009A5392" w:rsidRPr="00A83D48" w:rsidRDefault="009A5392" w:rsidP="00947BD8">
            <w:pPr>
              <w:rPr>
                <w:rFonts w:ascii="Times New Roman" w:eastAsia="Times New Roman" w:hAnsi="Times New Roman" w:cs="Times New Roman"/>
              </w:rPr>
            </w:pPr>
          </w:p>
        </w:tc>
      </w:tr>
      <w:tr w:rsidR="009A5392" w:rsidRPr="00A83D48" w14:paraId="6F1B92B3" w14:textId="77777777" w:rsidTr="00FD1E5F">
        <w:tc>
          <w:tcPr>
            <w:tcW w:w="2878" w:type="dxa"/>
            <w:vMerge/>
          </w:tcPr>
          <w:p w14:paraId="27F7BEBE" w14:textId="77777777" w:rsidR="009A5392" w:rsidRPr="00A83D48" w:rsidRDefault="009A5392" w:rsidP="00947BD8">
            <w:pPr>
              <w:rPr>
                <w:rFonts w:ascii="Times New Roman" w:eastAsia="Times New Roman" w:hAnsi="Times New Roman" w:cs="Times New Roman"/>
              </w:rPr>
            </w:pPr>
          </w:p>
        </w:tc>
        <w:tc>
          <w:tcPr>
            <w:tcW w:w="4109" w:type="dxa"/>
          </w:tcPr>
          <w:p w14:paraId="665D4E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View Purchase History Records</w:t>
            </w:r>
          </w:p>
        </w:tc>
        <w:tc>
          <w:tcPr>
            <w:tcW w:w="2548" w:type="dxa"/>
            <w:vMerge/>
          </w:tcPr>
          <w:p w14:paraId="24947A11" w14:textId="77777777" w:rsidR="009A5392" w:rsidRPr="00A83D48" w:rsidRDefault="009A5392" w:rsidP="00947BD8">
            <w:pPr>
              <w:rPr>
                <w:rFonts w:ascii="Times New Roman" w:eastAsia="Times New Roman" w:hAnsi="Times New Roman" w:cs="Times New Roman"/>
              </w:rPr>
            </w:pPr>
          </w:p>
        </w:tc>
      </w:tr>
      <w:tr w:rsidR="009A5392" w:rsidRPr="00A83D48" w14:paraId="26811E08" w14:textId="77777777" w:rsidTr="00FD1E5F">
        <w:tc>
          <w:tcPr>
            <w:tcW w:w="2878" w:type="dxa"/>
            <w:vMerge/>
          </w:tcPr>
          <w:p w14:paraId="0FD7C388" w14:textId="77777777" w:rsidR="009A5392" w:rsidRPr="00A83D48" w:rsidRDefault="009A5392" w:rsidP="00947BD8">
            <w:pPr>
              <w:rPr>
                <w:rFonts w:ascii="Times New Roman" w:eastAsia="Times New Roman" w:hAnsi="Times New Roman" w:cs="Times New Roman"/>
              </w:rPr>
            </w:pPr>
          </w:p>
        </w:tc>
        <w:tc>
          <w:tcPr>
            <w:tcW w:w="4109" w:type="dxa"/>
          </w:tcPr>
          <w:p w14:paraId="6374FE76"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Manage Customer Orders</w:t>
            </w:r>
          </w:p>
          <w:p w14:paraId="1A52EEB4"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Confirm the shipping of and ordered Product</w:t>
            </w:r>
          </w:p>
          <w:p w14:paraId="7A9C3033"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 xml:space="preserve">Cancel the shipping of an ordered </w:t>
            </w:r>
          </w:p>
          <w:p w14:paraId="54F2194D" w14:textId="77777777" w:rsidR="009A5392" w:rsidRPr="00A83D48" w:rsidRDefault="009A5392" w:rsidP="009A5392">
            <w:pPr>
              <w:pStyle w:val="ListParagraph"/>
              <w:rPr>
                <w:rFonts w:ascii="Times New Roman" w:eastAsia="Times New Roman" w:hAnsi="Times New Roman" w:cs="Times New Roman"/>
              </w:rPr>
            </w:pPr>
            <w:r w:rsidRPr="00A83D48">
              <w:rPr>
                <w:rFonts w:ascii="Times New Roman" w:eastAsia="Times New Roman" w:hAnsi="Times New Roman" w:cs="Times New Roman"/>
              </w:rPr>
              <w:t>Product</w:t>
            </w:r>
          </w:p>
        </w:tc>
        <w:tc>
          <w:tcPr>
            <w:tcW w:w="2548" w:type="dxa"/>
            <w:vMerge/>
          </w:tcPr>
          <w:p w14:paraId="66C173B7" w14:textId="77777777" w:rsidR="009A5392" w:rsidRPr="00A83D48" w:rsidRDefault="009A5392" w:rsidP="00947BD8">
            <w:pPr>
              <w:rPr>
                <w:rFonts w:ascii="Times New Roman" w:eastAsia="Times New Roman" w:hAnsi="Times New Roman" w:cs="Times New Roman"/>
              </w:rPr>
            </w:pPr>
          </w:p>
        </w:tc>
      </w:tr>
      <w:tr w:rsidR="009A5392" w:rsidRPr="00A83D48" w14:paraId="7181C9DF" w14:textId="77777777" w:rsidTr="00FD1E5F">
        <w:tc>
          <w:tcPr>
            <w:tcW w:w="9535" w:type="dxa"/>
            <w:gridSpan w:val="3"/>
            <w:shd w:val="clear" w:color="auto" w:fill="BFBFBF" w:themeFill="background1" w:themeFillShade="BF"/>
          </w:tcPr>
          <w:p w14:paraId="4269D79F" w14:textId="77777777" w:rsidR="009A5392" w:rsidRPr="00A83D48" w:rsidRDefault="009A5392" w:rsidP="00947BD8">
            <w:pPr>
              <w:rPr>
                <w:rFonts w:ascii="Times New Roman" w:eastAsia="Times New Roman" w:hAnsi="Times New Roman" w:cs="Times New Roman"/>
              </w:rPr>
            </w:pPr>
          </w:p>
        </w:tc>
      </w:tr>
      <w:tr w:rsidR="00947BD8" w:rsidRPr="00A83D48" w14:paraId="6CEB3540" w14:textId="77777777" w:rsidTr="00FD1E5F">
        <w:tc>
          <w:tcPr>
            <w:tcW w:w="2878" w:type="dxa"/>
          </w:tcPr>
          <w:p w14:paraId="1B2A6B6C" w14:textId="77777777" w:rsidR="00947BD8"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Payment Service</w:t>
            </w:r>
          </w:p>
        </w:tc>
        <w:tc>
          <w:tcPr>
            <w:tcW w:w="4109" w:type="dxa"/>
          </w:tcPr>
          <w:p w14:paraId="4567C801" w14:textId="77777777" w:rsidR="00947BD8"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Payment Management</w:t>
            </w:r>
          </w:p>
          <w:p w14:paraId="3970A9ED"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dd a new Payment Method</w:t>
            </w:r>
          </w:p>
          <w:p w14:paraId="3233C19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ctivate a Payment Method</w:t>
            </w:r>
          </w:p>
          <w:p w14:paraId="06968531"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Deactivate a Payment Method</w:t>
            </w:r>
          </w:p>
          <w:p w14:paraId="5780594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Edit a selected Payment Method</w:t>
            </w:r>
          </w:p>
          <w:p w14:paraId="71EDE6A3"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Search payment method details</w:t>
            </w:r>
          </w:p>
          <w:p w14:paraId="4EB5DFFE"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View all Payment Methods</w:t>
            </w:r>
          </w:p>
        </w:tc>
        <w:tc>
          <w:tcPr>
            <w:tcW w:w="2548" w:type="dxa"/>
          </w:tcPr>
          <w:p w14:paraId="325EF8F4" w14:textId="77777777" w:rsidR="00947BD8" w:rsidRPr="00A83D48" w:rsidRDefault="00947BD8" w:rsidP="00947BD8">
            <w:pPr>
              <w:rPr>
                <w:rFonts w:ascii="Times New Roman" w:eastAsia="Times New Roman" w:hAnsi="Times New Roman" w:cs="Times New Roman"/>
              </w:rPr>
            </w:pPr>
          </w:p>
          <w:p w14:paraId="00816EC7" w14:textId="77777777" w:rsidR="00AC2A30" w:rsidRPr="00A83D48" w:rsidRDefault="00AC2A30" w:rsidP="00947BD8">
            <w:pPr>
              <w:rPr>
                <w:rFonts w:ascii="Times New Roman" w:eastAsia="Times New Roman" w:hAnsi="Times New Roman" w:cs="Times New Roman"/>
              </w:rPr>
            </w:pPr>
          </w:p>
          <w:p w14:paraId="00837C5F" w14:textId="77777777" w:rsidR="00AC2A30" w:rsidRPr="00A83D48" w:rsidRDefault="00AC2A30" w:rsidP="00947BD8">
            <w:pPr>
              <w:rPr>
                <w:rFonts w:ascii="Times New Roman" w:eastAsia="Times New Roman" w:hAnsi="Times New Roman" w:cs="Times New Roman"/>
              </w:rPr>
            </w:pPr>
          </w:p>
          <w:p w14:paraId="4F470534"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IT17071512</w:t>
            </w:r>
          </w:p>
          <w:p w14:paraId="729F862C"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Ayesh Dissanayake)</w:t>
            </w:r>
          </w:p>
        </w:tc>
      </w:tr>
      <w:tr w:rsidR="001B7C37" w:rsidRPr="00A83D48" w14:paraId="01097D39" w14:textId="77777777" w:rsidTr="00FD1E5F">
        <w:tc>
          <w:tcPr>
            <w:tcW w:w="9535" w:type="dxa"/>
            <w:gridSpan w:val="3"/>
            <w:shd w:val="clear" w:color="auto" w:fill="BFBFBF" w:themeFill="background1" w:themeFillShade="BF"/>
          </w:tcPr>
          <w:p w14:paraId="1666CE6A" w14:textId="77777777" w:rsidR="001B7C37" w:rsidRPr="00A83D48" w:rsidRDefault="001B7C37" w:rsidP="00947BD8">
            <w:pPr>
              <w:rPr>
                <w:rFonts w:ascii="Times New Roman" w:eastAsia="Times New Roman" w:hAnsi="Times New Roman" w:cs="Times New Roman"/>
              </w:rPr>
            </w:pPr>
          </w:p>
        </w:tc>
      </w:tr>
      <w:tr w:rsidR="00947BD8" w:rsidRPr="00A83D48" w14:paraId="3E1342EE" w14:textId="77777777" w:rsidTr="00FD1E5F">
        <w:tc>
          <w:tcPr>
            <w:tcW w:w="2878" w:type="dxa"/>
          </w:tcPr>
          <w:p w14:paraId="64159679" w14:textId="77777777" w:rsidR="00947BD8"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lastRenderedPageBreak/>
              <w:t>Shipping Service</w:t>
            </w:r>
          </w:p>
        </w:tc>
        <w:tc>
          <w:tcPr>
            <w:tcW w:w="4109" w:type="dxa"/>
          </w:tcPr>
          <w:p w14:paraId="2B3A8497" w14:textId="77777777" w:rsidR="00947BD8" w:rsidRPr="00A83D48" w:rsidRDefault="001B7C37" w:rsidP="00947BD8">
            <w:pPr>
              <w:rPr>
                <w:rFonts w:ascii="Times New Roman" w:eastAsia="Times New Roman" w:hAnsi="Times New Roman" w:cs="Times New Roman"/>
              </w:rPr>
            </w:pPr>
            <w:r w:rsidRPr="00A83D48">
              <w:rPr>
                <w:rFonts w:ascii="Times New Roman" w:eastAsia="Times New Roman" w:hAnsi="Times New Roman" w:cs="Times New Roman"/>
              </w:rPr>
              <w:t>Shipping Company Management</w:t>
            </w:r>
          </w:p>
          <w:p w14:paraId="7EFD519E"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dd a new Shipping Company</w:t>
            </w:r>
          </w:p>
          <w:p w14:paraId="57312683"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Edit a Shipping Company</w:t>
            </w:r>
          </w:p>
          <w:p w14:paraId="139F633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ctivate a Shipping Company</w:t>
            </w:r>
          </w:p>
          <w:p w14:paraId="64ADA62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Deactivate a Shipping Company</w:t>
            </w:r>
          </w:p>
          <w:p w14:paraId="74CBB4A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Search Shipping Company details</w:t>
            </w:r>
          </w:p>
          <w:p w14:paraId="45DD608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View all Shipping Companies</w:t>
            </w:r>
          </w:p>
        </w:tc>
        <w:tc>
          <w:tcPr>
            <w:tcW w:w="2548" w:type="dxa"/>
          </w:tcPr>
          <w:p w14:paraId="58CBEA70" w14:textId="77777777" w:rsidR="00947BD8" w:rsidRPr="00A83D48" w:rsidRDefault="00947BD8" w:rsidP="00947BD8">
            <w:pPr>
              <w:rPr>
                <w:rFonts w:ascii="Times New Roman" w:eastAsia="Times New Roman" w:hAnsi="Times New Roman" w:cs="Times New Roman"/>
              </w:rPr>
            </w:pPr>
          </w:p>
          <w:p w14:paraId="21ED9FA9" w14:textId="77777777" w:rsidR="005E455B" w:rsidRPr="00A83D48" w:rsidRDefault="005E455B" w:rsidP="00947BD8">
            <w:pPr>
              <w:rPr>
                <w:rFonts w:ascii="Times New Roman" w:eastAsia="Times New Roman" w:hAnsi="Times New Roman" w:cs="Times New Roman"/>
              </w:rPr>
            </w:pPr>
          </w:p>
          <w:p w14:paraId="3412C91F" w14:textId="77777777" w:rsidR="005E455B" w:rsidRPr="00A83D48" w:rsidRDefault="005E455B" w:rsidP="00947BD8">
            <w:pPr>
              <w:rPr>
                <w:rFonts w:ascii="Times New Roman" w:eastAsia="Times New Roman" w:hAnsi="Times New Roman" w:cs="Times New Roman"/>
              </w:rPr>
            </w:pPr>
          </w:p>
          <w:p w14:paraId="4FBA82FA"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IT17052498</w:t>
            </w:r>
          </w:p>
          <w:p w14:paraId="413F8D0F"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Jayawardena J.K.S.L.)</w:t>
            </w:r>
          </w:p>
        </w:tc>
      </w:tr>
    </w:tbl>
    <w:p w14:paraId="03FB6D12" w14:textId="77777777" w:rsidR="002354C8" w:rsidRPr="00A83D48" w:rsidRDefault="002354C8">
      <w:pPr>
        <w:rPr>
          <w:rFonts w:ascii="Times New Roman" w:eastAsia="Times New Roman" w:hAnsi="Times New Roman" w:cs="Times New Roman"/>
        </w:rPr>
      </w:pPr>
    </w:p>
    <w:p w14:paraId="5F93FF63" w14:textId="77777777" w:rsidR="00720B0B" w:rsidRPr="00A83D48" w:rsidRDefault="004B4AF5"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2. </w:t>
      </w:r>
      <w:r w:rsidR="00DF0EB0" w:rsidRPr="00A83D48">
        <w:rPr>
          <w:rFonts w:ascii="Times New Roman" w:eastAsia="Times New Roman" w:hAnsi="Times New Roman" w:cs="Times New Roman"/>
          <w:b/>
          <w:sz w:val="24"/>
          <w:szCs w:val="24"/>
        </w:rPr>
        <w:t xml:space="preserve">Link for GIT Repository : </w:t>
      </w:r>
      <w:hyperlink r:id="rId9" w:history="1">
        <w:r w:rsidR="000303A6" w:rsidRPr="00A83D48">
          <w:rPr>
            <w:rStyle w:val="Hyperlink"/>
            <w:rFonts w:ascii="Times New Roman" w:eastAsia="Times New Roman" w:hAnsi="Times New Roman" w:cs="Times New Roman"/>
            <w:b/>
            <w:sz w:val="24"/>
            <w:szCs w:val="24"/>
          </w:rPr>
          <w:t>https://github.com/sahanjayawardena9619/PAF_Project.git</w:t>
        </w:r>
      </w:hyperlink>
    </w:p>
    <w:p w14:paraId="4BB96D7A" w14:textId="77777777" w:rsidR="008C5FF8" w:rsidRPr="00A83D48" w:rsidRDefault="00720B0B"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3. </w:t>
      </w:r>
      <w:r w:rsidR="00EF59A5" w:rsidRPr="00A83D48">
        <w:rPr>
          <w:rFonts w:ascii="Times New Roman" w:eastAsia="Times New Roman" w:hAnsi="Times New Roman" w:cs="Times New Roman"/>
          <w:b/>
          <w:sz w:val="24"/>
          <w:szCs w:val="24"/>
        </w:rPr>
        <w:t>SE Methodology used in our Project</w:t>
      </w:r>
    </w:p>
    <w:p w14:paraId="23A9CC78" w14:textId="77777777" w:rsidR="008C5FF8" w:rsidRPr="00A83D48" w:rsidRDefault="00F11A9D" w:rsidP="008C5FF8">
      <w:pPr>
        <w:pStyle w:val="ListParagraph"/>
        <w:ind w:left="432"/>
        <w:rPr>
          <w:rFonts w:ascii="Times New Roman" w:eastAsia="Times New Roman" w:hAnsi="Times New Roman" w:cs="Times New Roman"/>
          <w:b/>
        </w:rPr>
      </w:pPr>
      <w:r w:rsidRPr="00A83D48">
        <w:rPr>
          <w:rFonts w:ascii="Times New Roman" w:eastAsia="Times New Roman" w:hAnsi="Times New Roman" w:cs="Times New Roman"/>
          <w:b/>
        </w:rPr>
        <w:tab/>
      </w:r>
      <w:r w:rsidR="008C5FF8" w:rsidRPr="00A83D48">
        <w:rPr>
          <w:rFonts w:ascii="Times New Roman" w:eastAsia="Times New Roman" w:hAnsi="Times New Roman" w:cs="Times New Roman"/>
          <w:b/>
        </w:rPr>
        <w:t>Agile Methodology</w:t>
      </w:r>
    </w:p>
    <w:p w14:paraId="4415E7B1"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 xml:space="preserve">An iterative approach to project management and software development that helps teams deliver faster and </w:t>
      </w:r>
      <w:r w:rsidRPr="00A83D48">
        <w:rPr>
          <w:rFonts w:ascii="Times New Roman" w:hAnsi="Times New Roman" w:cs="Times New Roman"/>
          <w:noProof/>
        </w:rPr>
        <w:t>fewer</w:t>
      </w:r>
      <w:r w:rsidRPr="00A83D48">
        <w:rPr>
          <w:rFonts w:ascii="Times New Roman" w:hAnsi="Times New Roman" w:cs="Times New Roman"/>
        </w:rPr>
        <w:t xml:space="preserve"> headaches value to their customers.</w:t>
      </w:r>
    </w:p>
    <w:p w14:paraId="176651D0"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Instead of betting on a "big bang" launch, an agile team delivers work in increments that are small but consumable.</w:t>
      </w:r>
    </w:p>
    <w:p w14:paraId="4B5D4A3D"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Requirements, plans, and outcomes are continually evaluated so that teams have a natural mechanism to respond quickly to change.</w:t>
      </w:r>
    </w:p>
    <w:p w14:paraId="54F5F068"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 set of ceremonies or specific development techniques does not define Agile.</w:t>
      </w:r>
    </w:p>
    <w:p w14:paraId="7A14B559" w14:textId="77777777" w:rsidR="001E29AA"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gile is a group of methodologies that show commitment to tight feedback cycles and ongoing improvement.</w:t>
      </w:r>
    </w:p>
    <w:p w14:paraId="077E02EF" w14:textId="77777777" w:rsidR="001E29AA" w:rsidRPr="00A83D48" w:rsidRDefault="001E29AA" w:rsidP="001E29AA">
      <w:pPr>
        <w:pStyle w:val="ListParagraph"/>
        <w:ind w:left="1152"/>
        <w:rPr>
          <w:rFonts w:ascii="Times New Roman" w:hAnsi="Times New Roman" w:cs="Times New Roman"/>
        </w:rPr>
      </w:pPr>
    </w:p>
    <w:p w14:paraId="08433802" w14:textId="77777777" w:rsidR="008C5FF8" w:rsidRPr="00A83D48" w:rsidRDefault="008C5FF8" w:rsidP="001E29AA">
      <w:pPr>
        <w:pStyle w:val="ListParagraph"/>
        <w:ind w:left="1152"/>
        <w:rPr>
          <w:rFonts w:ascii="Times New Roman" w:eastAsia="Times New Roman" w:hAnsi="Times New Roman" w:cs="Times New Roman"/>
          <w:b/>
        </w:rPr>
      </w:pPr>
      <w:r w:rsidRPr="00A83D48">
        <w:rPr>
          <w:rFonts w:ascii="Times New Roman" w:eastAsia="Times New Roman" w:hAnsi="Times New Roman" w:cs="Times New Roman"/>
          <w:b/>
        </w:rPr>
        <w:t>Advantages</w:t>
      </w:r>
    </w:p>
    <w:p w14:paraId="15C86C83" w14:textId="77777777" w:rsidR="008C5FF8" w:rsidRPr="00A83D48" w:rsidRDefault="008C5FF8" w:rsidP="001E29AA">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Customer satisfaction by rapid, continuous delivery of useful software.</w:t>
      </w:r>
    </w:p>
    <w:p w14:paraId="44F79184" w14:textId="48627CA9"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People and interactions are emphasized rather than process and tools. 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8964A12"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Working software is delivered frequently (weeks rather than months).</w:t>
      </w:r>
    </w:p>
    <w:p w14:paraId="68A47B90"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Even late changes in requirements are welcomed</w:t>
      </w:r>
    </w:p>
    <w:p w14:paraId="09253A27" w14:textId="77777777" w:rsidR="008C5FF8" w:rsidRPr="00A83D48" w:rsidRDefault="001E29AA" w:rsidP="008C5FF8">
      <w:pPr>
        <w:rPr>
          <w:rFonts w:ascii="Times New Roman" w:eastAsia="Times New Roman" w:hAnsi="Times New Roman" w:cs="Times New Roman"/>
          <w:b/>
        </w:rPr>
      </w:pPr>
      <w:r w:rsidRPr="00A83D48">
        <w:rPr>
          <w:rFonts w:ascii="Times New Roman" w:eastAsia="Times New Roman" w:hAnsi="Times New Roman" w:cs="Times New Roman"/>
          <w:b/>
        </w:rPr>
        <w:tab/>
        <w:t xml:space="preserve">        </w:t>
      </w:r>
      <w:r w:rsidR="008C5FF8" w:rsidRPr="00A83D48">
        <w:rPr>
          <w:rFonts w:ascii="Times New Roman" w:eastAsia="Times New Roman" w:hAnsi="Times New Roman" w:cs="Times New Roman"/>
          <w:b/>
        </w:rPr>
        <w:t>Disadvantages</w:t>
      </w:r>
    </w:p>
    <w:p w14:paraId="7434A0CA"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 satisfaction by rapid, continuous delivery of useful software.</w:t>
      </w:r>
    </w:p>
    <w:p w14:paraId="22094F2F"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 xml:space="preserve">People and interactions are emphasized rather than process and tools. </w:t>
      </w:r>
    </w:p>
    <w:p w14:paraId="5A2F83D5" w14:textId="05554334"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BE16056"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Working software is delivered frequently (weeks rather than months).</w:t>
      </w:r>
    </w:p>
    <w:p w14:paraId="4039BAE7" w14:textId="77777777" w:rsidR="000C5313" w:rsidRPr="00A83D48" w:rsidRDefault="008C5FF8" w:rsidP="000C5313">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Even late changes in requirements are welcomed</w:t>
      </w:r>
    </w:p>
    <w:p w14:paraId="01C40CE8" w14:textId="77777777" w:rsidR="000C5313" w:rsidRPr="00A83D48" w:rsidRDefault="0017429A" w:rsidP="000C5313">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4</w:t>
      </w:r>
      <w:r w:rsidR="000C5313" w:rsidRPr="00A83D48">
        <w:rPr>
          <w:rFonts w:ascii="Times New Roman" w:eastAsia="Times New Roman" w:hAnsi="Times New Roman" w:cs="Times New Roman"/>
          <w:b/>
          <w:sz w:val="24"/>
          <w:szCs w:val="24"/>
        </w:rPr>
        <w:t>. Overall System Design</w:t>
      </w:r>
    </w:p>
    <w:p w14:paraId="592FE3B7" w14:textId="7A501033" w:rsidR="000C5313" w:rsidRPr="00A83D48" w:rsidRDefault="000C5313" w:rsidP="000C5313">
      <w:pPr>
        <w:rPr>
          <w:rFonts w:ascii="Times New Roman" w:eastAsia="Times New Roman" w:hAnsi="Times New Roman" w:cs="Times New Roman"/>
          <w:b/>
          <w:i/>
        </w:rPr>
      </w:pPr>
      <w:r w:rsidRPr="00A83D48">
        <w:rPr>
          <w:rFonts w:ascii="Times New Roman" w:eastAsia="Times New Roman" w:hAnsi="Times New Roman" w:cs="Times New Roman"/>
          <w:b/>
        </w:rPr>
        <w:tab/>
      </w:r>
      <w:r w:rsidR="0017429A" w:rsidRPr="00A83D48">
        <w:rPr>
          <w:rFonts w:ascii="Times New Roman" w:eastAsia="Times New Roman" w:hAnsi="Times New Roman" w:cs="Times New Roman"/>
          <w:b/>
        </w:rPr>
        <w:t>4</w:t>
      </w:r>
      <w:r w:rsidRPr="00A83D48">
        <w:rPr>
          <w:rFonts w:ascii="Times New Roman" w:eastAsia="Times New Roman" w:hAnsi="Times New Roman" w:cs="Times New Roman"/>
          <w:b/>
        </w:rPr>
        <w:t xml:space="preserve">.1 </w:t>
      </w:r>
      <w:r w:rsidRPr="00A83D48">
        <w:rPr>
          <w:rFonts w:ascii="Times New Roman" w:hAnsi="Times New Roman" w:cs="Times New Roman"/>
          <w:b/>
        </w:rPr>
        <w:t xml:space="preserve">Stakeholder Analysis (Onion diagram) – </w:t>
      </w:r>
      <w:r w:rsidR="00CB4F96" w:rsidRPr="00A83D48">
        <w:rPr>
          <w:rFonts w:ascii="Times New Roman" w:hAnsi="Times New Roman" w:cs="Times New Roman"/>
          <w:b/>
        </w:rPr>
        <w:t>(</w:t>
      </w:r>
      <w:r w:rsidRPr="00A83D48">
        <w:rPr>
          <w:rFonts w:ascii="Times New Roman" w:hAnsi="Times New Roman" w:cs="Times New Roman"/>
          <w:i/>
        </w:rPr>
        <w:t xml:space="preserve">Refer </w:t>
      </w:r>
      <w:r w:rsidR="00D079DD">
        <w:rPr>
          <w:rFonts w:ascii="Times New Roman" w:hAnsi="Times New Roman" w:cs="Times New Roman"/>
          <w:i/>
        </w:rPr>
        <w:t>Appendix 6</w:t>
      </w:r>
      <w:r w:rsidRPr="00A83D48">
        <w:rPr>
          <w:rFonts w:ascii="Times New Roman" w:hAnsi="Times New Roman" w:cs="Times New Roman"/>
          <w:i/>
        </w:rPr>
        <w:t>.1</w:t>
      </w:r>
      <w:r w:rsidR="00CB4F96" w:rsidRPr="00A83D48">
        <w:rPr>
          <w:rFonts w:ascii="Times New Roman" w:hAnsi="Times New Roman" w:cs="Times New Roman"/>
          <w:i/>
        </w:rPr>
        <w:t>)</w:t>
      </w:r>
    </w:p>
    <w:p w14:paraId="689A4C03" w14:textId="327D858A" w:rsidR="00E04A41" w:rsidRDefault="000C5313" w:rsidP="00E04A41">
      <w:pPr>
        <w:pStyle w:val="ListParagraph"/>
        <w:spacing w:line="276" w:lineRule="auto"/>
        <w:ind w:left="630"/>
        <w:jc w:val="both"/>
        <w:rPr>
          <w:rFonts w:ascii="Times New Roman" w:hAnsi="Times New Roman" w:cs="Times New Roman"/>
        </w:rPr>
      </w:pPr>
      <w:r w:rsidRPr="00A83D48">
        <w:rPr>
          <w:rFonts w:ascii="Times New Roman" w:hAnsi="Times New Roman" w:cs="Times New Roman"/>
          <w:b/>
        </w:rPr>
        <w:t xml:space="preserve">     </w:t>
      </w:r>
      <w:r w:rsidR="00E04A41">
        <w:rPr>
          <w:rFonts w:ascii="Times New Roman" w:hAnsi="Times New Roman" w:cs="Times New Roman"/>
          <w:b/>
        </w:rPr>
        <w:tab/>
      </w:r>
      <w:r w:rsidRPr="00A83D48">
        <w:rPr>
          <w:rFonts w:ascii="Times New Roman" w:hAnsi="Times New Roman" w:cs="Times New Roman"/>
          <w:b/>
        </w:rPr>
        <w:t xml:space="preserve"> </w:t>
      </w:r>
      <w:r w:rsidRPr="00A83D48">
        <w:rPr>
          <w:rFonts w:ascii="Times New Roman" w:hAnsi="Times New Roman" w:cs="Times New Roman"/>
        </w:rPr>
        <w:t>In a few circles, the onion diagram can display layers of online buying and selling system. In the 1</w:t>
      </w:r>
      <w:r w:rsidRPr="00A83D48">
        <w:rPr>
          <w:rFonts w:ascii="Times New Roman" w:hAnsi="Times New Roman" w:cs="Times New Roman"/>
          <w:vertAlign w:val="superscript"/>
        </w:rPr>
        <w:t>st</w:t>
      </w:r>
      <w:r w:rsidRPr="00A83D48">
        <w:rPr>
          <w:rFonts w:ascii="Times New Roman" w:hAnsi="Times New Roman" w:cs="Times New Roman"/>
        </w:rPr>
        <w:t xml:space="preserve"> inner circle, it shows the stakeholders who are very close to the product. Which would be the new system or process. The stakeholders are consisting of the project leader, developer, QA, etc.  In the 2</w:t>
      </w:r>
      <w:r w:rsidRPr="00A83D48">
        <w:rPr>
          <w:rFonts w:ascii="Times New Roman" w:hAnsi="Times New Roman" w:cs="Times New Roman"/>
          <w:vertAlign w:val="superscript"/>
        </w:rPr>
        <w:t>nd</w:t>
      </w:r>
      <w:r w:rsidRPr="00A83D48">
        <w:rPr>
          <w:rFonts w:ascii="Times New Roman" w:hAnsi="Times New Roman" w:cs="Times New Roman"/>
        </w:rPr>
        <w:t xml:space="preserve"> inner circle shows the stakeholders whose work changes when the solution is defined as end users. In this diagram end, users are registered user, registered buyer, etc. </w:t>
      </w:r>
    </w:p>
    <w:p w14:paraId="340C3BE9" w14:textId="058DF85C" w:rsidR="0017429A" w:rsidRPr="00E04A41" w:rsidRDefault="00E04A41" w:rsidP="00E04A41">
      <w:pPr>
        <w:pStyle w:val="ListParagraph"/>
        <w:spacing w:line="276" w:lineRule="auto"/>
        <w:ind w:left="63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0C5313" w:rsidRPr="00A83D48">
        <w:rPr>
          <w:rFonts w:ascii="Times New Roman" w:hAnsi="Times New Roman" w:cs="Times New Roman"/>
          <w:color w:val="000000"/>
          <w:shd w:val="clear" w:color="auto" w:fill="FFFFFF"/>
        </w:rPr>
        <w:t>The</w:t>
      </w:r>
      <w:r w:rsidR="00F64CB4" w:rsidRPr="00A83D48">
        <w:rPr>
          <w:rFonts w:ascii="Times New Roman" w:hAnsi="Times New Roman" w:cs="Times New Roman"/>
          <w:color w:val="000000"/>
          <w:shd w:val="clear" w:color="auto" w:fill="FFFFFF"/>
        </w:rPr>
        <w:t xml:space="preserve"> </w:t>
      </w:r>
      <w:r w:rsidR="000C5313" w:rsidRPr="00A83D48">
        <w:rPr>
          <w:rFonts w:ascii="Times New Roman" w:hAnsi="Times New Roman" w:cs="Times New Roman"/>
          <w:color w:val="000000"/>
          <w:shd w:val="clear" w:color="auto" w:fill="FFFFFF"/>
        </w:rPr>
        <w:t>innermost circle represents the system, the next circle captures all of the users of the system. The outer circle captures all of the other employees within the organization who rely upon the system. Last circle or 4</w:t>
      </w:r>
      <w:r w:rsidR="000C5313" w:rsidRPr="00A83D48">
        <w:rPr>
          <w:rFonts w:ascii="Times New Roman" w:hAnsi="Times New Roman" w:cs="Times New Roman"/>
          <w:color w:val="000000"/>
          <w:shd w:val="clear" w:color="auto" w:fill="FFFFFF"/>
          <w:vertAlign w:val="superscript"/>
        </w:rPr>
        <w:t>th</w:t>
      </w:r>
      <w:r w:rsidR="000C5313" w:rsidRPr="00A83D48">
        <w:rPr>
          <w:rFonts w:ascii="Times New Roman" w:hAnsi="Times New Roman" w:cs="Times New Roman"/>
          <w:color w:val="000000"/>
          <w:shd w:val="clear" w:color="auto" w:fill="FFFFFF"/>
        </w:rPr>
        <w:t xml:space="preserve"> circle display</w:t>
      </w:r>
      <w:r w:rsidR="000C5313" w:rsidRPr="00A83D48">
        <w:rPr>
          <w:rFonts w:ascii="Times New Roman" w:hAnsi="Times New Roman" w:cs="Times New Roman"/>
          <w:color w:val="0A0A0A"/>
          <w:shd w:val="clear" w:color="auto" w:fill="FFFFFF"/>
        </w:rPr>
        <w:t> External Stakeholders such as customers, regulators, government, supplie</w:t>
      </w:r>
      <w:r w:rsidR="001950DC" w:rsidRPr="00A83D48">
        <w:rPr>
          <w:rFonts w:ascii="Times New Roman" w:hAnsi="Times New Roman" w:cs="Times New Roman"/>
          <w:color w:val="0A0A0A"/>
          <w:shd w:val="clear" w:color="auto" w:fill="FFFFFF"/>
        </w:rPr>
        <w:t>rs.</w:t>
      </w:r>
    </w:p>
    <w:p w14:paraId="546321E0" w14:textId="77777777" w:rsidR="0056512B" w:rsidRPr="00A83D48" w:rsidRDefault="0056512B" w:rsidP="00E04A41">
      <w:pPr>
        <w:pStyle w:val="ListParagraph"/>
        <w:spacing w:line="276" w:lineRule="auto"/>
        <w:ind w:left="630"/>
        <w:jc w:val="both"/>
        <w:rPr>
          <w:rFonts w:ascii="Times New Roman" w:hAnsi="Times New Roman" w:cs="Times New Roman"/>
          <w:color w:val="0A0A0A"/>
          <w:shd w:val="clear" w:color="auto" w:fill="FFFFFF"/>
        </w:rPr>
      </w:pPr>
    </w:p>
    <w:p w14:paraId="7A176C1B" w14:textId="44932414" w:rsidR="0056512B" w:rsidRPr="00A83D48" w:rsidRDefault="0056512B" w:rsidP="0017429A">
      <w:pPr>
        <w:pStyle w:val="ListParagraph"/>
        <w:spacing w:line="276" w:lineRule="auto"/>
        <w:ind w:left="630"/>
        <w:rPr>
          <w:rFonts w:ascii="Times New Roman" w:hAnsi="Times New Roman" w:cs="Times New Roman"/>
          <w:b/>
          <w:color w:val="0A0A0A"/>
          <w:shd w:val="clear" w:color="auto" w:fill="FFFFFF"/>
        </w:rPr>
      </w:pPr>
      <w:r w:rsidRPr="00A83D48">
        <w:rPr>
          <w:rFonts w:ascii="Times New Roman" w:hAnsi="Times New Roman" w:cs="Times New Roman"/>
          <w:b/>
          <w:color w:val="0A0A0A"/>
          <w:shd w:val="clear" w:color="auto" w:fill="FFFFFF"/>
        </w:rPr>
        <w:lastRenderedPageBreak/>
        <w:t>4.2 Requirement Analysis</w:t>
      </w:r>
    </w:p>
    <w:p w14:paraId="6F9B50ED" w14:textId="77777777" w:rsidR="0016652A" w:rsidRPr="00A83D48" w:rsidRDefault="0016652A" w:rsidP="0017429A">
      <w:pPr>
        <w:pStyle w:val="ListParagraph"/>
        <w:spacing w:line="276" w:lineRule="auto"/>
        <w:ind w:left="630"/>
        <w:rPr>
          <w:rFonts w:ascii="Times New Roman" w:hAnsi="Times New Roman" w:cs="Times New Roman"/>
          <w:b/>
          <w:color w:val="0A0A0A"/>
          <w:shd w:val="clear" w:color="auto" w:fill="FFFFFF"/>
        </w:rPr>
      </w:pPr>
    </w:p>
    <w:tbl>
      <w:tblPr>
        <w:tblStyle w:val="TableGrid"/>
        <w:tblW w:w="9175" w:type="dxa"/>
        <w:tblInd w:w="630" w:type="dxa"/>
        <w:tblLook w:val="04A0" w:firstRow="1" w:lastRow="0" w:firstColumn="1" w:lastColumn="0" w:noHBand="0" w:noVBand="1"/>
      </w:tblPr>
      <w:tblGrid>
        <w:gridCol w:w="2155"/>
        <w:gridCol w:w="4230"/>
        <w:gridCol w:w="2790"/>
      </w:tblGrid>
      <w:tr w:rsidR="0056512B" w:rsidRPr="00A83D48" w14:paraId="0C3F27B8" w14:textId="77777777" w:rsidTr="006D00C1">
        <w:trPr>
          <w:trHeight w:val="818"/>
        </w:trPr>
        <w:tc>
          <w:tcPr>
            <w:tcW w:w="2155" w:type="dxa"/>
          </w:tcPr>
          <w:p w14:paraId="347C7D86" w14:textId="77777777" w:rsidR="0056512B" w:rsidRPr="00A83D48" w:rsidRDefault="0056512B" w:rsidP="0017429A">
            <w:pPr>
              <w:pStyle w:val="ListParagraph"/>
              <w:spacing w:line="276" w:lineRule="auto"/>
              <w:ind w:left="0"/>
              <w:rPr>
                <w:rFonts w:ascii="Times New Roman" w:hAnsi="Times New Roman" w:cs="Times New Roman"/>
                <w:b/>
              </w:rPr>
            </w:pPr>
          </w:p>
          <w:p w14:paraId="26E84709"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 / Service</w:t>
            </w:r>
          </w:p>
        </w:tc>
        <w:tc>
          <w:tcPr>
            <w:tcW w:w="4230" w:type="dxa"/>
          </w:tcPr>
          <w:p w14:paraId="37F9F771" w14:textId="77777777" w:rsidR="0056512B" w:rsidRPr="00A83D48" w:rsidRDefault="0056512B" w:rsidP="0017429A">
            <w:pPr>
              <w:pStyle w:val="ListParagraph"/>
              <w:spacing w:line="276" w:lineRule="auto"/>
              <w:ind w:left="0"/>
              <w:rPr>
                <w:rFonts w:ascii="Times New Roman" w:hAnsi="Times New Roman" w:cs="Times New Roman"/>
                <w:b/>
              </w:rPr>
            </w:pPr>
          </w:p>
          <w:p w14:paraId="0B96755B"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al Requirements</w:t>
            </w:r>
          </w:p>
        </w:tc>
        <w:tc>
          <w:tcPr>
            <w:tcW w:w="2790" w:type="dxa"/>
          </w:tcPr>
          <w:p w14:paraId="2620EC97" w14:textId="77777777" w:rsidR="0056512B" w:rsidRPr="00A83D48" w:rsidRDefault="0056512B" w:rsidP="0017429A">
            <w:pPr>
              <w:pStyle w:val="ListParagraph"/>
              <w:spacing w:line="276" w:lineRule="auto"/>
              <w:ind w:left="0"/>
              <w:rPr>
                <w:rFonts w:ascii="Times New Roman" w:hAnsi="Times New Roman" w:cs="Times New Roman"/>
                <w:b/>
              </w:rPr>
            </w:pPr>
          </w:p>
          <w:p w14:paraId="5821301A" w14:textId="7367156A"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Technical</w:t>
            </w:r>
            <w:r w:rsidR="004F0AF8">
              <w:rPr>
                <w:rFonts w:ascii="Times New Roman" w:hAnsi="Times New Roman" w:cs="Times New Roman"/>
                <w:b/>
              </w:rPr>
              <w:t xml:space="preserve"> / Non-functional</w:t>
            </w:r>
            <w:r w:rsidRPr="00A83D48">
              <w:rPr>
                <w:rFonts w:ascii="Times New Roman" w:hAnsi="Times New Roman" w:cs="Times New Roman"/>
                <w:b/>
              </w:rPr>
              <w:t xml:space="preserve"> Requirements</w:t>
            </w:r>
          </w:p>
        </w:tc>
      </w:tr>
      <w:tr w:rsidR="0045645A" w:rsidRPr="00A83D48" w14:paraId="55822EDB" w14:textId="77777777" w:rsidTr="006D00C1">
        <w:tc>
          <w:tcPr>
            <w:tcW w:w="2155" w:type="dxa"/>
          </w:tcPr>
          <w:p w14:paraId="6DE38240"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Account Service</w:t>
            </w:r>
          </w:p>
        </w:tc>
        <w:tc>
          <w:tcPr>
            <w:tcW w:w="4230" w:type="dxa"/>
          </w:tcPr>
          <w:p w14:paraId="4C08CB3C"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Add, remove, edit, search, retrieve Customer / Seller details</w:t>
            </w:r>
          </w:p>
          <w:p w14:paraId="08698B8D"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Customer / Seller</w:t>
            </w:r>
          </w:p>
          <w:p w14:paraId="541B5007"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an Admin</w:t>
            </w:r>
          </w:p>
        </w:tc>
        <w:tc>
          <w:tcPr>
            <w:tcW w:w="2790" w:type="dxa"/>
            <w:vMerge w:val="restart"/>
          </w:tcPr>
          <w:p w14:paraId="36D9F209" w14:textId="77777777" w:rsidR="0045645A" w:rsidRPr="00A83D48" w:rsidRDefault="0045645A" w:rsidP="00A21D6E">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er Availability</w:t>
            </w:r>
          </w:p>
          <w:p w14:paraId="622726C6"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Reliability</w:t>
            </w:r>
          </w:p>
          <w:p w14:paraId="13075C2A"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 Performance</w:t>
            </w:r>
          </w:p>
          <w:p w14:paraId="1C676FC2"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User Accessibility</w:t>
            </w:r>
          </w:p>
          <w:p w14:paraId="4737174E"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integrity and retention</w:t>
            </w:r>
          </w:p>
          <w:p w14:paraId="151B6E85" w14:textId="77777777" w:rsidR="0045645A" w:rsidRPr="005C6244" w:rsidRDefault="0045645A" w:rsidP="0045645A">
            <w:pPr>
              <w:pStyle w:val="ListParagraph"/>
              <w:numPr>
                <w:ilvl w:val="0"/>
                <w:numId w:val="29"/>
              </w:numPr>
              <w:spacing w:line="276" w:lineRule="auto"/>
              <w:rPr>
                <w:rFonts w:ascii="Times New Roman" w:hAnsi="Times New Roman" w:cs="Times New Roman"/>
                <w:b/>
              </w:rPr>
            </w:pPr>
            <w:r w:rsidRPr="00A83D48">
              <w:rPr>
                <w:rFonts w:ascii="Times New Roman" w:hAnsi="Times New Roman" w:cs="Times New Roman"/>
              </w:rPr>
              <w:t>Extensibility</w:t>
            </w:r>
          </w:p>
          <w:p w14:paraId="34B640E2" w14:textId="77777777" w:rsidR="005C6244" w:rsidRPr="005C6244"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Quality</w:t>
            </w:r>
          </w:p>
          <w:p w14:paraId="176FCF79" w14:textId="77777777" w:rsidR="005C6244" w:rsidRPr="005C6244"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Testability</w:t>
            </w:r>
          </w:p>
          <w:p w14:paraId="6EA6C6BE" w14:textId="77777777" w:rsidR="005C6244" w:rsidRPr="005E29CA"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Maintainability</w:t>
            </w:r>
          </w:p>
          <w:p w14:paraId="2785DD29" w14:textId="0F234BE1" w:rsidR="005E29CA" w:rsidRPr="00A83D48" w:rsidRDefault="005E29CA"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Stability</w:t>
            </w:r>
          </w:p>
        </w:tc>
      </w:tr>
      <w:tr w:rsidR="0045645A" w:rsidRPr="00A83D48" w14:paraId="3779148C" w14:textId="77777777" w:rsidTr="006D00C1">
        <w:tc>
          <w:tcPr>
            <w:tcW w:w="2155" w:type="dxa"/>
          </w:tcPr>
          <w:p w14:paraId="7E4C73E7"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roduct Inventory Service</w:t>
            </w:r>
          </w:p>
        </w:tc>
        <w:tc>
          <w:tcPr>
            <w:tcW w:w="4230" w:type="dxa"/>
          </w:tcPr>
          <w:p w14:paraId="560757C8" w14:textId="77777777" w:rsidR="0045645A" w:rsidRPr="00A83D48" w:rsidRDefault="0045645A" w:rsidP="00CE7667">
            <w:pPr>
              <w:pStyle w:val="ListParagraph"/>
              <w:numPr>
                <w:ilvl w:val="0"/>
                <w:numId w:val="30"/>
              </w:numPr>
              <w:spacing w:line="276" w:lineRule="auto"/>
              <w:rPr>
                <w:rFonts w:ascii="Times New Roman" w:hAnsi="Times New Roman" w:cs="Times New Roman"/>
                <w:b/>
              </w:rPr>
            </w:pPr>
            <w:r w:rsidRPr="00A83D48">
              <w:rPr>
                <w:rFonts w:ascii="Times New Roman" w:hAnsi="Times New Roman" w:cs="Times New Roman"/>
              </w:rPr>
              <w:t>Add, remove, edit, retrieve, search Product Items</w:t>
            </w:r>
          </w:p>
        </w:tc>
        <w:tc>
          <w:tcPr>
            <w:tcW w:w="2790" w:type="dxa"/>
            <w:vMerge/>
          </w:tcPr>
          <w:p w14:paraId="72BF7F07"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094269D5" w14:textId="77777777" w:rsidTr="006D00C1">
        <w:tc>
          <w:tcPr>
            <w:tcW w:w="2155" w:type="dxa"/>
          </w:tcPr>
          <w:p w14:paraId="3B161301"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Buyer Order Service</w:t>
            </w:r>
          </w:p>
        </w:tc>
        <w:tc>
          <w:tcPr>
            <w:tcW w:w="4230" w:type="dxa"/>
          </w:tcPr>
          <w:p w14:paraId="58E3E687"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remove, edit, retrieve products to Shopping Cart</w:t>
            </w:r>
          </w:p>
          <w:p w14:paraId="3A0FA8BA"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Calculate Total Bill Amount</w:t>
            </w:r>
          </w:p>
          <w:p w14:paraId="05C8BFB1"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Customer Order (Checkout)</w:t>
            </w:r>
          </w:p>
        </w:tc>
        <w:tc>
          <w:tcPr>
            <w:tcW w:w="2790" w:type="dxa"/>
            <w:vMerge/>
          </w:tcPr>
          <w:p w14:paraId="016E8DCC"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117A063B" w14:textId="77777777" w:rsidTr="006D00C1">
        <w:tc>
          <w:tcPr>
            <w:tcW w:w="2155" w:type="dxa"/>
          </w:tcPr>
          <w:p w14:paraId="53E2D5FD"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Shipping Service</w:t>
            </w:r>
          </w:p>
        </w:tc>
        <w:tc>
          <w:tcPr>
            <w:tcW w:w="4230" w:type="dxa"/>
          </w:tcPr>
          <w:p w14:paraId="4038266F" w14:textId="77777777" w:rsidR="0045645A" w:rsidRPr="00A83D48" w:rsidRDefault="0045645A" w:rsidP="00CE7667">
            <w:pPr>
              <w:pStyle w:val="ListParagraph"/>
              <w:numPr>
                <w:ilvl w:val="0"/>
                <w:numId w:val="32"/>
              </w:numPr>
              <w:spacing w:line="276" w:lineRule="auto"/>
              <w:rPr>
                <w:rFonts w:ascii="Times New Roman" w:hAnsi="Times New Roman" w:cs="Times New Roman"/>
                <w:b/>
              </w:rPr>
            </w:pPr>
            <w:r w:rsidRPr="00A83D48">
              <w:rPr>
                <w:rFonts w:ascii="Times New Roman" w:hAnsi="Times New Roman" w:cs="Times New Roman"/>
              </w:rPr>
              <w:t>Add, remove, edit, retrieve, search Shipping Services</w:t>
            </w:r>
          </w:p>
        </w:tc>
        <w:tc>
          <w:tcPr>
            <w:tcW w:w="2790" w:type="dxa"/>
            <w:vMerge/>
          </w:tcPr>
          <w:p w14:paraId="45275879"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540A612B" w14:textId="77777777" w:rsidTr="006D00C1">
        <w:tc>
          <w:tcPr>
            <w:tcW w:w="2155" w:type="dxa"/>
          </w:tcPr>
          <w:p w14:paraId="114DCAF8"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ayment Service</w:t>
            </w:r>
          </w:p>
        </w:tc>
        <w:tc>
          <w:tcPr>
            <w:tcW w:w="4230" w:type="dxa"/>
          </w:tcPr>
          <w:p w14:paraId="70705525" w14:textId="77777777" w:rsidR="0045645A" w:rsidRPr="00A83D48" w:rsidRDefault="0045645A" w:rsidP="00CE7667">
            <w:pPr>
              <w:pStyle w:val="ListParagraph"/>
              <w:numPr>
                <w:ilvl w:val="0"/>
                <w:numId w:val="32"/>
              </w:numPr>
              <w:spacing w:line="276" w:lineRule="auto"/>
              <w:rPr>
                <w:rFonts w:ascii="Times New Roman" w:hAnsi="Times New Roman" w:cs="Times New Roman"/>
              </w:rPr>
            </w:pPr>
            <w:r w:rsidRPr="00A83D48">
              <w:rPr>
                <w:rFonts w:ascii="Times New Roman" w:hAnsi="Times New Roman" w:cs="Times New Roman"/>
              </w:rPr>
              <w:t>Add, remove, edit, retrieve, search Payment Services</w:t>
            </w:r>
          </w:p>
        </w:tc>
        <w:tc>
          <w:tcPr>
            <w:tcW w:w="2790" w:type="dxa"/>
            <w:vMerge/>
          </w:tcPr>
          <w:p w14:paraId="207F7078" w14:textId="77777777" w:rsidR="0045645A" w:rsidRPr="00A83D48" w:rsidRDefault="0045645A" w:rsidP="0017429A">
            <w:pPr>
              <w:pStyle w:val="ListParagraph"/>
              <w:spacing w:line="276" w:lineRule="auto"/>
              <w:ind w:left="0"/>
              <w:rPr>
                <w:rFonts w:ascii="Times New Roman" w:hAnsi="Times New Roman" w:cs="Times New Roman"/>
                <w:b/>
              </w:rPr>
            </w:pPr>
          </w:p>
        </w:tc>
      </w:tr>
    </w:tbl>
    <w:p w14:paraId="2D3E8397" w14:textId="77777777" w:rsidR="001C6B17" w:rsidRPr="00A83D48" w:rsidRDefault="001C6B17" w:rsidP="0017429A">
      <w:pPr>
        <w:pStyle w:val="ListParagraph"/>
        <w:spacing w:line="276" w:lineRule="auto"/>
        <w:ind w:left="630"/>
        <w:rPr>
          <w:rFonts w:ascii="Times New Roman" w:hAnsi="Times New Roman" w:cs="Times New Roman"/>
          <w:b/>
        </w:rPr>
      </w:pPr>
    </w:p>
    <w:p w14:paraId="524B10F2" w14:textId="136E4122" w:rsidR="001950DC" w:rsidRPr="00A83D48" w:rsidRDefault="0017429A" w:rsidP="0017429A">
      <w:pPr>
        <w:pStyle w:val="ListParagraph"/>
        <w:spacing w:line="276" w:lineRule="auto"/>
        <w:ind w:left="630"/>
        <w:rPr>
          <w:rFonts w:ascii="Times New Roman" w:hAnsi="Times New Roman" w:cs="Times New Roman"/>
          <w:color w:val="0A0A0A"/>
          <w:shd w:val="clear" w:color="auto" w:fill="FFFFFF"/>
        </w:rPr>
      </w:pPr>
      <w:r w:rsidRPr="00A83D48">
        <w:rPr>
          <w:rFonts w:ascii="Times New Roman" w:hAnsi="Times New Roman" w:cs="Times New Roman"/>
          <w:b/>
        </w:rPr>
        <w:t>4</w:t>
      </w:r>
      <w:r w:rsidR="004C595C">
        <w:rPr>
          <w:rFonts w:ascii="Times New Roman" w:hAnsi="Times New Roman" w:cs="Times New Roman"/>
          <w:b/>
        </w:rPr>
        <w:t>.3</w:t>
      </w:r>
      <w:r w:rsidR="001950DC" w:rsidRPr="00A83D48">
        <w:rPr>
          <w:rFonts w:ascii="Times New Roman" w:hAnsi="Times New Roman" w:cs="Times New Roman"/>
          <w:b/>
        </w:rPr>
        <w:t xml:space="preserve"> </w:t>
      </w:r>
      <w:r w:rsidR="0017290C">
        <w:rPr>
          <w:rFonts w:ascii="Times New Roman" w:eastAsia="Times New Roman" w:hAnsi="Times New Roman" w:cs="Times New Roman"/>
          <w:b/>
        </w:rPr>
        <w:t xml:space="preserve">Use Case Diagram </w:t>
      </w:r>
      <w:r w:rsidR="000E38F6">
        <w:rPr>
          <w:rFonts w:ascii="Times New Roman" w:eastAsia="Times New Roman" w:hAnsi="Times New Roman" w:cs="Times New Roman"/>
          <w:b/>
        </w:rPr>
        <w:t xml:space="preserve">- </w:t>
      </w:r>
      <w:r w:rsidR="00CB4F96" w:rsidRPr="00A83D48">
        <w:rPr>
          <w:rFonts w:ascii="Times New Roman" w:eastAsia="Times New Roman" w:hAnsi="Times New Roman" w:cs="Times New Roman"/>
          <w:b/>
        </w:rPr>
        <w:t>(</w:t>
      </w:r>
      <w:r w:rsidR="001950DC"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1950DC" w:rsidRPr="00A83D48">
        <w:rPr>
          <w:rFonts w:ascii="Times New Roman" w:eastAsia="Times New Roman" w:hAnsi="Times New Roman" w:cs="Times New Roman"/>
          <w:i/>
        </w:rPr>
        <w:t>.2</w:t>
      </w:r>
      <w:r w:rsidR="00CB4F96" w:rsidRPr="00A83D48">
        <w:rPr>
          <w:rFonts w:ascii="Times New Roman" w:eastAsia="Times New Roman" w:hAnsi="Times New Roman" w:cs="Times New Roman"/>
          <w:i/>
        </w:rPr>
        <w:t>)</w:t>
      </w:r>
    </w:p>
    <w:p w14:paraId="24D5ECA2" w14:textId="5DE6FDD6" w:rsidR="001950DC" w:rsidRPr="00A83D48" w:rsidRDefault="001950DC"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A Use Case diagram consisting of mainly five Actors. They are Customer, Seller, System Administrator, Credit card Company and Shipping Company. Customer can perform register and login to the system, manage cart, can view product details by selecting category or search product. Also, the user can add items to cart and make payment afte</w:t>
      </w:r>
      <w:r w:rsidR="00DF0EB0" w:rsidRPr="00A83D48">
        <w:rPr>
          <w:rFonts w:ascii="Times New Roman" w:eastAsia="Times New Roman" w:hAnsi="Times New Roman" w:cs="Times New Roman"/>
        </w:rPr>
        <w:t xml:space="preserve">r the credit card verification </w:t>
      </w:r>
      <w:r w:rsidRPr="00A83D48">
        <w:rPr>
          <w:rFonts w:ascii="Times New Roman" w:eastAsia="Times New Roman" w:hAnsi="Times New Roman" w:cs="Times New Roman"/>
        </w:rPr>
        <w:t>done by the credit card company. User has to enter the valid credentials and after to use the credit card. User allowed to view orders and view receipt as well. As a seller, he can register and login to the system and after login to the system, he can update the product information. The seller can add new products to the system and update the products and also delete or remove the products from the system. Also, the seller can view the</w:t>
      </w:r>
      <w:r w:rsidR="001F6040" w:rsidRPr="00A83D48">
        <w:rPr>
          <w:rFonts w:ascii="Times New Roman" w:eastAsia="Times New Roman" w:hAnsi="Times New Roman" w:cs="Times New Roman"/>
        </w:rPr>
        <w:t xml:space="preserve"> </w:t>
      </w:r>
      <w:r w:rsidRPr="00A83D48">
        <w:rPr>
          <w:rFonts w:ascii="Times New Roman" w:eastAsia="Times New Roman" w:hAnsi="Times New Roman" w:cs="Times New Roman"/>
        </w:rPr>
        <w:t xml:space="preserve">order details and manage details. The admin can login to the system, manage user accounts, activate or deactivate users and manage categories. The credit card company has to process the user’s credit card details and verify them and then allow the user to perform a transaction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using the credit card. The shipping company shipping the produc</w:t>
      </w:r>
      <w:r w:rsidR="00E92799" w:rsidRPr="00A83D48">
        <w:rPr>
          <w:rFonts w:ascii="Times New Roman" w:eastAsia="Times New Roman" w:hAnsi="Times New Roman" w:cs="Times New Roman"/>
        </w:rPr>
        <w:t>ts and manage shipping request.</w:t>
      </w:r>
    </w:p>
    <w:p w14:paraId="3DE3B8BA" w14:textId="3D9DC44E" w:rsidR="00E92799" w:rsidRPr="00A83D48" w:rsidRDefault="0017429A" w:rsidP="00E92799">
      <w:pPr>
        <w:pStyle w:val="ListParagraph"/>
        <w:spacing w:line="276" w:lineRule="auto"/>
        <w:rPr>
          <w:rFonts w:ascii="Times New Roman" w:eastAsia="Times New Roman" w:hAnsi="Times New Roman" w:cs="Times New Roman"/>
        </w:rPr>
      </w:pPr>
      <w:r w:rsidRPr="00A83D48">
        <w:rPr>
          <w:rFonts w:ascii="Times New Roman" w:eastAsia="Times New Roman" w:hAnsi="Times New Roman" w:cs="Times New Roman"/>
          <w:b/>
        </w:rPr>
        <w:t>4</w:t>
      </w:r>
      <w:r w:rsidR="004C595C">
        <w:rPr>
          <w:rFonts w:ascii="Times New Roman" w:eastAsia="Times New Roman" w:hAnsi="Times New Roman" w:cs="Times New Roman"/>
          <w:b/>
        </w:rPr>
        <w:t>.4</w:t>
      </w:r>
      <w:r w:rsidR="00E92799" w:rsidRPr="00A83D48">
        <w:rPr>
          <w:rFonts w:ascii="Times New Roman" w:eastAsia="Times New Roman" w:hAnsi="Times New Roman" w:cs="Times New Roman"/>
          <w:b/>
        </w:rPr>
        <w:t xml:space="preserve"> System</w:t>
      </w:r>
      <w:r w:rsidR="005B0303">
        <w:rPr>
          <w:rFonts w:ascii="Times New Roman" w:eastAsia="Times New Roman" w:hAnsi="Times New Roman" w:cs="Times New Roman"/>
          <w:b/>
        </w:rPr>
        <w:t xml:space="preserve"> Overall</w:t>
      </w:r>
      <w:r w:rsidR="00E92799" w:rsidRPr="00A83D48">
        <w:rPr>
          <w:rFonts w:ascii="Times New Roman" w:eastAsia="Times New Roman" w:hAnsi="Times New Roman" w:cs="Times New Roman"/>
          <w:b/>
        </w:rPr>
        <w:t xml:space="preserve"> Architecture – </w:t>
      </w:r>
      <w:r w:rsidR="00CB4F96" w:rsidRPr="00A83D48">
        <w:rPr>
          <w:rFonts w:ascii="Times New Roman" w:eastAsia="Times New Roman" w:hAnsi="Times New Roman" w:cs="Times New Roman"/>
          <w:b/>
        </w:rPr>
        <w:t>(</w:t>
      </w:r>
      <w:r w:rsidR="00E92799"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E92799" w:rsidRPr="00A83D48">
        <w:rPr>
          <w:rFonts w:ascii="Times New Roman" w:eastAsia="Times New Roman" w:hAnsi="Times New Roman" w:cs="Times New Roman"/>
          <w:i/>
        </w:rPr>
        <w:t>.3</w:t>
      </w:r>
      <w:r w:rsidR="00CB4F96" w:rsidRPr="00A83D48">
        <w:rPr>
          <w:rFonts w:ascii="Times New Roman" w:eastAsia="Times New Roman" w:hAnsi="Times New Roman" w:cs="Times New Roman"/>
          <w:i/>
        </w:rPr>
        <w:t>)</w:t>
      </w:r>
    </w:p>
    <w:p w14:paraId="6432820C" w14:textId="1478C7BE" w:rsidR="00E92799" w:rsidRPr="00A83D48" w:rsidRDefault="00E92799"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 xml:space="preserve">User login to the system. Then through the API, trying to create user accounts using account services. The users are mainly admin, buyer, and supplier. A database stores all the account details of all the users. Buyer and supplier use product inventory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 xml:space="preserve">service and that details stored in the product inventory database. Other users use buyer order service, payment service, and shipping service. This details stored in buyer order database, payment database, and shipping database respectively. </w:t>
      </w:r>
    </w:p>
    <w:p w14:paraId="00B3F555" w14:textId="4273416D" w:rsidR="00E92799" w:rsidRDefault="00DF0EB0" w:rsidP="00DF0EB0">
      <w:pPr>
        <w:tabs>
          <w:tab w:val="left" w:pos="255"/>
        </w:tabs>
        <w:spacing w:line="276" w:lineRule="auto"/>
        <w:rPr>
          <w:rFonts w:ascii="Times New Roman" w:hAnsi="Times New Roman" w:cs="Times New Roman"/>
          <w:b/>
        </w:rPr>
      </w:pPr>
      <w:r w:rsidRPr="00A83D48">
        <w:rPr>
          <w:rFonts w:ascii="Times New Roman" w:hAnsi="Times New Roman" w:cs="Times New Roman"/>
          <w:b/>
        </w:rPr>
        <w:tab/>
      </w:r>
      <w:r w:rsidRPr="00A83D48">
        <w:rPr>
          <w:rFonts w:ascii="Times New Roman" w:hAnsi="Times New Roman" w:cs="Times New Roman"/>
          <w:b/>
        </w:rPr>
        <w:tab/>
      </w:r>
      <w:r w:rsidR="0017429A" w:rsidRPr="00A83D48">
        <w:rPr>
          <w:rFonts w:ascii="Times New Roman" w:hAnsi="Times New Roman" w:cs="Times New Roman"/>
          <w:b/>
        </w:rPr>
        <w:t>4</w:t>
      </w:r>
      <w:r w:rsidR="004C595C">
        <w:rPr>
          <w:rFonts w:ascii="Times New Roman" w:hAnsi="Times New Roman" w:cs="Times New Roman"/>
          <w:b/>
        </w:rPr>
        <w:t>.5</w:t>
      </w:r>
      <w:r w:rsidR="00E92799" w:rsidRPr="00A83D48">
        <w:rPr>
          <w:rFonts w:ascii="Times New Roman" w:hAnsi="Times New Roman" w:cs="Times New Roman"/>
          <w:b/>
        </w:rPr>
        <w:t xml:space="preserve"> Activity diagrams </w:t>
      </w:r>
    </w:p>
    <w:p w14:paraId="40CF1ED7" w14:textId="1328A09A" w:rsidR="00841246" w:rsidRDefault="00841246" w:rsidP="00DF0EB0">
      <w:pPr>
        <w:tabs>
          <w:tab w:val="left" w:pos="255"/>
        </w:tabs>
        <w:spacing w:line="276" w:lineRule="auto"/>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rPr>
        <w:t xml:space="preserve">The Activity Diagram of Online Buying and Selling System is separated into 3 sub parts as followin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A6B18">
        <w:rPr>
          <w:rFonts w:ascii="Times New Roman" w:hAnsi="Times New Roman" w:cs="Times New Roman"/>
        </w:rPr>
        <w:tab/>
      </w:r>
      <w:r w:rsidR="006965F2">
        <w:rPr>
          <w:rFonts w:ascii="Times New Roman" w:hAnsi="Times New Roman" w:cs="Times New Roman"/>
        </w:rPr>
        <w:t>below,</w:t>
      </w:r>
    </w:p>
    <w:p w14:paraId="022671D1" w14:textId="77777777" w:rsidR="00CD0F45" w:rsidRPr="00841246" w:rsidRDefault="00CD0F45" w:rsidP="00DF0EB0">
      <w:pPr>
        <w:tabs>
          <w:tab w:val="left" w:pos="255"/>
        </w:tabs>
        <w:spacing w:line="276" w:lineRule="auto"/>
        <w:rPr>
          <w:rFonts w:ascii="Times New Roman" w:hAnsi="Times New Roman" w:cs="Times New Roman"/>
        </w:rPr>
      </w:pPr>
    </w:p>
    <w:p w14:paraId="12D771BB" w14:textId="0B92DDDC"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lastRenderedPageBreak/>
        <w:t>User Registration</w:t>
      </w:r>
      <w:r w:rsidR="00C80A57" w:rsidRPr="00A83D48">
        <w:rPr>
          <w:rFonts w:ascii="Times New Roman" w:hAnsi="Times New Roman" w:cs="Times New Roman"/>
          <w:b/>
        </w:rPr>
        <w:t xml:space="preserve"> </w:t>
      </w:r>
      <w:r w:rsidR="00C80A57" w:rsidRPr="00A83D48">
        <w:rPr>
          <w:rFonts w:ascii="Times New Roman" w:hAnsi="Times New Roman" w:cs="Times New Roman"/>
        </w:rPr>
        <w:t>(</w:t>
      </w:r>
      <w:r w:rsidR="00C80A57" w:rsidRPr="00A83D48">
        <w:rPr>
          <w:rFonts w:ascii="Times New Roman" w:hAnsi="Times New Roman" w:cs="Times New Roman"/>
          <w:i/>
        </w:rPr>
        <w:t>Refer</w:t>
      </w:r>
      <w:r w:rsidR="00C80A57" w:rsidRPr="00A83D48">
        <w:rPr>
          <w:rFonts w:ascii="Times New Roman" w:hAnsi="Times New Roman" w:cs="Times New Roman"/>
          <w:b/>
          <w:i/>
        </w:rPr>
        <w:t xml:space="preserve"> </w:t>
      </w:r>
      <w:r w:rsidR="00AA1252">
        <w:rPr>
          <w:rFonts w:ascii="Times New Roman" w:hAnsi="Times New Roman" w:cs="Times New Roman"/>
          <w:i/>
        </w:rPr>
        <w:t>Appendix 6</w:t>
      </w:r>
      <w:r w:rsidR="00C80A57" w:rsidRPr="00A83D48">
        <w:rPr>
          <w:rFonts w:ascii="Times New Roman" w:hAnsi="Times New Roman" w:cs="Times New Roman"/>
          <w:i/>
        </w:rPr>
        <w:t>.4.1</w:t>
      </w:r>
      <w:r w:rsidR="00C80A57" w:rsidRPr="00A83D48">
        <w:rPr>
          <w:rFonts w:ascii="Times New Roman" w:hAnsi="Times New Roman" w:cs="Times New Roman"/>
        </w:rPr>
        <w:t>)</w:t>
      </w:r>
      <w:r w:rsidRPr="00A83D48">
        <w:rPr>
          <w:rFonts w:ascii="Times New Roman" w:hAnsi="Times New Roman" w:cs="Times New Roman"/>
        </w:rPr>
        <w:t xml:space="preserve"> - </w:t>
      </w:r>
      <w:r w:rsidR="00E92799" w:rsidRPr="00A83D48">
        <w:rPr>
          <w:rFonts w:ascii="Times New Roman" w:hAnsi="Times New Roman" w:cs="Times New Roman"/>
        </w:rPr>
        <w:t>To register to the system user has to go to the user interface. After clicking the register button user can proceed to the registration page and then fill the user details. After submission of the registration form if the form validates user can go the login page. But the form is invalid, the user has to reenter the valid details and resubmit the registration form and login.</w:t>
      </w:r>
    </w:p>
    <w:p w14:paraId="6E32E115" w14:textId="77777777" w:rsidR="0065000F" w:rsidRPr="00A83D48" w:rsidRDefault="0065000F" w:rsidP="0065000F">
      <w:pPr>
        <w:pStyle w:val="ListParagraph"/>
        <w:tabs>
          <w:tab w:val="left" w:pos="255"/>
        </w:tabs>
        <w:spacing w:line="276" w:lineRule="auto"/>
        <w:ind w:left="1440"/>
        <w:rPr>
          <w:rFonts w:ascii="Times New Roman" w:hAnsi="Times New Roman" w:cs="Times New Roman"/>
        </w:rPr>
      </w:pPr>
    </w:p>
    <w:p w14:paraId="30F1D947" w14:textId="27D00744"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User Login</w:t>
      </w:r>
      <w:r w:rsidR="00226930" w:rsidRPr="00A83D48">
        <w:rPr>
          <w:rFonts w:ascii="Times New Roman" w:hAnsi="Times New Roman" w:cs="Times New Roman"/>
          <w:b/>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2</w:t>
      </w:r>
      <w:r w:rsidR="00226930" w:rsidRPr="00A83D48">
        <w:rPr>
          <w:rFonts w:ascii="Times New Roman" w:hAnsi="Times New Roman" w:cs="Times New Roman"/>
        </w:rPr>
        <w:t>)</w:t>
      </w:r>
      <w:r w:rsidRPr="00A83D48">
        <w:rPr>
          <w:rFonts w:ascii="Times New Roman" w:hAnsi="Times New Roman" w:cs="Times New Roman"/>
          <w:b/>
        </w:rPr>
        <w:t xml:space="preserve"> </w:t>
      </w:r>
      <w:r w:rsidRPr="00A83D48">
        <w:rPr>
          <w:rFonts w:ascii="Times New Roman" w:hAnsi="Times New Roman" w:cs="Times New Roman"/>
        </w:rPr>
        <w:t xml:space="preserve">- </w:t>
      </w:r>
      <w:r w:rsidR="00E92799" w:rsidRPr="00A83D48">
        <w:rPr>
          <w:rFonts w:ascii="Times New Roman" w:hAnsi="Times New Roman" w:cs="Times New Roman"/>
        </w:rPr>
        <w:t>Next step is login to the system. User can get the login page by clicking the login button. Then the user can submit the form using valid credentials. If the login credentials are matching with inserted data in the database user can proceed to the home page. Otherwise, the user has to reenter the val</w:t>
      </w:r>
      <w:r w:rsidRPr="00A83D48">
        <w:rPr>
          <w:rFonts w:ascii="Times New Roman" w:hAnsi="Times New Roman" w:cs="Times New Roman"/>
        </w:rPr>
        <w:t>id login credentials to log in.</w:t>
      </w:r>
    </w:p>
    <w:p w14:paraId="49295794" w14:textId="77777777" w:rsidR="0065000F" w:rsidRPr="00A83D48" w:rsidRDefault="0065000F" w:rsidP="002D0BBA">
      <w:pPr>
        <w:pStyle w:val="ListParagraph"/>
        <w:jc w:val="both"/>
        <w:rPr>
          <w:rFonts w:ascii="Times New Roman" w:hAnsi="Times New Roman" w:cs="Times New Roman"/>
        </w:rPr>
      </w:pPr>
    </w:p>
    <w:p w14:paraId="521199FD" w14:textId="69300435" w:rsidR="00E92799"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Search and Order Product</w:t>
      </w:r>
      <w:r w:rsidRPr="00A83D48">
        <w:rPr>
          <w:rFonts w:ascii="Times New Roman" w:hAnsi="Times New Roman" w:cs="Times New Roman"/>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3</w:t>
      </w:r>
      <w:r w:rsidR="00226930" w:rsidRPr="00A83D48">
        <w:rPr>
          <w:rFonts w:ascii="Times New Roman" w:hAnsi="Times New Roman" w:cs="Times New Roman"/>
        </w:rPr>
        <w:t xml:space="preserve">) </w:t>
      </w:r>
      <w:r w:rsidRPr="00A83D48">
        <w:rPr>
          <w:rFonts w:ascii="Times New Roman" w:hAnsi="Times New Roman" w:cs="Times New Roman"/>
        </w:rPr>
        <w:t xml:space="preserve">- </w:t>
      </w:r>
      <w:r w:rsidR="00E92799" w:rsidRPr="00A83D48">
        <w:rPr>
          <w:rFonts w:ascii="Times New Roman" w:hAnsi="Times New Roman" w:cs="Times New Roman"/>
        </w:rPr>
        <w:t>After proceed to the home page,</w:t>
      </w:r>
      <w:r w:rsidRPr="00A83D48">
        <w:rPr>
          <w:rFonts w:ascii="Times New Roman" w:hAnsi="Times New Roman" w:cs="Times New Roman"/>
        </w:rPr>
        <w:t xml:space="preserve"> </w:t>
      </w:r>
      <w:r w:rsidR="00E92799" w:rsidRPr="00A83D48">
        <w:rPr>
          <w:rFonts w:ascii="Times New Roman" w:hAnsi="Times New Roman" w:cs="Times New Roman"/>
        </w:rPr>
        <w:t>the user searche</w:t>
      </w:r>
      <w:r w:rsidR="0017429A" w:rsidRPr="00A83D48">
        <w:rPr>
          <w:rFonts w:ascii="Times New Roman" w:hAnsi="Times New Roman" w:cs="Times New Roman"/>
        </w:rPr>
        <w:t>s a product or click a category</w:t>
      </w:r>
      <w:r w:rsidR="00E92799" w:rsidRPr="00A83D48">
        <w:rPr>
          <w:rFonts w:ascii="Times New Roman" w:hAnsi="Times New Roman" w:cs="Times New Roman"/>
        </w:rPr>
        <w:t>. Then the product will be display. If the searched product is not available the system displays an error message. After selecting the product, the user can add it to the cart. Then enter the card details to do the</w:t>
      </w:r>
      <w:r w:rsidRPr="00A83D48">
        <w:rPr>
          <w:rFonts w:ascii="Times New Roman" w:hAnsi="Times New Roman" w:cs="Times New Roman"/>
        </w:rPr>
        <w:t xml:space="preserve"> </w:t>
      </w:r>
      <w:r w:rsidR="00E92799" w:rsidRPr="00A83D48">
        <w:rPr>
          <w:rFonts w:ascii="Times New Roman" w:hAnsi="Times New Roman" w:cs="Times New Roman"/>
        </w:rPr>
        <w:t>payments. Then the system checks the validation of entered details and if the details are invalid show the error message and user have to reenter the card details. If the details are valid, then check the available balance in the account. If the balance is insufficient, show the error message and ask the user to reenter another card. If the user disagrees, the user can terminate the process. Otherwise,</w:t>
      </w:r>
      <w:r w:rsidR="00741B56" w:rsidRPr="00A83D48">
        <w:rPr>
          <w:rFonts w:ascii="Times New Roman" w:hAnsi="Times New Roman" w:cs="Times New Roman"/>
        </w:rPr>
        <w:t xml:space="preserve"> </w:t>
      </w:r>
      <w:r w:rsidR="00E92799" w:rsidRPr="00A83D48">
        <w:rPr>
          <w:rFonts w:ascii="Times New Roman" w:hAnsi="Times New Roman" w:cs="Times New Roman"/>
        </w:rPr>
        <w:t xml:space="preserve">the user can submit the valid card details. If the balance is sufficient for the payments to deduct the amount from card, send balance notification and invoice to user. After that process, order request sends to the seller and the seller prepares the package and sends it to the shipping company. Finally, the shipping company ships the package to the customer. </w:t>
      </w:r>
    </w:p>
    <w:p w14:paraId="084D54DB" w14:textId="0A0A8EEF" w:rsidR="00E92799" w:rsidRPr="00A83D48" w:rsidRDefault="002C2362" w:rsidP="002C2362">
      <w:pPr>
        <w:tabs>
          <w:tab w:val="left" w:pos="255"/>
        </w:tabs>
        <w:spacing w:line="276" w:lineRule="auto"/>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 </w:t>
      </w:r>
      <w:r w:rsidR="00E92799" w:rsidRPr="00A83D48">
        <w:rPr>
          <w:rFonts w:ascii="Times New Roman" w:hAnsi="Times New Roman" w:cs="Times New Roman"/>
          <w:b/>
        </w:rPr>
        <w:t>Any Other Related Diagrams</w:t>
      </w:r>
    </w:p>
    <w:p w14:paraId="19BD1626" w14:textId="06CCE032" w:rsidR="005B345E" w:rsidRPr="00A83D48" w:rsidRDefault="00E92799" w:rsidP="005B345E">
      <w:pPr>
        <w:tabs>
          <w:tab w:val="left" w:pos="255"/>
        </w:tabs>
        <w:spacing w:line="276" w:lineRule="auto"/>
        <w:rPr>
          <w:rFonts w:ascii="Times New Roman" w:hAnsi="Times New Roman" w:cs="Times New Roman"/>
        </w:rPr>
      </w:pPr>
      <w:r w:rsidRPr="00A83D48">
        <w:rPr>
          <w:rFonts w:ascii="Times New Roman" w:hAnsi="Times New Roman" w:cs="Times New Roman"/>
          <w:b/>
        </w:rPr>
        <w:tab/>
        <w:t xml:space="preserve">      </w:t>
      </w:r>
      <w:r w:rsidR="0017429A" w:rsidRPr="00A83D48">
        <w:rPr>
          <w:rFonts w:ascii="Times New Roman" w:hAnsi="Times New Roman" w:cs="Times New Roman"/>
          <w:b/>
        </w:rPr>
        <w:tab/>
      </w:r>
      <w:r w:rsidR="0017429A" w:rsidRPr="00A83D48">
        <w:rPr>
          <w:rFonts w:ascii="Times New Roman" w:hAnsi="Times New Roman" w:cs="Times New Roman"/>
          <w:b/>
        </w:rPr>
        <w:tab/>
        <w:t>4</w:t>
      </w:r>
      <w:r w:rsidR="004C595C">
        <w:rPr>
          <w:rFonts w:ascii="Times New Roman" w:hAnsi="Times New Roman" w:cs="Times New Roman"/>
          <w:b/>
        </w:rPr>
        <w:t>.6</w:t>
      </w:r>
      <w:r w:rsidR="0065000F" w:rsidRPr="00A83D48">
        <w:rPr>
          <w:rFonts w:ascii="Times New Roman" w:hAnsi="Times New Roman" w:cs="Times New Roman"/>
          <w:b/>
        </w:rPr>
        <w:t xml:space="preserve">.1 </w:t>
      </w:r>
      <w:r w:rsidRPr="00A83D48">
        <w:rPr>
          <w:rFonts w:ascii="Times New Roman" w:hAnsi="Times New Roman" w:cs="Times New Roman"/>
          <w:b/>
        </w:rPr>
        <w:t>Class Diagram</w:t>
      </w:r>
      <w:r w:rsidR="005B345E" w:rsidRPr="00A83D48">
        <w:rPr>
          <w:rFonts w:ascii="Times New Roman" w:hAnsi="Times New Roman" w:cs="Times New Roman"/>
          <w:b/>
        </w:rPr>
        <w:t xml:space="preserve"> </w:t>
      </w:r>
      <w:r w:rsidR="005B345E" w:rsidRPr="00A83D48">
        <w:rPr>
          <w:rFonts w:ascii="Times New Roman" w:hAnsi="Times New Roman" w:cs="Times New Roman"/>
        </w:rPr>
        <w:t>(</w:t>
      </w:r>
      <w:r w:rsidR="005B345E" w:rsidRPr="00A83D48">
        <w:rPr>
          <w:rFonts w:ascii="Times New Roman" w:hAnsi="Times New Roman" w:cs="Times New Roman"/>
          <w:i/>
        </w:rPr>
        <w:t>Refer</w:t>
      </w:r>
      <w:r w:rsidR="005B345E" w:rsidRPr="00A83D48">
        <w:rPr>
          <w:rFonts w:ascii="Times New Roman" w:hAnsi="Times New Roman" w:cs="Times New Roman"/>
          <w:b/>
          <w:i/>
        </w:rPr>
        <w:t xml:space="preserve"> </w:t>
      </w:r>
      <w:r w:rsidR="00840B2F">
        <w:rPr>
          <w:rFonts w:ascii="Times New Roman" w:hAnsi="Times New Roman" w:cs="Times New Roman"/>
          <w:i/>
        </w:rPr>
        <w:t>Appendix 6</w:t>
      </w:r>
      <w:r w:rsidR="005B345E" w:rsidRPr="00A83D48">
        <w:rPr>
          <w:rFonts w:ascii="Times New Roman" w:hAnsi="Times New Roman" w:cs="Times New Roman"/>
          <w:i/>
        </w:rPr>
        <w:t>.5</w:t>
      </w:r>
      <w:r w:rsidR="005B345E" w:rsidRPr="00A83D48">
        <w:rPr>
          <w:rFonts w:ascii="Times New Roman" w:hAnsi="Times New Roman" w:cs="Times New Roman"/>
        </w:rPr>
        <w:t>)</w:t>
      </w:r>
    </w:p>
    <w:p w14:paraId="06077950" w14:textId="0AABC51A" w:rsidR="00E92799" w:rsidRPr="00A83D48" w:rsidRDefault="005B345E" w:rsidP="006570F1">
      <w:pPr>
        <w:tabs>
          <w:tab w:val="left" w:pos="255"/>
        </w:tabs>
        <w:spacing w:line="276" w:lineRule="auto"/>
        <w:jc w:val="both"/>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E04A41">
        <w:rPr>
          <w:rFonts w:ascii="Times New Roman" w:hAnsi="Times New Roman" w:cs="Times New Roman"/>
        </w:rPr>
        <w:tab/>
      </w:r>
      <w:r w:rsidR="00A83D48">
        <w:rPr>
          <w:rFonts w:ascii="Times New Roman" w:hAnsi="Times New Roman" w:cs="Times New Roman"/>
        </w:rPr>
        <w:t>Classes</w:t>
      </w:r>
      <w:r w:rsidR="00E92799" w:rsidRPr="00A83D48">
        <w:rPr>
          <w:rFonts w:ascii="Times New Roman" w:hAnsi="Times New Roman" w:cs="Times New Roman"/>
        </w:rPr>
        <w:t xml:space="preserve"> are Customer, Category, Supplier, Admin, Product, Order Details, Shipping, Paymen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and</w:t>
      </w:r>
      <w:r w:rsidR="00E92799" w:rsidRPr="00A83D48">
        <w:rPr>
          <w:rFonts w:ascii="Times New Roman" w:hAnsi="Times New Roman" w:cs="Times New Roman"/>
        </w:rPr>
        <w:t xml:space="preserve"> Orders. Man</w:t>
      </w:r>
      <w:r w:rsidR="00EA1981" w:rsidRPr="00A83D48">
        <w:rPr>
          <w:rFonts w:ascii="Times New Roman" w:hAnsi="Times New Roman" w:cs="Times New Roman"/>
        </w:rPr>
        <w:t xml:space="preserve">y </w:t>
      </w:r>
      <w:r w:rsidR="00E92799" w:rsidRPr="00A83D48">
        <w:rPr>
          <w:rFonts w:ascii="Times New Roman" w:hAnsi="Times New Roman" w:cs="Times New Roman"/>
        </w:rPr>
        <w:t xml:space="preserve">Customers can have many Products. Therefore Customer Class and Products class hav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to many</w:t>
      </w:r>
      <w:r w:rsidR="0065000F" w:rsidRPr="00A83D48">
        <w:rPr>
          <w:rFonts w:ascii="Times New Roman" w:hAnsi="Times New Roman" w:cs="Times New Roman"/>
        </w:rPr>
        <w:t>.</w:t>
      </w:r>
      <w:r w:rsidR="00E92799" w:rsidRPr="00A83D48">
        <w:rPr>
          <w:rFonts w:ascii="Times New Roman" w:hAnsi="Times New Roman" w:cs="Times New Roman"/>
        </w:rPr>
        <w:t xml:space="preserve"> Also</w:t>
      </w:r>
      <w:r w:rsidR="00A83D48">
        <w:rPr>
          <w:rFonts w:ascii="Times New Roman" w:hAnsi="Times New Roman" w:cs="Times New Roman"/>
        </w:rPr>
        <w:t>,</w:t>
      </w:r>
      <w:r w:rsidR="00E92799" w:rsidRPr="00A83D48">
        <w:rPr>
          <w:rFonts w:ascii="Times New Roman" w:hAnsi="Times New Roman" w:cs="Times New Roman"/>
        </w:rPr>
        <w:t xml:space="preserve"> many Products can have many Customers. Order details cannot exist </w:t>
      </w:r>
      <w:r w:rsidR="00E92799" w:rsidRPr="00A83D48">
        <w:rPr>
          <w:rFonts w:ascii="Times New Roman" w:hAnsi="Times New Roman" w:cs="Times New Roman"/>
          <w:noProof/>
        </w:rPr>
        <w:t>without</w:t>
      </w:r>
      <w:r w:rsidR="00E92799" w:rsidRPr="00A83D48">
        <w:rPr>
          <w:rFonts w:ascii="Times New Roman" w:hAnsi="Times New Roman" w:cs="Times New Roman"/>
        </w:rPr>
        <w:t xml:space="preserve"> th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Customer</w:t>
      </w:r>
      <w:r w:rsidR="00E92799" w:rsidRPr="00A83D48">
        <w:rPr>
          <w:rFonts w:ascii="Times New Roman" w:hAnsi="Times New Roman" w:cs="Times New Roman"/>
        </w:rPr>
        <w:t xml:space="preserve"> class. Admin can add one or more categories to the system. Admin class and category clas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connected with aggregation relationship. Category can have many Products. </w:t>
      </w:r>
      <w:r w:rsidR="00E92799" w:rsidRPr="00A83D48">
        <w:rPr>
          <w:rFonts w:ascii="Times New Roman" w:hAnsi="Times New Roman" w:cs="Times New Roman"/>
          <w:noProof/>
        </w:rPr>
        <w:t>The product</w:t>
      </w:r>
      <w:r w:rsidR="00E92799" w:rsidRPr="00A83D48">
        <w:rPr>
          <w:rFonts w:ascii="Times New Roman" w:hAnsi="Times New Roman" w:cs="Times New Roman"/>
        </w:rPr>
        <w:t xml:space="preserve"> cannot exist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without Category and Supplier. Order and Order Details are connected with the composition relationship.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Order Details </w:t>
      </w:r>
      <w:r w:rsidR="00E92799" w:rsidRPr="00A83D48">
        <w:rPr>
          <w:rFonts w:ascii="Times New Roman" w:hAnsi="Times New Roman" w:cs="Times New Roman"/>
          <w:noProof/>
        </w:rPr>
        <w:t>always depend</w:t>
      </w:r>
      <w:r w:rsidR="00E92799" w:rsidRPr="00A83D48">
        <w:rPr>
          <w:rFonts w:ascii="Times New Roman" w:hAnsi="Times New Roman" w:cs="Times New Roman"/>
        </w:rPr>
        <w:t xml:space="preserve"> on the Order. Payments and Orders are connected with the aggregation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relationship. </w:t>
      </w:r>
      <w:r w:rsidR="00E92799" w:rsidRPr="00A83D48">
        <w:rPr>
          <w:rFonts w:ascii="Times New Roman" w:hAnsi="Times New Roman" w:cs="Times New Roman"/>
          <w:noProof/>
        </w:rPr>
        <w:t>Also,</w:t>
      </w:r>
      <w:r w:rsidR="0017429A" w:rsidRPr="00A83D48">
        <w:rPr>
          <w:rFonts w:ascii="Times New Roman" w:hAnsi="Times New Roman" w:cs="Times New Roman"/>
        </w:rPr>
        <w:t xml:space="preserve"> O</w:t>
      </w:r>
      <w:r w:rsidR="00E92799" w:rsidRPr="00A83D48">
        <w:rPr>
          <w:rFonts w:ascii="Times New Roman" w:hAnsi="Times New Roman" w:cs="Times New Roman"/>
        </w:rPr>
        <w:t xml:space="preserve">ne Shipping class can have many Orders. </w:t>
      </w:r>
    </w:p>
    <w:p w14:paraId="67C5ACCE" w14:textId="26AA0D06" w:rsidR="00E92799" w:rsidRPr="00A83D48" w:rsidRDefault="008B3AD4" w:rsidP="00E92799">
      <w:pPr>
        <w:tabs>
          <w:tab w:val="left" w:pos="255"/>
        </w:tabs>
        <w:spacing w:line="276" w:lineRule="auto"/>
        <w:rPr>
          <w:rFonts w:ascii="Times New Roman" w:hAnsi="Times New Roman" w:cs="Times New Roman"/>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2 </w:t>
      </w:r>
      <w:r w:rsidR="00E92799" w:rsidRPr="00A83D48">
        <w:rPr>
          <w:rFonts w:ascii="Times New Roman" w:hAnsi="Times New Roman" w:cs="Times New Roman"/>
          <w:b/>
        </w:rPr>
        <w:t>ER Diagram</w:t>
      </w:r>
      <w:r w:rsidR="0065559E" w:rsidRPr="00A83D48">
        <w:rPr>
          <w:rFonts w:ascii="Times New Roman" w:hAnsi="Times New Roman" w:cs="Times New Roman"/>
          <w:b/>
        </w:rPr>
        <w:t xml:space="preserve"> </w:t>
      </w:r>
      <w:r w:rsidR="0065559E" w:rsidRPr="00A83D48">
        <w:rPr>
          <w:rFonts w:ascii="Times New Roman" w:hAnsi="Times New Roman" w:cs="Times New Roman"/>
        </w:rPr>
        <w:t>(</w:t>
      </w:r>
      <w:r w:rsidR="0065559E" w:rsidRPr="00A83D48">
        <w:rPr>
          <w:rFonts w:ascii="Times New Roman" w:hAnsi="Times New Roman" w:cs="Times New Roman"/>
          <w:i/>
        </w:rPr>
        <w:t>Refer</w:t>
      </w:r>
      <w:r w:rsidR="0065559E" w:rsidRPr="00A83D48">
        <w:rPr>
          <w:rFonts w:ascii="Times New Roman" w:hAnsi="Times New Roman" w:cs="Times New Roman"/>
          <w:b/>
          <w:i/>
        </w:rPr>
        <w:t xml:space="preserve"> </w:t>
      </w:r>
      <w:r w:rsidR="00840B2F">
        <w:rPr>
          <w:rFonts w:ascii="Times New Roman" w:hAnsi="Times New Roman" w:cs="Times New Roman"/>
          <w:i/>
        </w:rPr>
        <w:t>Appendix 6</w:t>
      </w:r>
      <w:r w:rsidR="0065559E" w:rsidRPr="00A83D48">
        <w:rPr>
          <w:rFonts w:ascii="Times New Roman" w:hAnsi="Times New Roman" w:cs="Times New Roman"/>
          <w:i/>
        </w:rPr>
        <w:t>.6</w:t>
      </w:r>
      <w:r w:rsidR="0065559E" w:rsidRPr="00A83D48">
        <w:rPr>
          <w:rFonts w:ascii="Times New Roman" w:hAnsi="Times New Roman" w:cs="Times New Roman"/>
        </w:rPr>
        <w:t>)</w:t>
      </w:r>
    </w:p>
    <w:p w14:paraId="0745AE47" w14:textId="06D2DC8D" w:rsidR="00E755ED" w:rsidRDefault="00E755ED"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92799" w:rsidRPr="00A83D48">
        <w:rPr>
          <w:rFonts w:ascii="Times New Roman" w:hAnsi="Times New Roman" w:cs="Times New Roman"/>
        </w:rPr>
        <w:t xml:space="preserve">In the ER diagram, entities are Customer, Category, Buyer, Product, </w:t>
      </w:r>
      <w:r w:rsidR="0017429A" w:rsidRPr="00A83D48">
        <w:rPr>
          <w:rFonts w:ascii="Times New Roman" w:hAnsi="Times New Roman" w:cs="Times New Roman"/>
        </w:rPr>
        <w:t>Shipping, C</w:t>
      </w:r>
      <w:r w:rsidR="00E92799" w:rsidRPr="00A83D48">
        <w:rPr>
          <w:rFonts w:ascii="Times New Roman" w:hAnsi="Times New Roman" w:cs="Times New Roman"/>
        </w:rPr>
        <w:t>art</w:t>
      </w:r>
      <w:r w:rsidR="0017429A" w:rsidRPr="00A83D48">
        <w:rPr>
          <w:rFonts w:ascii="Times New Roman" w:hAnsi="Times New Roman" w:cs="Times New Roman"/>
        </w:rPr>
        <w:t xml:space="preserve"> </w:t>
      </w:r>
      <w:r w:rsidR="00E92799" w:rsidRPr="00A83D48">
        <w:rPr>
          <w:rFonts w:ascii="Times New Roman" w:hAnsi="Times New Roman" w:cs="Times New Roman"/>
        </w:rPr>
        <w:t xml:space="preserve">Line, and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Payment. Order is the week entity. Many Customers can </w:t>
      </w:r>
      <w:r w:rsidR="00E92799" w:rsidRPr="00A83D48">
        <w:rPr>
          <w:rFonts w:ascii="Times New Roman" w:hAnsi="Times New Roman" w:cs="Times New Roman"/>
          <w:noProof/>
        </w:rPr>
        <w:t>search for</w:t>
      </w:r>
      <w:r w:rsidR="00E92799" w:rsidRPr="00A83D48">
        <w:rPr>
          <w:rFonts w:ascii="Times New Roman" w:hAnsi="Times New Roman" w:cs="Times New Roman"/>
        </w:rPr>
        <w:t xml:space="preserve"> many Products. Category can stor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Products.</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Many Buyers can add many products to the system. Customer can add many produc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into</w:t>
      </w:r>
      <w:r w:rsidR="00E92799" w:rsidRPr="00A83D48">
        <w:rPr>
          <w:rFonts w:ascii="Times New Roman" w:hAnsi="Times New Roman" w:cs="Times New Roman"/>
        </w:rPr>
        <w:t xml:space="preserve"> the cart. Buyer can arrange </w:t>
      </w:r>
      <w:r w:rsidR="00E92799" w:rsidRPr="00A83D48">
        <w:rPr>
          <w:rFonts w:ascii="Times New Roman" w:hAnsi="Times New Roman" w:cs="Times New Roman"/>
          <w:noProof/>
        </w:rPr>
        <w:t>much</w:t>
      </w:r>
      <w:r w:rsidR="00E92799" w:rsidRPr="00A83D48">
        <w:rPr>
          <w:rFonts w:ascii="Times New Roman" w:hAnsi="Times New Roman" w:cs="Times New Roman"/>
        </w:rPr>
        <w:t xml:space="preserve"> </w:t>
      </w:r>
      <w:r w:rsidR="00E92799" w:rsidRPr="00A83D48">
        <w:rPr>
          <w:rFonts w:ascii="Times New Roman" w:hAnsi="Times New Roman" w:cs="Times New Roman"/>
          <w:noProof/>
        </w:rPr>
        <w:t>Shipping</w:t>
      </w:r>
      <w:r w:rsidR="00E92799" w:rsidRPr="00A83D48">
        <w:rPr>
          <w:rFonts w:ascii="Times New Roman" w:hAnsi="Times New Roman" w:cs="Times New Roman"/>
        </w:rPr>
        <w:t xml:space="preserve">. Cart must </w:t>
      </w:r>
      <w:r w:rsidR="00E92799" w:rsidRPr="00A83D48">
        <w:rPr>
          <w:rFonts w:ascii="Times New Roman" w:hAnsi="Times New Roman" w:cs="Times New Roman"/>
          <w:noProof/>
        </w:rPr>
        <w:t>be checked out</w:t>
      </w:r>
      <w:r w:rsidR="00E92799" w:rsidRPr="00A83D48">
        <w:rPr>
          <w:rFonts w:ascii="Times New Roman" w:hAnsi="Times New Roman" w:cs="Times New Roman"/>
        </w:rPr>
        <w:t xml:space="preserve"> to prepare the Order. Order i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551CCC">
        <w:rPr>
          <w:rFonts w:ascii="Times New Roman" w:hAnsi="Times New Roman" w:cs="Times New Roman"/>
        </w:rPr>
        <w:t>wea</w:t>
      </w:r>
      <w:r w:rsidR="00E92799" w:rsidRPr="00A83D48">
        <w:rPr>
          <w:rFonts w:ascii="Times New Roman" w:hAnsi="Times New Roman" w:cs="Times New Roman"/>
        </w:rPr>
        <w:t xml:space="preserve">k entity. </w:t>
      </w:r>
      <w:r w:rsidR="00E92799" w:rsidRPr="00A83D48">
        <w:rPr>
          <w:rFonts w:ascii="Times New Roman" w:hAnsi="Times New Roman" w:cs="Times New Roman"/>
          <w:noProof/>
        </w:rPr>
        <w:t>Therefore</w:t>
      </w:r>
      <w:r w:rsidR="00E92799" w:rsidRPr="00A83D48">
        <w:rPr>
          <w:rFonts w:ascii="Times New Roman" w:hAnsi="Times New Roman" w:cs="Times New Roman"/>
        </w:rPr>
        <w:t xml:space="preserve"> Ord</w:t>
      </w:r>
      <w:r w:rsidR="007D4D6C" w:rsidRPr="00A83D48">
        <w:rPr>
          <w:rFonts w:ascii="Times New Roman" w:hAnsi="Times New Roman" w:cs="Times New Roman"/>
        </w:rPr>
        <w:t>er will be meaningless without C</w:t>
      </w:r>
      <w:r w:rsidR="00E92799" w:rsidRPr="00A83D48">
        <w:rPr>
          <w:rFonts w:ascii="Times New Roman" w:hAnsi="Times New Roman" w:cs="Times New Roman"/>
        </w:rPr>
        <w:t>art</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Line. One </w:t>
      </w:r>
      <w:r w:rsidR="00E92799" w:rsidRPr="00A83D48">
        <w:rPr>
          <w:rFonts w:ascii="Times New Roman" w:hAnsi="Times New Roman" w:cs="Times New Roman"/>
          <w:noProof/>
        </w:rPr>
        <w:t>certain</w:t>
      </w:r>
      <w:r w:rsidR="00E92799" w:rsidRPr="00A83D48">
        <w:rPr>
          <w:rFonts w:ascii="Times New Roman" w:hAnsi="Times New Roman" w:cs="Times New Roman"/>
        </w:rPr>
        <w:t xml:space="preserve"> can prepare many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Orders. There will be one Payment for one Order.</w:t>
      </w:r>
      <w:r w:rsidR="00EA1981" w:rsidRPr="00A83D48">
        <w:rPr>
          <w:rFonts w:ascii="Times New Roman" w:hAnsi="Times New Roman" w:cs="Times New Roman"/>
        </w:rPr>
        <w:t xml:space="preserve"> As previous the Payment will be useless without</w:t>
      </w:r>
    </w:p>
    <w:p w14:paraId="3A0956F6" w14:textId="10C433DC" w:rsidR="00EA1981" w:rsidRPr="00A83D48" w:rsidRDefault="006570F1"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1981" w:rsidRPr="00A83D48">
        <w:rPr>
          <w:rFonts w:ascii="Times New Roman" w:hAnsi="Times New Roman" w:cs="Times New Roman"/>
        </w:rPr>
        <w:t>Order.</w:t>
      </w:r>
    </w:p>
    <w:p w14:paraId="52062F40" w14:textId="77777777" w:rsidR="006570F1" w:rsidRDefault="006570F1" w:rsidP="00E92799">
      <w:pPr>
        <w:tabs>
          <w:tab w:val="left" w:pos="255"/>
        </w:tabs>
        <w:spacing w:after="0" w:line="276" w:lineRule="auto"/>
        <w:rPr>
          <w:rFonts w:ascii="Times New Roman" w:hAnsi="Times New Roman" w:cs="Times New Roman"/>
          <w:b/>
        </w:rPr>
      </w:pPr>
    </w:p>
    <w:p w14:paraId="5BBEC531" w14:textId="77777777" w:rsidR="009F2AA3" w:rsidRDefault="009F2AA3" w:rsidP="00E92799">
      <w:pPr>
        <w:tabs>
          <w:tab w:val="left" w:pos="255"/>
        </w:tabs>
        <w:spacing w:after="0" w:line="276" w:lineRule="auto"/>
        <w:rPr>
          <w:rFonts w:ascii="Times New Roman" w:hAnsi="Times New Roman" w:cs="Times New Roman"/>
          <w:b/>
        </w:rPr>
      </w:pPr>
    </w:p>
    <w:p w14:paraId="477C9528" w14:textId="0F3739B4" w:rsidR="00BD4405" w:rsidRPr="00A83D48" w:rsidRDefault="0017429A" w:rsidP="00E92799">
      <w:pPr>
        <w:tabs>
          <w:tab w:val="left" w:pos="255"/>
        </w:tabs>
        <w:spacing w:after="0" w:line="276" w:lineRule="auto"/>
        <w:rPr>
          <w:rFonts w:ascii="Times New Roman" w:hAnsi="Times New Roman" w:cs="Times New Roman"/>
        </w:rPr>
      </w:pPr>
      <w:r w:rsidRPr="00A83D48">
        <w:rPr>
          <w:rFonts w:ascii="Times New Roman" w:hAnsi="Times New Roman" w:cs="Times New Roman"/>
          <w:b/>
        </w:rPr>
        <w:t>5</w:t>
      </w:r>
      <w:r w:rsidR="00BD4405" w:rsidRPr="00A83D48">
        <w:rPr>
          <w:rFonts w:ascii="Times New Roman" w:hAnsi="Times New Roman" w:cs="Times New Roman"/>
          <w:b/>
        </w:rPr>
        <w:t xml:space="preserve">. Time Schedule (Gantt Chart) – </w:t>
      </w:r>
      <w:r w:rsidR="00EB0502" w:rsidRPr="00A83D48">
        <w:rPr>
          <w:rFonts w:ascii="Times New Roman" w:hAnsi="Times New Roman" w:cs="Times New Roman"/>
          <w:b/>
        </w:rPr>
        <w:t>(</w:t>
      </w:r>
      <w:r w:rsidR="00BD4405" w:rsidRPr="00A83D48">
        <w:rPr>
          <w:rFonts w:ascii="Times New Roman" w:hAnsi="Times New Roman" w:cs="Times New Roman"/>
          <w:i/>
        </w:rPr>
        <w:t>Refer Appendix</w:t>
      </w:r>
      <w:r w:rsidR="00840B2F">
        <w:rPr>
          <w:rFonts w:ascii="Times New Roman" w:hAnsi="Times New Roman" w:cs="Times New Roman"/>
        </w:rPr>
        <w:t xml:space="preserve"> 6</w:t>
      </w:r>
      <w:r w:rsidR="00EB094B" w:rsidRPr="00A83D48">
        <w:rPr>
          <w:rFonts w:ascii="Times New Roman" w:hAnsi="Times New Roman" w:cs="Times New Roman"/>
        </w:rPr>
        <w:t>.7</w:t>
      </w:r>
      <w:r w:rsidR="00EB0502" w:rsidRPr="00A83D48">
        <w:rPr>
          <w:rFonts w:ascii="Times New Roman" w:hAnsi="Times New Roman" w:cs="Times New Roman"/>
        </w:rPr>
        <w:t>)</w:t>
      </w:r>
    </w:p>
    <w:p w14:paraId="1172E7B1" w14:textId="77777777" w:rsidR="000541AF" w:rsidRPr="00A83D48" w:rsidRDefault="000541AF" w:rsidP="00E92799">
      <w:pPr>
        <w:tabs>
          <w:tab w:val="left" w:pos="255"/>
        </w:tabs>
        <w:spacing w:after="0" w:line="276" w:lineRule="auto"/>
        <w:rPr>
          <w:rFonts w:ascii="Times New Roman" w:hAnsi="Times New Roman" w:cs="Times New Roman"/>
        </w:rPr>
      </w:pPr>
    </w:p>
    <w:p w14:paraId="4AB6B8F3" w14:textId="77777777" w:rsidR="000541AF" w:rsidRPr="00A83D48" w:rsidRDefault="000541AF" w:rsidP="00E92799">
      <w:pPr>
        <w:tabs>
          <w:tab w:val="left" w:pos="255"/>
        </w:tabs>
        <w:spacing w:after="0" w:line="276" w:lineRule="auto"/>
        <w:rPr>
          <w:rFonts w:ascii="Times New Roman" w:hAnsi="Times New Roman" w:cs="Times New Roman"/>
        </w:rPr>
      </w:pPr>
    </w:p>
    <w:p w14:paraId="120765F5" w14:textId="26E46501"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 Appendixes</w:t>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p>
    <w:p w14:paraId="40DF26DE" w14:textId="77777777" w:rsidR="003E4EF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sidRPr="00A83D48">
        <w:rPr>
          <w:rFonts w:ascii="Times New Roman" w:eastAsia="Times New Roman" w:hAnsi="Times New Roman" w:cs="Times New Roman"/>
          <w:color w:val="000000"/>
        </w:rPr>
        <w:tab/>
      </w:r>
    </w:p>
    <w:p w14:paraId="4BE2FBB3" w14:textId="29AA2B35" w:rsidR="00A318BD" w:rsidRPr="00A83D48" w:rsidRDefault="003E4EF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color w:val="000000"/>
        </w:rPr>
        <w:tab/>
      </w:r>
      <w:r w:rsidR="004C595C">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1 Onion Diagram</w:t>
      </w:r>
      <w:r w:rsidR="00A318BD" w:rsidRPr="00A83D48">
        <w:rPr>
          <w:rFonts w:ascii="Times New Roman" w:eastAsia="Times New Roman" w:hAnsi="Times New Roman" w:cs="Times New Roman"/>
          <w:b/>
          <w:color w:val="000000"/>
        </w:rPr>
        <w:tab/>
      </w:r>
    </w:p>
    <w:p w14:paraId="5DDECED4"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7B17BD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EE81B3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96873A8" w14:textId="77777777" w:rsidR="00A318BD"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5408" behindDoc="0" locked="0" layoutInCell="1" allowOverlap="1" wp14:anchorId="0AB53E25" wp14:editId="661DCA3C">
            <wp:simplePos x="0" y="0"/>
            <wp:positionH relativeFrom="margin">
              <wp:align>center</wp:align>
            </wp:positionH>
            <wp:positionV relativeFrom="paragraph">
              <wp:posOffset>62479</wp:posOffset>
            </wp:positionV>
            <wp:extent cx="4848860" cy="4200525"/>
            <wp:effectExtent l="0" t="0" r="889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ion diagram.PNG"/>
                    <pic:cNvPicPr/>
                  </pic:nvPicPr>
                  <pic:blipFill>
                    <a:blip r:embed="rId10">
                      <a:extLst>
                        <a:ext uri="{28A0092B-C50C-407E-A947-70E740481C1C}">
                          <a14:useLocalDpi xmlns:a14="http://schemas.microsoft.com/office/drawing/2010/main" val="0"/>
                        </a:ext>
                      </a:extLst>
                    </a:blip>
                    <a:stretch>
                      <a:fillRect/>
                    </a:stretch>
                  </pic:blipFill>
                  <pic:spPr>
                    <a:xfrm>
                      <a:off x="0" y="0"/>
                      <a:ext cx="4848860" cy="4200525"/>
                    </a:xfrm>
                    <a:prstGeom prst="rect">
                      <a:avLst/>
                    </a:prstGeom>
                  </pic:spPr>
                </pic:pic>
              </a:graphicData>
            </a:graphic>
          </wp:anchor>
        </w:drawing>
      </w:r>
    </w:p>
    <w:p w14:paraId="2729BEE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8CCF8D"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0319D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02D06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01D8F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ED0B2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23421" w14:textId="77777777" w:rsidR="00623FA6" w:rsidRPr="00A83D48" w:rsidRDefault="002816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7926C913"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FFCDE1A"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2E1838F"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080BEF2"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2A1406"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74EE6F3" w14:textId="77777777" w:rsidR="004F0E72"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8FEB7AB"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D8E83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251A90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1CE2E9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DDEF1EF"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F440C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166F6A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113A03"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EB5AA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01C98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9C380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F0AA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E7E6B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8B73C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E50C41"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14029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0B420B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56E4D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596E5D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FBACF1"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A26527F"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37ADC6"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8494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2FE50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72659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126463" w14:textId="381CDFCA"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2 Use case Diagram</w:t>
      </w:r>
    </w:p>
    <w:p w14:paraId="26A213B1" w14:textId="1EEF29F5" w:rsidR="00A318BD" w:rsidRPr="00A83D48" w:rsidRDefault="00FD7B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anchor distT="0" distB="0" distL="114300" distR="114300" simplePos="0" relativeHeight="251667456" behindDoc="0" locked="0" layoutInCell="1" allowOverlap="1" wp14:anchorId="6675D3F1" wp14:editId="5246D47E">
            <wp:simplePos x="0" y="0"/>
            <wp:positionH relativeFrom="margin">
              <wp:align>left</wp:align>
            </wp:positionH>
            <wp:positionV relativeFrom="paragraph">
              <wp:posOffset>287765</wp:posOffset>
            </wp:positionV>
            <wp:extent cx="6858000" cy="70262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7026275"/>
                    </a:xfrm>
                    <a:prstGeom prst="rect">
                      <a:avLst/>
                    </a:prstGeom>
                  </pic:spPr>
                </pic:pic>
              </a:graphicData>
            </a:graphic>
          </wp:anchor>
        </w:drawing>
      </w:r>
    </w:p>
    <w:p w14:paraId="32DA2C18" w14:textId="0FD2A4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A506F" w14:textId="1A2EECF3"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4CA99D" w14:textId="38152E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3A61C" w14:textId="14DEF7BB"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4D82AE1" w14:textId="77777777" w:rsidR="009343EB" w:rsidRPr="00A83D48" w:rsidRDefault="000D04E1"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3F1E81C" w14:textId="77777777" w:rsidR="009343EB" w:rsidRPr="00A83D48" w:rsidRDefault="009343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49F8C2" w14:textId="4F006466"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 xml:space="preserve">.3 </w:t>
      </w:r>
      <w:r w:rsidR="00D671B1">
        <w:rPr>
          <w:rFonts w:ascii="Times New Roman" w:eastAsia="Times New Roman" w:hAnsi="Times New Roman" w:cs="Times New Roman"/>
          <w:b/>
          <w:color w:val="000000"/>
        </w:rPr>
        <w:t xml:space="preserve">System </w:t>
      </w:r>
      <w:bookmarkStart w:id="1" w:name="_GoBack"/>
      <w:bookmarkEnd w:id="1"/>
      <w:r w:rsidR="00A318BD" w:rsidRPr="00A83D48">
        <w:rPr>
          <w:rFonts w:ascii="Times New Roman" w:eastAsia="Times New Roman" w:hAnsi="Times New Roman" w:cs="Times New Roman"/>
          <w:b/>
          <w:color w:val="000000"/>
        </w:rPr>
        <w:t>Overall Architecture</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0AD8DF01" w14:textId="77C13586"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A5076C0" w14:textId="4A2F3EE1" w:rsidR="004C595C" w:rsidRDefault="0037472E"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anchor distT="0" distB="0" distL="114300" distR="114300" simplePos="0" relativeHeight="251668480" behindDoc="0" locked="0" layoutInCell="1" allowOverlap="1" wp14:anchorId="024BF649" wp14:editId="0AF8C27C">
            <wp:simplePos x="0" y="0"/>
            <wp:positionH relativeFrom="column">
              <wp:posOffset>584283</wp:posOffset>
            </wp:positionH>
            <wp:positionV relativeFrom="paragraph">
              <wp:posOffset>8034</wp:posOffset>
            </wp:positionV>
            <wp:extent cx="5449570" cy="79984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itec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49570" cy="7998460"/>
                    </a:xfrm>
                    <a:prstGeom prst="rect">
                      <a:avLst/>
                    </a:prstGeom>
                  </pic:spPr>
                </pic:pic>
              </a:graphicData>
            </a:graphic>
            <wp14:sizeRelH relativeFrom="margin">
              <wp14:pctWidth>0</wp14:pctWidth>
            </wp14:sizeRelH>
            <wp14:sizeRelV relativeFrom="margin">
              <wp14:pctHeight>0</wp14:pctHeight>
            </wp14:sizeRelV>
          </wp:anchor>
        </w:drawing>
      </w:r>
      <w:r w:rsidR="004C595C">
        <w:rPr>
          <w:rFonts w:ascii="Times New Roman" w:eastAsia="Times New Roman" w:hAnsi="Times New Roman" w:cs="Times New Roman"/>
          <w:b/>
          <w:color w:val="000000"/>
        </w:rPr>
        <w:tab/>
      </w:r>
    </w:p>
    <w:p w14:paraId="246E35D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144B74" w14:textId="56F79238"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9F6C85"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12F9D0" w14:textId="6C7FDD2A"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06960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7435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EA0546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D2B29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19DCB0"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342E9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D45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97F039"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E7686B" w14:textId="1495121C"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89D7C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5E932"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90065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35130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CCCA3F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C1DF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8D66CA3"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12963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51A60A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FFAAC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C6EEC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C34D9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F84790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8235C2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32BD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C06CC7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F1C3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4A572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FE3FA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D6E6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E1DCE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BE488A0" w14:textId="3DDF4E65"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95A1B98" w14:textId="3FB61B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E17C45" w14:textId="01CB7F0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694C0B" w14:textId="4DB1E61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9707E9" w14:textId="541B8C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1714D0" w14:textId="3A69BD7E"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865EFC" w14:textId="3998D9C6"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F6A0D9" w14:textId="470067D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89435" w14:textId="0D361D55"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551012">
        <w:rPr>
          <w:rFonts w:ascii="Times New Roman" w:eastAsia="Times New Roman" w:hAnsi="Times New Roman" w:cs="Times New Roman"/>
          <w:b/>
          <w:color w:val="000000"/>
        </w:rPr>
        <w:t>4</w:t>
      </w:r>
      <w:r w:rsidR="00A318BD" w:rsidRPr="00A83D48">
        <w:rPr>
          <w:rFonts w:ascii="Times New Roman" w:eastAsia="Times New Roman" w:hAnsi="Times New Roman" w:cs="Times New Roman"/>
          <w:b/>
          <w:color w:val="000000"/>
        </w:rPr>
        <w:t xml:space="preserve"> Activity Diagrams</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31FA7611" w14:textId="320FBEF5" w:rsidR="00B3404D"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0904895" w14:textId="2E45BC19" w:rsidR="00741B56" w:rsidRPr="00A83D48" w:rsidRDefault="00B340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00551012">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1 User Registration</w:t>
      </w:r>
    </w:p>
    <w:p w14:paraId="6A3D773C" w14:textId="2B60858B"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314236B" w14:textId="30EFE64F" w:rsidR="003220B8" w:rsidRPr="00A83D48" w:rsidRDefault="00DA448E"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0288" behindDoc="0" locked="0" layoutInCell="1" allowOverlap="1" wp14:anchorId="5A9E64EB" wp14:editId="78A9C4A1">
            <wp:simplePos x="0" y="0"/>
            <wp:positionH relativeFrom="margin">
              <wp:align>right</wp:align>
            </wp:positionH>
            <wp:positionV relativeFrom="paragraph">
              <wp:posOffset>3175</wp:posOffset>
            </wp:positionV>
            <wp:extent cx="5943600" cy="45161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ra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16120"/>
                    </a:xfrm>
                    <a:prstGeom prst="rect">
                      <a:avLst/>
                    </a:prstGeom>
                  </pic:spPr>
                </pic:pic>
              </a:graphicData>
            </a:graphic>
            <wp14:sizeRelV relativeFrom="margin">
              <wp14:pctHeight>0</wp14:pctHeight>
            </wp14:sizeRelV>
          </wp:anchor>
        </w:drawing>
      </w:r>
    </w:p>
    <w:p w14:paraId="469FABEB" w14:textId="1D959A0B" w:rsidR="003220B8"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6932D5C"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401E3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1D38D6D"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E574F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46CC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8D50A0"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5AF786"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D68AA7"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391DA4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6F6C5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69C5FA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80E9B42"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66E3AF" w14:textId="77777777" w:rsidR="008B13C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23E94089" w14:textId="77777777" w:rsidR="00DA448E" w:rsidRDefault="00DA448E"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p>
    <w:p w14:paraId="1D39669A" w14:textId="7DE87B80" w:rsidR="00741B56" w:rsidRPr="00A83D48" w:rsidRDefault="004C595C"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2 User Login</w:t>
      </w:r>
    </w:p>
    <w:p w14:paraId="3E21D3FF"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CEC45D"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inline distT="0" distB="0" distL="0" distR="0" wp14:anchorId="53FECF39" wp14:editId="71609FDC">
            <wp:extent cx="5943600" cy="2713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414FFEC0" w14:textId="77777777" w:rsidR="00A550FC"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539BCA35" w14:textId="404F01B6" w:rsidR="00A318BD" w:rsidRPr="00DA448E" w:rsidRDefault="00DA448E" w:rsidP="00DA448E">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b/>
      </w:r>
      <w:r>
        <w:rPr>
          <w:rFonts w:ascii="Times New Roman" w:eastAsia="Times New Roman" w:hAnsi="Times New Roman" w:cs="Times New Roman"/>
          <w:b/>
          <w:color w:val="000000"/>
        </w:rPr>
        <w:tab/>
        <w:t>6</w:t>
      </w:r>
      <w:r w:rsidR="00741B56" w:rsidRPr="00A83D48">
        <w:rPr>
          <w:rFonts w:ascii="Times New Roman" w:eastAsia="Times New Roman" w:hAnsi="Times New Roman" w:cs="Times New Roman"/>
          <w:b/>
          <w:color w:val="000000"/>
        </w:rPr>
        <w:t xml:space="preserve">.4.3 </w:t>
      </w:r>
      <w:r w:rsidR="00741B56" w:rsidRPr="00A83D48">
        <w:rPr>
          <w:rFonts w:ascii="Times New Roman" w:hAnsi="Times New Roman" w:cs="Times New Roman"/>
          <w:b/>
        </w:rPr>
        <w:t>Search and Order Product</w:t>
      </w:r>
    </w:p>
    <w:p w14:paraId="1AA940CD" w14:textId="77777777" w:rsidR="00A550FC" w:rsidRPr="00A83D48" w:rsidRDefault="00A550FC" w:rsidP="00A318BD">
      <w:pPr>
        <w:pBdr>
          <w:top w:val="nil"/>
          <w:left w:val="nil"/>
          <w:bottom w:val="nil"/>
          <w:right w:val="nil"/>
          <w:between w:val="nil"/>
        </w:pBdr>
        <w:spacing w:after="0" w:line="288" w:lineRule="auto"/>
        <w:rPr>
          <w:rFonts w:ascii="Times New Roman" w:hAnsi="Times New Roman" w:cs="Times New Roman"/>
          <w:b/>
        </w:rPr>
      </w:pPr>
    </w:p>
    <w:p w14:paraId="6A27C160" w14:textId="77777777" w:rsidR="00A550FC" w:rsidRPr="00A83D48" w:rsidRDefault="0020736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1312" behindDoc="0" locked="0" layoutInCell="1" allowOverlap="1" wp14:anchorId="22E1B92E" wp14:editId="4889CFBC">
            <wp:simplePos x="0" y="0"/>
            <wp:positionH relativeFrom="margin">
              <wp:align>right</wp:align>
            </wp:positionH>
            <wp:positionV relativeFrom="paragraph">
              <wp:posOffset>247125</wp:posOffset>
            </wp:positionV>
            <wp:extent cx="5943600" cy="69024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ke Ord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902450"/>
                    </a:xfrm>
                    <a:prstGeom prst="rect">
                      <a:avLst/>
                    </a:prstGeom>
                  </pic:spPr>
                </pic:pic>
              </a:graphicData>
            </a:graphic>
          </wp:anchor>
        </w:drawing>
      </w:r>
    </w:p>
    <w:p w14:paraId="123275F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4E4426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D40957" w14:textId="77777777" w:rsidR="003615CD" w:rsidRPr="00A83D48" w:rsidRDefault="003615C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B09F48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F7A7F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F40B1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5A796D"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4F11F0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40B7A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AD310A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33E3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A26B7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0089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A0DC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EEF7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9A6D0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2DD4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03142"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AE6E7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D1B67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28BB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C5B4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A203B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75BAA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8783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C5C00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647AD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C9BA69"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01375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B505B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A8C95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401D17"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9A8CE1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F69D1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F68F84"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ECB27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874E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3D2EBD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AE35C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0EBC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711F4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C90025"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77109D" w14:textId="4DBB84B2" w:rsidR="00A318BD" w:rsidRPr="00A83D48"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5 Class Diagram</w:t>
      </w:r>
      <w:r w:rsidR="00A318BD" w:rsidRPr="00A83D48">
        <w:rPr>
          <w:rFonts w:ascii="Times New Roman" w:eastAsia="Times New Roman" w:hAnsi="Times New Roman" w:cs="Times New Roman"/>
          <w:b/>
          <w:color w:val="000000"/>
        </w:rPr>
        <w:tab/>
      </w:r>
    </w:p>
    <w:p w14:paraId="3AC5583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2336" behindDoc="0" locked="0" layoutInCell="1" allowOverlap="1" wp14:anchorId="69F337B6" wp14:editId="32AD27D8">
            <wp:simplePos x="0" y="0"/>
            <wp:positionH relativeFrom="margin">
              <wp:align>right</wp:align>
            </wp:positionH>
            <wp:positionV relativeFrom="paragraph">
              <wp:posOffset>187656</wp:posOffset>
            </wp:positionV>
            <wp:extent cx="5943600" cy="70040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 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004050"/>
                    </a:xfrm>
                    <a:prstGeom prst="rect">
                      <a:avLst/>
                    </a:prstGeom>
                  </pic:spPr>
                </pic:pic>
              </a:graphicData>
            </a:graphic>
          </wp:anchor>
        </w:drawing>
      </w:r>
    </w:p>
    <w:p w14:paraId="3FD5EF2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44755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656AA6E"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D531E69" w14:textId="7B5EF520"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C4B11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CA298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A8E58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7A6E0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DC7B7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78FAD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53CD57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9D50BE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D37153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536509F"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BFDBF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65BA3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FA6A29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B8019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2231C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DBBDE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10823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6015C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313E8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39825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49F24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4E0BA9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62948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CE829C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97760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9705D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C7DE2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A2435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FF2A1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FD9B8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E4368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15584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851D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97975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95CB5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A656D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5E63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4A67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EEC663" w14:textId="77777777" w:rsidR="00AE2704" w:rsidRDefault="00AE2704"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7C5EA43" w14:textId="57A290EE" w:rsidR="00E92799" w:rsidRPr="00A83D48"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6 ER Diagram</w:t>
      </w:r>
      <w:r w:rsidR="00A318BD" w:rsidRPr="00A83D48">
        <w:rPr>
          <w:rFonts w:ascii="Times New Roman" w:eastAsia="Times New Roman" w:hAnsi="Times New Roman" w:cs="Times New Roman"/>
          <w:b/>
          <w:color w:val="000000"/>
        </w:rPr>
        <w:tab/>
      </w:r>
    </w:p>
    <w:p w14:paraId="6EB8DF35" w14:textId="7E98C797" w:rsidR="008E5D3D" w:rsidRPr="00A83D48" w:rsidRDefault="008E5D3D"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557F069" w14:textId="02AABD20" w:rsidR="001950DC" w:rsidRPr="00A83D48" w:rsidRDefault="00F01A9A" w:rsidP="000C5313">
      <w:pPr>
        <w:pStyle w:val="ListParagraph"/>
        <w:spacing w:line="276" w:lineRule="auto"/>
        <w:ind w:left="630"/>
        <w:rPr>
          <w:rFonts w:ascii="Times New Roman" w:hAnsi="Times New Roman" w:cs="Times New Roman"/>
          <w:b/>
        </w:rPr>
      </w:pPr>
      <w:r>
        <w:rPr>
          <w:rFonts w:ascii="Times New Roman" w:eastAsia="Times New Roman" w:hAnsi="Times New Roman" w:cs="Times New Roman"/>
          <w:noProof/>
        </w:rPr>
        <w:drawing>
          <wp:anchor distT="0" distB="0" distL="114300" distR="114300" simplePos="0" relativeHeight="251666432" behindDoc="0" locked="0" layoutInCell="1" allowOverlap="1" wp14:anchorId="040539E1" wp14:editId="29360E23">
            <wp:simplePos x="0" y="0"/>
            <wp:positionH relativeFrom="margin">
              <wp:posOffset>3810</wp:posOffset>
            </wp:positionH>
            <wp:positionV relativeFrom="paragraph">
              <wp:posOffset>106349</wp:posOffset>
            </wp:positionV>
            <wp:extent cx="6297295" cy="749998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 Origina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7295" cy="7499985"/>
                    </a:xfrm>
                    <a:prstGeom prst="rect">
                      <a:avLst/>
                    </a:prstGeom>
                  </pic:spPr>
                </pic:pic>
              </a:graphicData>
            </a:graphic>
            <wp14:sizeRelH relativeFrom="margin">
              <wp14:pctWidth>0</wp14:pctWidth>
            </wp14:sizeRelH>
            <wp14:sizeRelV relativeFrom="margin">
              <wp14:pctHeight>0</wp14:pctHeight>
            </wp14:sizeRelV>
          </wp:anchor>
        </w:drawing>
      </w:r>
    </w:p>
    <w:p w14:paraId="59AEC53C" w14:textId="4A146424" w:rsidR="000C5313" w:rsidRPr="00A83D48" w:rsidRDefault="000C5313" w:rsidP="000C5313">
      <w:pPr>
        <w:rPr>
          <w:rFonts w:ascii="Times New Roman" w:eastAsia="Times New Roman" w:hAnsi="Times New Roman" w:cs="Times New Roman"/>
          <w:b/>
        </w:rPr>
      </w:pPr>
    </w:p>
    <w:p w14:paraId="20D16784" w14:textId="32B0062F" w:rsidR="000C5313" w:rsidRPr="00A83D48" w:rsidRDefault="000C5313" w:rsidP="000C5313">
      <w:pPr>
        <w:rPr>
          <w:rFonts w:ascii="Times New Roman" w:eastAsia="Times New Roman" w:hAnsi="Times New Roman" w:cs="Times New Roman"/>
          <w:b/>
        </w:rPr>
      </w:pPr>
    </w:p>
    <w:p w14:paraId="1C7CE8D4" w14:textId="267211CA" w:rsidR="008C5FF8" w:rsidRPr="00A83D48" w:rsidRDefault="008C5FF8" w:rsidP="008C5FF8">
      <w:pPr>
        <w:shd w:val="clear" w:color="auto" w:fill="FFFFFF"/>
        <w:spacing w:before="100" w:beforeAutospacing="1" w:after="100" w:afterAutospacing="1" w:line="240" w:lineRule="auto"/>
        <w:ind w:left="2160"/>
        <w:jc w:val="both"/>
        <w:rPr>
          <w:rFonts w:ascii="Times New Roman" w:eastAsia="Times New Roman" w:hAnsi="Times New Roman" w:cs="Times New Roman"/>
        </w:rPr>
      </w:pPr>
    </w:p>
    <w:p w14:paraId="7EFCD77E" w14:textId="77777777" w:rsidR="008C5FF8" w:rsidRPr="00A83D48" w:rsidRDefault="008C5FF8" w:rsidP="008C5FF8">
      <w:pPr>
        <w:pStyle w:val="ListParagraph"/>
        <w:ind w:left="2160"/>
        <w:rPr>
          <w:rFonts w:ascii="Times New Roman" w:eastAsia="Times New Roman" w:hAnsi="Times New Roman" w:cs="Times New Roman"/>
          <w:b/>
        </w:rPr>
      </w:pPr>
    </w:p>
    <w:p w14:paraId="44E3EBBE" w14:textId="77777777" w:rsidR="005D05EF" w:rsidRPr="00A83D48" w:rsidRDefault="005D05EF">
      <w:pPr>
        <w:rPr>
          <w:rFonts w:ascii="Times New Roman" w:eastAsia="Times New Roman" w:hAnsi="Times New Roman" w:cs="Times New Roman"/>
        </w:rPr>
      </w:pPr>
    </w:p>
    <w:p w14:paraId="7AFCB368" w14:textId="77777777" w:rsidR="00F822C1" w:rsidRDefault="00F822C1">
      <w:pPr>
        <w:rPr>
          <w:rFonts w:ascii="Times New Roman" w:eastAsia="Times New Roman" w:hAnsi="Times New Roman" w:cs="Times New Roman"/>
          <w:b/>
        </w:rPr>
      </w:pPr>
    </w:p>
    <w:p w14:paraId="4B7B9305" w14:textId="77777777" w:rsidR="00F822C1" w:rsidRDefault="00F822C1">
      <w:pPr>
        <w:rPr>
          <w:rFonts w:ascii="Times New Roman" w:eastAsia="Times New Roman" w:hAnsi="Times New Roman" w:cs="Times New Roman"/>
          <w:b/>
        </w:rPr>
      </w:pPr>
    </w:p>
    <w:p w14:paraId="5EC3F291" w14:textId="77777777" w:rsidR="00F822C1" w:rsidRDefault="00F822C1">
      <w:pPr>
        <w:rPr>
          <w:rFonts w:ascii="Times New Roman" w:eastAsia="Times New Roman" w:hAnsi="Times New Roman" w:cs="Times New Roman"/>
          <w:b/>
        </w:rPr>
      </w:pPr>
    </w:p>
    <w:p w14:paraId="1E3D9705" w14:textId="77777777" w:rsidR="00F822C1" w:rsidRDefault="00F822C1">
      <w:pPr>
        <w:rPr>
          <w:rFonts w:ascii="Times New Roman" w:eastAsia="Times New Roman" w:hAnsi="Times New Roman" w:cs="Times New Roman"/>
          <w:b/>
        </w:rPr>
      </w:pPr>
    </w:p>
    <w:p w14:paraId="3BD75556" w14:textId="77777777" w:rsidR="00F822C1" w:rsidRDefault="00F822C1">
      <w:pPr>
        <w:rPr>
          <w:rFonts w:ascii="Times New Roman" w:eastAsia="Times New Roman" w:hAnsi="Times New Roman" w:cs="Times New Roman"/>
          <w:b/>
        </w:rPr>
      </w:pPr>
    </w:p>
    <w:p w14:paraId="4EF198C3" w14:textId="77777777" w:rsidR="00F822C1" w:rsidRDefault="00F822C1">
      <w:pPr>
        <w:rPr>
          <w:rFonts w:ascii="Times New Roman" w:eastAsia="Times New Roman" w:hAnsi="Times New Roman" w:cs="Times New Roman"/>
          <w:b/>
        </w:rPr>
      </w:pPr>
    </w:p>
    <w:p w14:paraId="257E467C" w14:textId="3F3BEFD9" w:rsidR="00F822C1" w:rsidRDefault="00F822C1">
      <w:pPr>
        <w:rPr>
          <w:rFonts w:ascii="Times New Roman" w:eastAsia="Times New Roman" w:hAnsi="Times New Roman" w:cs="Times New Roman"/>
          <w:b/>
        </w:rPr>
      </w:pPr>
    </w:p>
    <w:p w14:paraId="7862CE1F" w14:textId="1B26FDA5" w:rsidR="00F822C1" w:rsidRDefault="00F822C1">
      <w:pPr>
        <w:rPr>
          <w:rFonts w:ascii="Times New Roman" w:eastAsia="Times New Roman" w:hAnsi="Times New Roman" w:cs="Times New Roman"/>
          <w:b/>
        </w:rPr>
      </w:pPr>
    </w:p>
    <w:p w14:paraId="018A7B9E" w14:textId="00C78E4C" w:rsidR="00F822C1" w:rsidRDefault="00F822C1">
      <w:pPr>
        <w:rPr>
          <w:rFonts w:ascii="Times New Roman" w:eastAsia="Times New Roman" w:hAnsi="Times New Roman" w:cs="Times New Roman"/>
          <w:b/>
        </w:rPr>
      </w:pPr>
    </w:p>
    <w:p w14:paraId="38B515B8" w14:textId="10DB9B3B" w:rsidR="00F822C1" w:rsidRDefault="00F822C1">
      <w:pPr>
        <w:rPr>
          <w:rFonts w:ascii="Times New Roman" w:eastAsia="Times New Roman" w:hAnsi="Times New Roman" w:cs="Times New Roman"/>
          <w:b/>
        </w:rPr>
      </w:pPr>
    </w:p>
    <w:p w14:paraId="160F0BF7" w14:textId="3A8637C6" w:rsidR="00F822C1" w:rsidRDefault="00F822C1">
      <w:pPr>
        <w:rPr>
          <w:rFonts w:ascii="Times New Roman" w:eastAsia="Times New Roman" w:hAnsi="Times New Roman" w:cs="Times New Roman"/>
          <w:b/>
        </w:rPr>
      </w:pPr>
    </w:p>
    <w:p w14:paraId="5A4AB2AF" w14:textId="09EAB4CD" w:rsidR="00F822C1" w:rsidRDefault="00F822C1">
      <w:pPr>
        <w:rPr>
          <w:rFonts w:ascii="Times New Roman" w:eastAsia="Times New Roman" w:hAnsi="Times New Roman" w:cs="Times New Roman"/>
          <w:b/>
        </w:rPr>
      </w:pPr>
    </w:p>
    <w:p w14:paraId="7EB5C700" w14:textId="2FC818ED" w:rsidR="00F822C1" w:rsidRDefault="00F822C1">
      <w:pPr>
        <w:rPr>
          <w:rFonts w:ascii="Times New Roman" w:eastAsia="Times New Roman" w:hAnsi="Times New Roman" w:cs="Times New Roman"/>
          <w:b/>
        </w:rPr>
      </w:pPr>
    </w:p>
    <w:p w14:paraId="1EA04CA1" w14:textId="5279C102" w:rsidR="00F822C1" w:rsidRDefault="00F822C1">
      <w:pPr>
        <w:rPr>
          <w:rFonts w:ascii="Times New Roman" w:eastAsia="Times New Roman" w:hAnsi="Times New Roman" w:cs="Times New Roman"/>
          <w:b/>
        </w:rPr>
      </w:pPr>
    </w:p>
    <w:p w14:paraId="06A87942" w14:textId="3F31A438" w:rsidR="00F822C1" w:rsidRDefault="00F822C1">
      <w:pPr>
        <w:rPr>
          <w:rFonts w:ascii="Times New Roman" w:eastAsia="Times New Roman" w:hAnsi="Times New Roman" w:cs="Times New Roman"/>
          <w:b/>
        </w:rPr>
      </w:pPr>
    </w:p>
    <w:p w14:paraId="0840985F" w14:textId="7D9EB30F" w:rsidR="00F822C1" w:rsidRDefault="00F822C1">
      <w:pPr>
        <w:rPr>
          <w:rFonts w:ascii="Times New Roman" w:eastAsia="Times New Roman" w:hAnsi="Times New Roman" w:cs="Times New Roman"/>
          <w:b/>
        </w:rPr>
      </w:pPr>
    </w:p>
    <w:p w14:paraId="31221B40" w14:textId="7AA883CE" w:rsidR="00F822C1" w:rsidRDefault="00F822C1">
      <w:pPr>
        <w:rPr>
          <w:rFonts w:ascii="Times New Roman" w:eastAsia="Times New Roman" w:hAnsi="Times New Roman" w:cs="Times New Roman"/>
          <w:b/>
        </w:rPr>
      </w:pPr>
    </w:p>
    <w:p w14:paraId="047C3C92" w14:textId="2758AFFA" w:rsidR="00F822C1" w:rsidRDefault="00F822C1">
      <w:pPr>
        <w:rPr>
          <w:rFonts w:ascii="Times New Roman" w:eastAsia="Times New Roman" w:hAnsi="Times New Roman" w:cs="Times New Roman"/>
          <w:b/>
        </w:rPr>
      </w:pPr>
    </w:p>
    <w:p w14:paraId="2D2C6A1B" w14:textId="71193FB2" w:rsidR="00F822C1" w:rsidRDefault="00F822C1">
      <w:pPr>
        <w:rPr>
          <w:rFonts w:ascii="Times New Roman" w:eastAsia="Times New Roman" w:hAnsi="Times New Roman" w:cs="Times New Roman"/>
          <w:b/>
        </w:rPr>
      </w:pPr>
    </w:p>
    <w:p w14:paraId="1BEF6913" w14:textId="77777777" w:rsidR="00F822C1" w:rsidRDefault="00F822C1">
      <w:pPr>
        <w:rPr>
          <w:rFonts w:ascii="Times New Roman" w:eastAsia="Times New Roman" w:hAnsi="Times New Roman" w:cs="Times New Roman"/>
          <w:b/>
        </w:rPr>
      </w:pPr>
    </w:p>
    <w:p w14:paraId="4A9EBA85" w14:textId="77777777" w:rsidR="00F822C1" w:rsidRDefault="00F822C1">
      <w:pPr>
        <w:rPr>
          <w:rFonts w:ascii="Times New Roman" w:eastAsia="Times New Roman" w:hAnsi="Times New Roman" w:cs="Times New Roman"/>
          <w:b/>
        </w:rPr>
      </w:pPr>
    </w:p>
    <w:p w14:paraId="46665822" w14:textId="77777777" w:rsidR="00F822C1" w:rsidRDefault="00F822C1">
      <w:pPr>
        <w:rPr>
          <w:rFonts w:ascii="Times New Roman" w:eastAsia="Times New Roman" w:hAnsi="Times New Roman" w:cs="Times New Roman"/>
          <w:b/>
        </w:rPr>
      </w:pPr>
    </w:p>
    <w:p w14:paraId="5F4FE5B1" w14:textId="77777777" w:rsidR="00F822C1" w:rsidRDefault="00F822C1">
      <w:pPr>
        <w:rPr>
          <w:rFonts w:ascii="Times New Roman" w:eastAsia="Times New Roman" w:hAnsi="Times New Roman" w:cs="Times New Roman"/>
          <w:b/>
        </w:rPr>
      </w:pPr>
    </w:p>
    <w:p w14:paraId="172BB33C" w14:textId="77777777" w:rsidR="00F822C1" w:rsidRDefault="00F822C1">
      <w:pPr>
        <w:rPr>
          <w:rFonts w:ascii="Times New Roman" w:eastAsia="Times New Roman" w:hAnsi="Times New Roman" w:cs="Times New Roman"/>
          <w:b/>
        </w:rPr>
      </w:pPr>
    </w:p>
    <w:p w14:paraId="76D7B24F" w14:textId="52265C22" w:rsidR="000303A6" w:rsidRPr="00A83D48" w:rsidRDefault="00F01A9A">
      <w:pPr>
        <w:rPr>
          <w:rFonts w:ascii="Times New Roman" w:eastAsia="Times New Roman" w:hAnsi="Times New Roman" w:cs="Times New Roman"/>
          <w:b/>
        </w:rPr>
      </w:pPr>
      <w:r>
        <w:rPr>
          <w:rFonts w:ascii="Times New Roman" w:eastAsia="Times New Roman" w:hAnsi="Times New Roman" w:cs="Times New Roman"/>
          <w:b/>
        </w:rPr>
        <w:lastRenderedPageBreak/>
        <w:t>6</w:t>
      </w:r>
      <w:r w:rsidR="00FD1E5F" w:rsidRPr="00A83D48">
        <w:rPr>
          <w:rFonts w:ascii="Times New Roman" w:eastAsia="Times New Roman" w:hAnsi="Times New Roman" w:cs="Times New Roman"/>
          <w:b/>
        </w:rPr>
        <w:t>.7 Time Schedule (Gantt Chart)</w:t>
      </w:r>
    </w:p>
    <w:p w14:paraId="4BE07C2E" w14:textId="77777777" w:rsidR="00FD1E5F" w:rsidRPr="00A83D48" w:rsidRDefault="00FD1E5F">
      <w:pPr>
        <w:rPr>
          <w:rFonts w:ascii="Times New Roman" w:eastAsia="Times New Roman" w:hAnsi="Times New Roman" w:cs="Times New Roman"/>
          <w:b/>
          <w:sz w:val="24"/>
          <w:szCs w:val="24"/>
        </w:rPr>
      </w:pPr>
      <w:r w:rsidRPr="00A83D48">
        <w:rPr>
          <w:noProof/>
        </w:rPr>
        <w:drawing>
          <wp:anchor distT="0" distB="0" distL="114300" distR="114300" simplePos="0" relativeHeight="251664384" behindDoc="0" locked="0" layoutInCell="1" allowOverlap="1" wp14:anchorId="7BD30D42" wp14:editId="6AB0972F">
            <wp:simplePos x="0" y="0"/>
            <wp:positionH relativeFrom="margin">
              <wp:align>right</wp:align>
            </wp:positionH>
            <wp:positionV relativeFrom="paragraph">
              <wp:posOffset>281471</wp:posOffset>
            </wp:positionV>
            <wp:extent cx="5943600" cy="2320498"/>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20498"/>
                    </a:xfrm>
                    <a:prstGeom prst="rect">
                      <a:avLst/>
                    </a:prstGeom>
                  </pic:spPr>
                </pic:pic>
              </a:graphicData>
            </a:graphic>
          </wp:anchor>
        </w:drawing>
      </w:r>
    </w:p>
    <w:p w14:paraId="7E08D7BC" w14:textId="77777777" w:rsidR="000303A6" w:rsidRPr="00A83D48" w:rsidRDefault="000303A6">
      <w:pPr>
        <w:rPr>
          <w:rFonts w:ascii="Times New Roman" w:eastAsia="Times New Roman" w:hAnsi="Times New Roman" w:cs="Times New Roman"/>
          <w:b/>
          <w:sz w:val="24"/>
          <w:szCs w:val="24"/>
        </w:rPr>
      </w:pPr>
    </w:p>
    <w:p w14:paraId="34493E22" w14:textId="77777777" w:rsidR="000303A6" w:rsidRPr="00A83D48" w:rsidRDefault="000303A6">
      <w:pPr>
        <w:rPr>
          <w:rFonts w:ascii="Times New Roman" w:eastAsia="Times New Roman" w:hAnsi="Times New Roman" w:cs="Times New Roman"/>
          <w:b/>
          <w:sz w:val="24"/>
          <w:szCs w:val="24"/>
        </w:rPr>
      </w:pPr>
    </w:p>
    <w:p w14:paraId="78E17B7C" w14:textId="77777777" w:rsidR="000303A6" w:rsidRPr="00A83D48" w:rsidRDefault="000303A6">
      <w:pPr>
        <w:rPr>
          <w:rFonts w:ascii="Times New Roman" w:eastAsia="Times New Roman" w:hAnsi="Times New Roman" w:cs="Times New Roman"/>
          <w:b/>
          <w:sz w:val="24"/>
          <w:szCs w:val="24"/>
        </w:rPr>
      </w:pPr>
    </w:p>
    <w:p w14:paraId="7D4B3BC7" w14:textId="77777777" w:rsidR="000303A6" w:rsidRPr="00A83D48" w:rsidRDefault="000303A6">
      <w:pPr>
        <w:rPr>
          <w:rFonts w:ascii="Times New Roman" w:eastAsia="Times New Roman" w:hAnsi="Times New Roman" w:cs="Times New Roman"/>
          <w:b/>
          <w:sz w:val="24"/>
          <w:szCs w:val="24"/>
        </w:rPr>
      </w:pPr>
    </w:p>
    <w:p w14:paraId="4A414BAF" w14:textId="77777777" w:rsidR="000303A6" w:rsidRPr="00A83D48" w:rsidRDefault="000303A6">
      <w:pPr>
        <w:rPr>
          <w:rFonts w:ascii="Times New Roman" w:eastAsia="Times New Roman" w:hAnsi="Times New Roman" w:cs="Times New Roman"/>
          <w:b/>
          <w:sz w:val="24"/>
          <w:szCs w:val="24"/>
        </w:rPr>
      </w:pPr>
    </w:p>
    <w:p w14:paraId="4601654C" w14:textId="77777777" w:rsidR="000303A6" w:rsidRPr="00A83D48" w:rsidRDefault="000303A6">
      <w:pPr>
        <w:rPr>
          <w:rFonts w:ascii="Times New Roman" w:eastAsia="Times New Roman" w:hAnsi="Times New Roman" w:cs="Times New Roman"/>
          <w:b/>
          <w:sz w:val="24"/>
          <w:szCs w:val="24"/>
        </w:rPr>
      </w:pPr>
    </w:p>
    <w:p w14:paraId="3E97DD97" w14:textId="77777777" w:rsidR="000303A6" w:rsidRPr="00A83D48" w:rsidRDefault="000303A6">
      <w:pPr>
        <w:rPr>
          <w:rFonts w:ascii="Times New Roman" w:eastAsia="Times New Roman" w:hAnsi="Times New Roman" w:cs="Times New Roman"/>
          <w:b/>
          <w:sz w:val="24"/>
          <w:szCs w:val="24"/>
        </w:rPr>
      </w:pPr>
    </w:p>
    <w:p w14:paraId="631CC08C" w14:textId="77777777" w:rsidR="000303A6" w:rsidRPr="00A83D48" w:rsidRDefault="000303A6">
      <w:pPr>
        <w:rPr>
          <w:rFonts w:ascii="Times New Roman" w:eastAsia="Times New Roman" w:hAnsi="Times New Roman" w:cs="Times New Roman"/>
          <w:b/>
          <w:sz w:val="24"/>
          <w:szCs w:val="24"/>
        </w:rPr>
      </w:pPr>
    </w:p>
    <w:p w14:paraId="61139AC4" w14:textId="77777777" w:rsidR="000303A6" w:rsidRPr="00A83D48" w:rsidRDefault="000303A6">
      <w:pPr>
        <w:rPr>
          <w:rFonts w:ascii="Times New Roman" w:eastAsia="Times New Roman" w:hAnsi="Times New Roman" w:cs="Times New Roman"/>
          <w:b/>
          <w:sz w:val="24"/>
          <w:szCs w:val="24"/>
        </w:rPr>
      </w:pPr>
    </w:p>
    <w:p w14:paraId="48253E39" w14:textId="77777777" w:rsidR="000303A6" w:rsidRPr="00A83D48" w:rsidRDefault="000303A6">
      <w:pPr>
        <w:rPr>
          <w:rFonts w:ascii="Times New Roman" w:eastAsia="Times New Roman" w:hAnsi="Times New Roman" w:cs="Times New Roman"/>
          <w:b/>
          <w:sz w:val="24"/>
          <w:szCs w:val="24"/>
        </w:rPr>
      </w:pPr>
    </w:p>
    <w:p w14:paraId="57D0F58F" w14:textId="77777777" w:rsidR="000303A6" w:rsidRPr="00A83D48" w:rsidRDefault="000303A6">
      <w:pPr>
        <w:rPr>
          <w:rFonts w:ascii="Times New Roman" w:eastAsia="Times New Roman" w:hAnsi="Times New Roman" w:cs="Times New Roman"/>
          <w:b/>
          <w:sz w:val="28"/>
          <w:szCs w:val="28"/>
        </w:rPr>
      </w:pPr>
    </w:p>
    <w:sectPr w:rsidR="000303A6" w:rsidRPr="00A83D48" w:rsidSect="00A83D48">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34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E0881" w14:textId="77777777" w:rsidR="00005D51" w:rsidRDefault="00005D51" w:rsidP="005D05EF">
      <w:pPr>
        <w:spacing w:after="0" w:line="240" w:lineRule="auto"/>
      </w:pPr>
      <w:r>
        <w:separator/>
      </w:r>
    </w:p>
  </w:endnote>
  <w:endnote w:type="continuationSeparator" w:id="0">
    <w:p w14:paraId="14C9F7BC" w14:textId="77777777" w:rsidR="00005D51" w:rsidRDefault="00005D51" w:rsidP="005D0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EFB45" w14:textId="77777777" w:rsidR="00716039" w:rsidRDefault="007160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7977814"/>
      <w:docPartObj>
        <w:docPartGallery w:val="Page Numbers (Bottom of Page)"/>
        <w:docPartUnique/>
      </w:docPartObj>
    </w:sdtPr>
    <w:sdtEndPr>
      <w:rPr>
        <w:noProof/>
      </w:rPr>
    </w:sdtEndPr>
    <w:sdtContent>
      <w:p w14:paraId="5D599226" w14:textId="77777777" w:rsidR="005D05EF" w:rsidRDefault="005D05EF">
        <w:pPr>
          <w:pStyle w:val="Footer"/>
          <w:jc w:val="center"/>
        </w:pPr>
        <w:r>
          <w:fldChar w:fldCharType="begin"/>
        </w:r>
        <w:r>
          <w:instrText xml:space="preserve"> PAGE   \* MERGEFORMAT </w:instrText>
        </w:r>
        <w:r>
          <w:fldChar w:fldCharType="separate"/>
        </w:r>
        <w:r w:rsidR="00D671B1">
          <w:rPr>
            <w:noProof/>
          </w:rPr>
          <w:t>13</w:t>
        </w:r>
        <w:r>
          <w:rPr>
            <w:noProof/>
          </w:rPr>
          <w:fldChar w:fldCharType="end"/>
        </w:r>
      </w:p>
    </w:sdtContent>
  </w:sdt>
  <w:p w14:paraId="5048AEF8" w14:textId="77777777" w:rsidR="005D05EF" w:rsidRDefault="005D05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C02D0" w14:textId="77777777" w:rsidR="00716039" w:rsidRDefault="007160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24F84" w14:textId="77777777" w:rsidR="00005D51" w:rsidRDefault="00005D51" w:rsidP="005D05EF">
      <w:pPr>
        <w:spacing w:after="0" w:line="240" w:lineRule="auto"/>
      </w:pPr>
      <w:r>
        <w:separator/>
      </w:r>
    </w:p>
  </w:footnote>
  <w:footnote w:type="continuationSeparator" w:id="0">
    <w:p w14:paraId="49908D93" w14:textId="77777777" w:rsidR="00005D51" w:rsidRDefault="00005D51" w:rsidP="005D0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2E4FD" w14:textId="6275814A" w:rsidR="00716039" w:rsidRDefault="007160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3ECBC" w14:textId="50EDD570" w:rsidR="00716039" w:rsidRDefault="007160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7F1B6" w14:textId="43850DF6" w:rsidR="00716039" w:rsidRDefault="007160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84079"/>
    <w:multiLevelType w:val="multilevel"/>
    <w:tmpl w:val="51D4AB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1074557A"/>
    <w:multiLevelType w:val="hybridMultilevel"/>
    <w:tmpl w:val="C6EC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D8197E"/>
    <w:multiLevelType w:val="multilevel"/>
    <w:tmpl w:val="448E7600"/>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
    <w:nsid w:val="15190648"/>
    <w:multiLevelType w:val="hybridMultilevel"/>
    <w:tmpl w:val="60203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ED10D8"/>
    <w:multiLevelType w:val="hybridMultilevel"/>
    <w:tmpl w:val="E070C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AA4C30"/>
    <w:multiLevelType w:val="multilevel"/>
    <w:tmpl w:val="3B8AA37C"/>
    <w:lvl w:ilvl="0">
      <w:start w:val="1"/>
      <w:numFmt w:val="decimal"/>
      <w:pStyle w:val="Heading1"/>
      <w:lvlText w:val="%1."/>
      <w:lvlJc w:val="left"/>
      <w:pPr>
        <w:ind w:left="432" w:hanging="432"/>
      </w:pPr>
      <w:rPr>
        <w:rFonts w:hint="eastAsia"/>
      </w:rPr>
    </w:lvl>
    <w:lvl w:ilvl="1">
      <w:start w:val="1"/>
      <w:numFmt w:val="decimal"/>
      <w:pStyle w:val="Heading2"/>
      <w:lvlText w:val="%2."/>
      <w:lvlJc w:val="left"/>
      <w:pPr>
        <w:ind w:left="576" w:hanging="576"/>
      </w:pPr>
      <w:rPr>
        <w:rFonts w:hint="eastAsia"/>
        <w:b/>
      </w:rPr>
    </w:lvl>
    <w:lvl w:ilvl="2">
      <w:start w:val="1"/>
      <w:numFmt w:val="decimal"/>
      <w:pStyle w:val="Heading3"/>
      <w:lvlText w:val="%1.%3.%2"/>
      <w:lvlJc w:val="left"/>
      <w:pPr>
        <w:ind w:left="720" w:hanging="720"/>
      </w:pPr>
      <w:rPr>
        <w:rFonts w:hint="eastAsia"/>
      </w:rPr>
    </w:lvl>
    <w:lvl w:ilvl="3">
      <w:start w:val="1"/>
      <w:numFmt w:val="decimal"/>
      <w:pStyle w:val="Heading4"/>
      <w:lvlText w:val="%1.%2.1.1."/>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nsid w:val="27940E61"/>
    <w:multiLevelType w:val="multilevel"/>
    <w:tmpl w:val="A3BCFBE2"/>
    <w:lvl w:ilvl="0">
      <w:start w:val="1"/>
      <w:numFmt w:val="bullet"/>
      <w:lvlText w:val="⮚"/>
      <w:lvlJc w:val="left"/>
      <w:pPr>
        <w:ind w:left="4329" w:hanging="360"/>
      </w:pPr>
      <w:rPr>
        <w:rFonts w:ascii="Noto Sans Symbols" w:eastAsia="Noto Sans Symbols" w:hAnsi="Noto Sans Symbols" w:cs="Noto Sans Symbols"/>
      </w:rPr>
    </w:lvl>
    <w:lvl w:ilvl="1">
      <w:start w:val="1"/>
      <w:numFmt w:val="lowerLetter"/>
      <w:lvlText w:val="%2."/>
      <w:lvlJc w:val="left"/>
      <w:pPr>
        <w:ind w:left="5049" w:hanging="360"/>
      </w:pPr>
    </w:lvl>
    <w:lvl w:ilvl="2">
      <w:start w:val="1"/>
      <w:numFmt w:val="lowerRoman"/>
      <w:lvlText w:val="%3."/>
      <w:lvlJc w:val="right"/>
      <w:pPr>
        <w:ind w:left="5769" w:hanging="180"/>
      </w:pPr>
    </w:lvl>
    <w:lvl w:ilvl="3">
      <w:start w:val="1"/>
      <w:numFmt w:val="decimal"/>
      <w:lvlText w:val="%4."/>
      <w:lvlJc w:val="left"/>
      <w:pPr>
        <w:ind w:left="6489" w:hanging="360"/>
      </w:pPr>
    </w:lvl>
    <w:lvl w:ilvl="4">
      <w:start w:val="1"/>
      <w:numFmt w:val="lowerLetter"/>
      <w:lvlText w:val="%5."/>
      <w:lvlJc w:val="left"/>
      <w:pPr>
        <w:ind w:left="7209" w:hanging="360"/>
      </w:pPr>
    </w:lvl>
    <w:lvl w:ilvl="5">
      <w:start w:val="1"/>
      <w:numFmt w:val="lowerRoman"/>
      <w:lvlText w:val="%6."/>
      <w:lvlJc w:val="right"/>
      <w:pPr>
        <w:ind w:left="7929" w:hanging="180"/>
      </w:pPr>
    </w:lvl>
    <w:lvl w:ilvl="6">
      <w:start w:val="1"/>
      <w:numFmt w:val="decimal"/>
      <w:lvlText w:val="%7."/>
      <w:lvlJc w:val="left"/>
      <w:pPr>
        <w:ind w:left="8649" w:hanging="360"/>
      </w:pPr>
    </w:lvl>
    <w:lvl w:ilvl="7">
      <w:start w:val="1"/>
      <w:numFmt w:val="lowerLetter"/>
      <w:lvlText w:val="%8."/>
      <w:lvlJc w:val="left"/>
      <w:pPr>
        <w:ind w:left="9369" w:hanging="360"/>
      </w:pPr>
    </w:lvl>
    <w:lvl w:ilvl="8">
      <w:start w:val="1"/>
      <w:numFmt w:val="lowerRoman"/>
      <w:lvlText w:val="%9."/>
      <w:lvlJc w:val="right"/>
      <w:pPr>
        <w:ind w:left="10089" w:hanging="180"/>
      </w:pPr>
    </w:lvl>
  </w:abstractNum>
  <w:abstractNum w:abstractNumId="7">
    <w:nsid w:val="27FD5974"/>
    <w:multiLevelType w:val="hybridMultilevel"/>
    <w:tmpl w:val="43162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3D620E"/>
    <w:multiLevelType w:val="multilevel"/>
    <w:tmpl w:val="F4A2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AB5114B"/>
    <w:multiLevelType w:val="hybridMultilevel"/>
    <w:tmpl w:val="2F54E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B6906BD"/>
    <w:multiLevelType w:val="hybridMultilevel"/>
    <w:tmpl w:val="6666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E76153"/>
    <w:multiLevelType w:val="multilevel"/>
    <w:tmpl w:val="969A363A"/>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2">
    <w:nsid w:val="3A854559"/>
    <w:multiLevelType w:val="hybridMultilevel"/>
    <w:tmpl w:val="4D44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786ABC"/>
    <w:multiLevelType w:val="hybridMultilevel"/>
    <w:tmpl w:val="8FC60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B05C11"/>
    <w:multiLevelType w:val="hybridMultilevel"/>
    <w:tmpl w:val="93CEF2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nsid w:val="41F92435"/>
    <w:multiLevelType w:val="hybridMultilevel"/>
    <w:tmpl w:val="784E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3A70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8AB1A9A"/>
    <w:multiLevelType w:val="hybridMultilevel"/>
    <w:tmpl w:val="3BC45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625AF2"/>
    <w:multiLevelType w:val="multilevel"/>
    <w:tmpl w:val="67163A54"/>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9">
    <w:nsid w:val="52204FAF"/>
    <w:multiLevelType w:val="multilevel"/>
    <w:tmpl w:val="7DF807AC"/>
    <w:lvl w:ilvl="0">
      <w:start w:val="2"/>
      <w:numFmt w:val="decimal"/>
      <w:lvlText w:val="%1."/>
      <w:lvlJc w:val="left"/>
      <w:pPr>
        <w:ind w:left="432" w:hanging="432"/>
      </w:pPr>
      <w:rPr>
        <w:rFonts w:hint="eastAsia"/>
      </w:rPr>
    </w:lvl>
    <w:lvl w:ilvl="1">
      <w:start w:val="2"/>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0">
    <w:nsid w:val="52874CE2"/>
    <w:multiLevelType w:val="hybridMultilevel"/>
    <w:tmpl w:val="91C8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E97388"/>
    <w:multiLevelType w:val="hybridMultilevel"/>
    <w:tmpl w:val="A35A3FD2"/>
    <w:lvl w:ilvl="0" w:tplc="AC4A2E8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2D2422"/>
    <w:multiLevelType w:val="multilevel"/>
    <w:tmpl w:val="C30AEE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nsid w:val="57DC6874"/>
    <w:multiLevelType w:val="multilevel"/>
    <w:tmpl w:val="131202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5B701E1F"/>
    <w:multiLevelType w:val="hybridMultilevel"/>
    <w:tmpl w:val="91F27F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5F8111A7"/>
    <w:multiLevelType w:val="multilevel"/>
    <w:tmpl w:val="D41A7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67EA4FE8"/>
    <w:multiLevelType w:val="multilevel"/>
    <w:tmpl w:val="8474D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6BE7452B"/>
    <w:multiLevelType w:val="hybridMultilevel"/>
    <w:tmpl w:val="815C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4E253A"/>
    <w:multiLevelType w:val="hybridMultilevel"/>
    <w:tmpl w:val="07EAF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22444D"/>
    <w:multiLevelType w:val="hybridMultilevel"/>
    <w:tmpl w:val="E73A1B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76F2742B"/>
    <w:multiLevelType w:val="multilevel"/>
    <w:tmpl w:val="B71C46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nsid w:val="76F858CF"/>
    <w:multiLevelType w:val="hybridMultilevel"/>
    <w:tmpl w:val="8E8CF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6"/>
  </w:num>
  <w:num w:numId="4">
    <w:abstractNumId w:val="6"/>
  </w:num>
  <w:num w:numId="5">
    <w:abstractNumId w:val="23"/>
  </w:num>
  <w:num w:numId="6">
    <w:abstractNumId w:val="25"/>
  </w:num>
  <w:num w:numId="7">
    <w:abstractNumId w:val="30"/>
  </w:num>
  <w:num w:numId="8">
    <w:abstractNumId w:val="1"/>
  </w:num>
  <w:num w:numId="9">
    <w:abstractNumId w:val="27"/>
  </w:num>
  <w:num w:numId="10">
    <w:abstractNumId w:val="17"/>
  </w:num>
  <w:num w:numId="11">
    <w:abstractNumId w:val="31"/>
  </w:num>
  <w:num w:numId="12">
    <w:abstractNumId w:val="28"/>
  </w:num>
  <w:num w:numId="13">
    <w:abstractNumId w:val="15"/>
  </w:num>
  <w:num w:numId="14">
    <w:abstractNumId w:val="12"/>
  </w:num>
  <w:num w:numId="15">
    <w:abstractNumId w:val="4"/>
  </w:num>
  <w:num w:numId="16">
    <w:abstractNumId w:val="7"/>
  </w:num>
  <w:num w:numId="17">
    <w:abstractNumId w:val="21"/>
  </w:num>
  <w:num w:numId="18">
    <w:abstractNumId w:val="5"/>
  </w:num>
  <w:num w:numId="19">
    <w:abstractNumId w:val="16"/>
  </w:num>
  <w:num w:numId="20">
    <w:abstractNumId w:val="11"/>
  </w:num>
  <w:num w:numId="21">
    <w:abstractNumId w:val="14"/>
  </w:num>
  <w:num w:numId="22">
    <w:abstractNumId w:val="24"/>
  </w:num>
  <w:num w:numId="23">
    <w:abstractNumId w:val="8"/>
  </w:num>
  <w:num w:numId="24">
    <w:abstractNumId w:val="29"/>
  </w:num>
  <w:num w:numId="25">
    <w:abstractNumId w:val="2"/>
  </w:num>
  <w:num w:numId="26">
    <w:abstractNumId w:val="18"/>
  </w:num>
  <w:num w:numId="27">
    <w:abstractNumId w:val="19"/>
  </w:num>
  <w:num w:numId="28">
    <w:abstractNumId w:val="9"/>
  </w:num>
  <w:num w:numId="29">
    <w:abstractNumId w:val="13"/>
  </w:num>
  <w:num w:numId="30">
    <w:abstractNumId w:val="10"/>
  </w:num>
  <w:num w:numId="31">
    <w:abstractNumId w:val="3"/>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zO3sDA2MDQ2NzJR0lEKTi0uzszPAykwqgUAjV0nSCwAAAA="/>
  </w:docVars>
  <w:rsids>
    <w:rsidRoot w:val="002354C8"/>
    <w:rsid w:val="00005D51"/>
    <w:rsid w:val="00011EBE"/>
    <w:rsid w:val="000303A6"/>
    <w:rsid w:val="000541AF"/>
    <w:rsid w:val="000C5313"/>
    <w:rsid w:val="000D04E1"/>
    <w:rsid w:val="000E38F6"/>
    <w:rsid w:val="000E6C55"/>
    <w:rsid w:val="000E70B2"/>
    <w:rsid w:val="00111346"/>
    <w:rsid w:val="0013296C"/>
    <w:rsid w:val="001439BC"/>
    <w:rsid w:val="001561B5"/>
    <w:rsid w:val="0016652A"/>
    <w:rsid w:val="0017290C"/>
    <w:rsid w:val="0017429A"/>
    <w:rsid w:val="00185D88"/>
    <w:rsid w:val="00186FF8"/>
    <w:rsid w:val="001950DC"/>
    <w:rsid w:val="001B7C37"/>
    <w:rsid w:val="001C6B17"/>
    <w:rsid w:val="001E0E33"/>
    <w:rsid w:val="001E29AA"/>
    <w:rsid w:val="001F6040"/>
    <w:rsid w:val="002015D5"/>
    <w:rsid w:val="00207362"/>
    <w:rsid w:val="00226930"/>
    <w:rsid w:val="002354C8"/>
    <w:rsid w:val="002423E4"/>
    <w:rsid w:val="00264C46"/>
    <w:rsid w:val="0028164D"/>
    <w:rsid w:val="002971FC"/>
    <w:rsid w:val="002A23A6"/>
    <w:rsid w:val="002C2362"/>
    <w:rsid w:val="002D0BBA"/>
    <w:rsid w:val="002D39AB"/>
    <w:rsid w:val="002F5D0C"/>
    <w:rsid w:val="003220B8"/>
    <w:rsid w:val="00346384"/>
    <w:rsid w:val="003615CD"/>
    <w:rsid w:val="00373DFB"/>
    <w:rsid w:val="0037472E"/>
    <w:rsid w:val="00397192"/>
    <w:rsid w:val="003E4EFD"/>
    <w:rsid w:val="00451E4B"/>
    <w:rsid w:val="00455A6B"/>
    <w:rsid w:val="0045645A"/>
    <w:rsid w:val="004B4AF5"/>
    <w:rsid w:val="004C595C"/>
    <w:rsid w:val="004F0AF8"/>
    <w:rsid w:val="004F0E72"/>
    <w:rsid w:val="00540D61"/>
    <w:rsid w:val="00540F46"/>
    <w:rsid w:val="00551012"/>
    <w:rsid w:val="00551CCC"/>
    <w:rsid w:val="0056512B"/>
    <w:rsid w:val="005A79E5"/>
    <w:rsid w:val="005B0303"/>
    <w:rsid w:val="005B345E"/>
    <w:rsid w:val="005C6244"/>
    <w:rsid w:val="005D05EF"/>
    <w:rsid w:val="005D76E3"/>
    <w:rsid w:val="005E29CA"/>
    <w:rsid w:val="005E455B"/>
    <w:rsid w:val="00623FA6"/>
    <w:rsid w:val="0065000F"/>
    <w:rsid w:val="0065559E"/>
    <w:rsid w:val="006570F1"/>
    <w:rsid w:val="006965F2"/>
    <w:rsid w:val="006B79A1"/>
    <w:rsid w:val="006D00C1"/>
    <w:rsid w:val="00716039"/>
    <w:rsid w:val="00720B0B"/>
    <w:rsid w:val="00741B56"/>
    <w:rsid w:val="00755F4E"/>
    <w:rsid w:val="00781BED"/>
    <w:rsid w:val="00791CA8"/>
    <w:rsid w:val="007A1604"/>
    <w:rsid w:val="007D4D6C"/>
    <w:rsid w:val="00813C9E"/>
    <w:rsid w:val="00840B2F"/>
    <w:rsid w:val="00841246"/>
    <w:rsid w:val="00851318"/>
    <w:rsid w:val="008B13CC"/>
    <w:rsid w:val="008B3AD4"/>
    <w:rsid w:val="008C5FF8"/>
    <w:rsid w:val="008D2FE5"/>
    <w:rsid w:val="008E5D3D"/>
    <w:rsid w:val="00913872"/>
    <w:rsid w:val="009169ED"/>
    <w:rsid w:val="009343EB"/>
    <w:rsid w:val="00947BD8"/>
    <w:rsid w:val="00987108"/>
    <w:rsid w:val="00993285"/>
    <w:rsid w:val="009A35F0"/>
    <w:rsid w:val="009A5392"/>
    <w:rsid w:val="009F2AA3"/>
    <w:rsid w:val="00A21D6E"/>
    <w:rsid w:val="00A31023"/>
    <w:rsid w:val="00A318BD"/>
    <w:rsid w:val="00A34109"/>
    <w:rsid w:val="00A550FC"/>
    <w:rsid w:val="00A63F7D"/>
    <w:rsid w:val="00A83D48"/>
    <w:rsid w:val="00AA1252"/>
    <w:rsid w:val="00AB4F40"/>
    <w:rsid w:val="00AC2A30"/>
    <w:rsid w:val="00AE2704"/>
    <w:rsid w:val="00AF1A07"/>
    <w:rsid w:val="00B3404D"/>
    <w:rsid w:val="00B8606C"/>
    <w:rsid w:val="00B927DF"/>
    <w:rsid w:val="00BC6470"/>
    <w:rsid w:val="00BD4405"/>
    <w:rsid w:val="00C671DD"/>
    <w:rsid w:val="00C80A57"/>
    <w:rsid w:val="00C9017F"/>
    <w:rsid w:val="00CA6B18"/>
    <w:rsid w:val="00CB4F96"/>
    <w:rsid w:val="00CB5C35"/>
    <w:rsid w:val="00CD0F45"/>
    <w:rsid w:val="00CE5B49"/>
    <w:rsid w:val="00CE6689"/>
    <w:rsid w:val="00CE7667"/>
    <w:rsid w:val="00D079DD"/>
    <w:rsid w:val="00D671B1"/>
    <w:rsid w:val="00DA448E"/>
    <w:rsid w:val="00DF0EB0"/>
    <w:rsid w:val="00E04A41"/>
    <w:rsid w:val="00E30ED3"/>
    <w:rsid w:val="00E63AF1"/>
    <w:rsid w:val="00E755ED"/>
    <w:rsid w:val="00E90970"/>
    <w:rsid w:val="00E92799"/>
    <w:rsid w:val="00EA1981"/>
    <w:rsid w:val="00EB0502"/>
    <w:rsid w:val="00EB094B"/>
    <w:rsid w:val="00EE12A1"/>
    <w:rsid w:val="00EF59A5"/>
    <w:rsid w:val="00F01A9A"/>
    <w:rsid w:val="00F11A9D"/>
    <w:rsid w:val="00F1538E"/>
    <w:rsid w:val="00F35113"/>
    <w:rsid w:val="00F64CB4"/>
    <w:rsid w:val="00F822C1"/>
    <w:rsid w:val="00F92FCB"/>
    <w:rsid w:val="00FD1E5F"/>
    <w:rsid w:val="00FD7BEB"/>
    <w:rsid w:val="00FE02CE"/>
    <w:rsid w:val="00FE7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83847"/>
  <w15:docId w15:val="{BBA439DE-237B-478A-AC92-C55D8DE7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numPr>
        <w:numId w:val="18"/>
      </w:numPr>
      <w:spacing w:before="480" w:after="120"/>
      <w:outlineLvl w:val="0"/>
    </w:pPr>
    <w:rPr>
      <w:b/>
      <w:sz w:val="48"/>
      <w:szCs w:val="48"/>
    </w:rPr>
  </w:style>
  <w:style w:type="paragraph" w:styleId="Heading2">
    <w:name w:val="heading 2"/>
    <w:basedOn w:val="Normal"/>
    <w:next w:val="Normal"/>
    <w:pPr>
      <w:keepNext/>
      <w:keepLines/>
      <w:numPr>
        <w:ilvl w:val="1"/>
        <w:numId w:val="18"/>
      </w:numPr>
      <w:spacing w:before="360" w:after="80"/>
      <w:outlineLvl w:val="1"/>
    </w:pPr>
    <w:rPr>
      <w:b/>
      <w:sz w:val="36"/>
      <w:szCs w:val="36"/>
    </w:rPr>
  </w:style>
  <w:style w:type="paragraph" w:styleId="Heading3">
    <w:name w:val="heading 3"/>
    <w:basedOn w:val="Normal"/>
    <w:next w:val="Normal"/>
    <w:pPr>
      <w:keepNext/>
      <w:keepLines/>
      <w:numPr>
        <w:ilvl w:val="2"/>
        <w:numId w:val="18"/>
      </w:numPr>
      <w:spacing w:before="280" w:after="80"/>
      <w:outlineLvl w:val="2"/>
    </w:pPr>
    <w:rPr>
      <w:b/>
      <w:sz w:val="28"/>
      <w:szCs w:val="28"/>
    </w:rPr>
  </w:style>
  <w:style w:type="paragraph" w:styleId="Heading4">
    <w:name w:val="heading 4"/>
    <w:basedOn w:val="Normal"/>
    <w:next w:val="Normal"/>
    <w:pPr>
      <w:keepNext/>
      <w:keepLines/>
      <w:numPr>
        <w:ilvl w:val="3"/>
        <w:numId w:val="18"/>
      </w:numPr>
      <w:spacing w:before="240" w:after="40"/>
      <w:outlineLvl w:val="3"/>
    </w:pPr>
    <w:rPr>
      <w:b/>
      <w:sz w:val="24"/>
      <w:szCs w:val="24"/>
    </w:rPr>
  </w:style>
  <w:style w:type="paragraph" w:styleId="Heading5">
    <w:name w:val="heading 5"/>
    <w:basedOn w:val="Normal"/>
    <w:next w:val="Normal"/>
    <w:pPr>
      <w:keepNext/>
      <w:keepLines/>
      <w:numPr>
        <w:ilvl w:val="4"/>
        <w:numId w:val="18"/>
      </w:numPr>
      <w:spacing w:before="220" w:after="40"/>
      <w:outlineLvl w:val="4"/>
    </w:pPr>
    <w:rPr>
      <w:b/>
    </w:rPr>
  </w:style>
  <w:style w:type="paragraph" w:styleId="Heading6">
    <w:name w:val="heading 6"/>
    <w:basedOn w:val="Normal"/>
    <w:next w:val="Normal"/>
    <w:pPr>
      <w:keepNext/>
      <w:keepLines/>
      <w:numPr>
        <w:ilvl w:val="5"/>
        <w:numId w:val="18"/>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59A5"/>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59A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9A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styleId="TableGrid">
    <w:name w:val="Table Grid"/>
    <w:basedOn w:val="TableNormal"/>
    <w:uiPriority w:val="39"/>
    <w:rsid w:val="003463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46384"/>
    <w:pPr>
      <w:ind w:left="720"/>
      <w:contextualSpacing/>
    </w:pPr>
  </w:style>
  <w:style w:type="character" w:styleId="Hyperlink">
    <w:name w:val="Hyperlink"/>
    <w:basedOn w:val="DefaultParagraphFont"/>
    <w:uiPriority w:val="99"/>
    <w:unhideWhenUsed/>
    <w:rsid w:val="000303A6"/>
    <w:rPr>
      <w:color w:val="0000FF" w:themeColor="hyperlink"/>
      <w:u w:val="single"/>
    </w:rPr>
  </w:style>
  <w:style w:type="character" w:customStyle="1" w:styleId="Heading7Char">
    <w:name w:val="Heading 7 Char"/>
    <w:basedOn w:val="DefaultParagraphFont"/>
    <w:link w:val="Heading7"/>
    <w:uiPriority w:val="9"/>
    <w:semiHidden/>
    <w:rsid w:val="00EF59A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59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9A5"/>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semiHidden/>
    <w:unhideWhenUsed/>
    <w:rsid w:val="00987108"/>
  </w:style>
  <w:style w:type="character" w:customStyle="1" w:styleId="DateChar">
    <w:name w:val="Date Char"/>
    <w:basedOn w:val="DefaultParagraphFont"/>
    <w:link w:val="Date"/>
    <w:uiPriority w:val="99"/>
    <w:semiHidden/>
    <w:rsid w:val="00987108"/>
  </w:style>
  <w:style w:type="paragraph" w:styleId="Header">
    <w:name w:val="header"/>
    <w:basedOn w:val="Normal"/>
    <w:link w:val="HeaderChar"/>
    <w:uiPriority w:val="99"/>
    <w:unhideWhenUsed/>
    <w:rsid w:val="005D0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5EF"/>
  </w:style>
  <w:style w:type="paragraph" w:styleId="Footer">
    <w:name w:val="footer"/>
    <w:basedOn w:val="Normal"/>
    <w:link w:val="FooterChar"/>
    <w:uiPriority w:val="99"/>
    <w:unhideWhenUsed/>
    <w:rsid w:val="005D0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624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ahanjayawardena9619/PAF_Project.git"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F5702-040A-480F-A26F-FC3E8331C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3</Pages>
  <Words>1696</Words>
  <Characters>967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han Jayawardena</dc:creator>
  <cp:lastModifiedBy>Windows User</cp:lastModifiedBy>
  <cp:revision>55</cp:revision>
  <dcterms:created xsi:type="dcterms:W3CDTF">2019-05-17T06:00:00Z</dcterms:created>
  <dcterms:modified xsi:type="dcterms:W3CDTF">2019-05-19T14:53:00Z</dcterms:modified>
</cp:coreProperties>
</file>